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D89A68" w14:textId="201CBC9C" w:rsidR="006C6935" w:rsidRDefault="006C6935" w:rsidP="006C6935">
      <w:r>
        <w:t>Table 1.</w:t>
      </w:r>
      <w:r>
        <w:t xml:space="preserve"> Screening for cervical cancer 2013-2019 by race and age</w:t>
      </w:r>
    </w:p>
    <w:p w14:paraId="43E39D0E" w14:textId="77777777" w:rsidR="006C6935" w:rsidRDefault="006C6935" w:rsidP="006C693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7"/>
        <w:gridCol w:w="1071"/>
        <w:gridCol w:w="1363"/>
        <w:gridCol w:w="1114"/>
        <w:gridCol w:w="1330"/>
        <w:gridCol w:w="977"/>
        <w:gridCol w:w="1003"/>
        <w:gridCol w:w="1095"/>
      </w:tblGrid>
      <w:tr w:rsidR="006C6935" w14:paraId="144BD60D" w14:textId="77777777" w:rsidTr="00331BA6">
        <w:tc>
          <w:tcPr>
            <w:tcW w:w="1397" w:type="dxa"/>
          </w:tcPr>
          <w:p w14:paraId="7B61B033" w14:textId="5DFBA8DB" w:rsidR="006C6935" w:rsidRDefault="006C6935" w:rsidP="006C6935">
            <w:r>
              <w:t>Race</w:t>
            </w:r>
          </w:p>
        </w:tc>
        <w:tc>
          <w:tcPr>
            <w:tcW w:w="1071" w:type="dxa"/>
          </w:tcPr>
          <w:p w14:paraId="6DB19B05" w14:textId="0BC11F07" w:rsidR="006C6935" w:rsidRDefault="006C6935" w:rsidP="006C6935">
            <w:r>
              <w:t>Age mean SD</w:t>
            </w:r>
          </w:p>
        </w:tc>
        <w:tc>
          <w:tcPr>
            <w:tcW w:w="6882" w:type="dxa"/>
            <w:gridSpan w:val="6"/>
          </w:tcPr>
          <w:p w14:paraId="5EB30175" w14:textId="5FA3D46C" w:rsidR="006C6935" w:rsidRDefault="006C6935" w:rsidP="006C6935">
            <w:pPr>
              <w:jc w:val="center"/>
            </w:pPr>
            <w:r>
              <w:t>Age categories by years:</w:t>
            </w:r>
          </w:p>
        </w:tc>
      </w:tr>
      <w:tr w:rsidR="006C6935" w14:paraId="569CCF91" w14:textId="77777777" w:rsidTr="006C6935">
        <w:tc>
          <w:tcPr>
            <w:tcW w:w="1397" w:type="dxa"/>
          </w:tcPr>
          <w:p w14:paraId="1231BC56" w14:textId="77777777" w:rsidR="006C6935" w:rsidRDefault="006C6935" w:rsidP="006C6935"/>
        </w:tc>
        <w:tc>
          <w:tcPr>
            <w:tcW w:w="1071" w:type="dxa"/>
          </w:tcPr>
          <w:p w14:paraId="1912F5AE" w14:textId="77777777" w:rsidR="006C6935" w:rsidRDefault="006C6935" w:rsidP="006C6935"/>
        </w:tc>
        <w:tc>
          <w:tcPr>
            <w:tcW w:w="1363" w:type="dxa"/>
          </w:tcPr>
          <w:p w14:paraId="0767D4CE" w14:textId="155A1A1A" w:rsidR="006C6935" w:rsidRDefault="006C6935" w:rsidP="006C6935">
            <w:r>
              <w:t>21-29</w:t>
            </w:r>
          </w:p>
        </w:tc>
        <w:tc>
          <w:tcPr>
            <w:tcW w:w="1114" w:type="dxa"/>
          </w:tcPr>
          <w:p w14:paraId="355B85FA" w14:textId="3425341E" w:rsidR="006C6935" w:rsidRDefault="006C6935" w:rsidP="006C6935">
            <w:r>
              <w:t>30-39</w:t>
            </w:r>
          </w:p>
        </w:tc>
        <w:tc>
          <w:tcPr>
            <w:tcW w:w="1330" w:type="dxa"/>
          </w:tcPr>
          <w:p w14:paraId="132FA8EE" w14:textId="20E07F39" w:rsidR="006C6935" w:rsidRDefault="006C6935" w:rsidP="006C6935">
            <w:r>
              <w:t>40-49</w:t>
            </w:r>
          </w:p>
        </w:tc>
        <w:tc>
          <w:tcPr>
            <w:tcW w:w="977" w:type="dxa"/>
          </w:tcPr>
          <w:p w14:paraId="26707586" w14:textId="23015004" w:rsidR="006C6935" w:rsidRDefault="006C6935" w:rsidP="006C6935">
            <w:r>
              <w:t>50-59</w:t>
            </w:r>
          </w:p>
        </w:tc>
        <w:tc>
          <w:tcPr>
            <w:tcW w:w="1003" w:type="dxa"/>
          </w:tcPr>
          <w:p w14:paraId="026C1554" w14:textId="06D7D967" w:rsidR="006C6935" w:rsidRDefault="006C6935" w:rsidP="006C6935">
            <w:r>
              <w:t>60-69</w:t>
            </w:r>
          </w:p>
        </w:tc>
        <w:tc>
          <w:tcPr>
            <w:tcW w:w="1095" w:type="dxa"/>
          </w:tcPr>
          <w:p w14:paraId="43595EF6" w14:textId="484C875E" w:rsidR="006C6935" w:rsidRDefault="006C6935" w:rsidP="006C6935">
            <w:r>
              <w:t>70+</w:t>
            </w:r>
          </w:p>
        </w:tc>
      </w:tr>
      <w:tr w:rsidR="006C6935" w14:paraId="5ED9EA20" w14:textId="77777777" w:rsidTr="006C6935">
        <w:tc>
          <w:tcPr>
            <w:tcW w:w="1397" w:type="dxa"/>
          </w:tcPr>
          <w:p w14:paraId="3C5F5D75" w14:textId="4AFE34EC" w:rsidR="006C6935" w:rsidRDefault="006C6935" w:rsidP="006C6935">
            <w:r>
              <w:t>Black</w:t>
            </w:r>
          </w:p>
        </w:tc>
        <w:tc>
          <w:tcPr>
            <w:tcW w:w="1071" w:type="dxa"/>
          </w:tcPr>
          <w:p w14:paraId="319115D7" w14:textId="77777777" w:rsidR="006C6935" w:rsidRDefault="006C6935" w:rsidP="006C6935"/>
        </w:tc>
        <w:tc>
          <w:tcPr>
            <w:tcW w:w="1363" w:type="dxa"/>
          </w:tcPr>
          <w:p w14:paraId="25FFA5C2" w14:textId="77777777" w:rsidR="006C6935" w:rsidRDefault="006C6935" w:rsidP="006C6935"/>
        </w:tc>
        <w:tc>
          <w:tcPr>
            <w:tcW w:w="1114" w:type="dxa"/>
          </w:tcPr>
          <w:p w14:paraId="6DB431B5" w14:textId="77777777" w:rsidR="006C6935" w:rsidRDefault="006C6935" w:rsidP="006C6935"/>
        </w:tc>
        <w:tc>
          <w:tcPr>
            <w:tcW w:w="1330" w:type="dxa"/>
          </w:tcPr>
          <w:p w14:paraId="21F73300" w14:textId="77777777" w:rsidR="006C6935" w:rsidRDefault="006C6935" w:rsidP="006C6935"/>
        </w:tc>
        <w:tc>
          <w:tcPr>
            <w:tcW w:w="977" w:type="dxa"/>
          </w:tcPr>
          <w:p w14:paraId="236C4C89" w14:textId="77777777" w:rsidR="006C6935" w:rsidRDefault="006C6935" w:rsidP="006C6935"/>
        </w:tc>
        <w:tc>
          <w:tcPr>
            <w:tcW w:w="1003" w:type="dxa"/>
          </w:tcPr>
          <w:p w14:paraId="10CF8CE0" w14:textId="77777777" w:rsidR="006C6935" w:rsidRDefault="006C6935" w:rsidP="006C6935"/>
        </w:tc>
        <w:tc>
          <w:tcPr>
            <w:tcW w:w="1095" w:type="dxa"/>
          </w:tcPr>
          <w:p w14:paraId="5B86D659" w14:textId="077AE5D3" w:rsidR="006C6935" w:rsidRDefault="006C6935" w:rsidP="006C6935"/>
        </w:tc>
      </w:tr>
      <w:tr w:rsidR="006C6935" w14:paraId="00616689" w14:textId="77777777" w:rsidTr="006C6935">
        <w:tc>
          <w:tcPr>
            <w:tcW w:w="1397" w:type="dxa"/>
          </w:tcPr>
          <w:p w14:paraId="68F7A6A3" w14:textId="3AD67C2A" w:rsidR="006C6935" w:rsidRDefault="006C6935" w:rsidP="006C6935">
            <w:r>
              <w:t>White</w:t>
            </w:r>
          </w:p>
        </w:tc>
        <w:tc>
          <w:tcPr>
            <w:tcW w:w="1071" w:type="dxa"/>
          </w:tcPr>
          <w:p w14:paraId="7FC0B352" w14:textId="77777777" w:rsidR="006C6935" w:rsidRDefault="006C6935" w:rsidP="006C6935"/>
        </w:tc>
        <w:tc>
          <w:tcPr>
            <w:tcW w:w="1363" w:type="dxa"/>
          </w:tcPr>
          <w:p w14:paraId="1EAC5783" w14:textId="77777777" w:rsidR="006C6935" w:rsidRDefault="006C6935" w:rsidP="006C6935"/>
        </w:tc>
        <w:tc>
          <w:tcPr>
            <w:tcW w:w="1114" w:type="dxa"/>
          </w:tcPr>
          <w:p w14:paraId="245A2388" w14:textId="77777777" w:rsidR="006C6935" w:rsidRDefault="006C6935" w:rsidP="006C6935"/>
        </w:tc>
        <w:tc>
          <w:tcPr>
            <w:tcW w:w="1330" w:type="dxa"/>
          </w:tcPr>
          <w:p w14:paraId="604A3850" w14:textId="77777777" w:rsidR="006C6935" w:rsidRDefault="006C6935" w:rsidP="006C6935"/>
        </w:tc>
        <w:tc>
          <w:tcPr>
            <w:tcW w:w="977" w:type="dxa"/>
          </w:tcPr>
          <w:p w14:paraId="1A5F30DA" w14:textId="77777777" w:rsidR="006C6935" w:rsidRDefault="006C6935" w:rsidP="006C6935"/>
        </w:tc>
        <w:tc>
          <w:tcPr>
            <w:tcW w:w="1003" w:type="dxa"/>
          </w:tcPr>
          <w:p w14:paraId="3A64C0E5" w14:textId="77777777" w:rsidR="006C6935" w:rsidRDefault="006C6935" w:rsidP="006C6935"/>
        </w:tc>
        <w:tc>
          <w:tcPr>
            <w:tcW w:w="1095" w:type="dxa"/>
          </w:tcPr>
          <w:p w14:paraId="54A606D8" w14:textId="055C20D8" w:rsidR="006C6935" w:rsidRDefault="006C6935" w:rsidP="006C6935"/>
        </w:tc>
      </w:tr>
      <w:tr w:rsidR="006C6935" w14:paraId="63EB4463" w14:textId="77777777" w:rsidTr="006C6935">
        <w:tc>
          <w:tcPr>
            <w:tcW w:w="1397" w:type="dxa"/>
          </w:tcPr>
          <w:p w14:paraId="1E00DD0C" w14:textId="7FC97AAE" w:rsidR="006C6935" w:rsidRDefault="006C6935" w:rsidP="006C6935">
            <w:r>
              <w:t>See races defined in Table 2 to use in this column</w:t>
            </w:r>
          </w:p>
        </w:tc>
        <w:tc>
          <w:tcPr>
            <w:tcW w:w="1071" w:type="dxa"/>
          </w:tcPr>
          <w:p w14:paraId="222CD952" w14:textId="77777777" w:rsidR="006C6935" w:rsidRDefault="006C6935" w:rsidP="006C6935"/>
        </w:tc>
        <w:tc>
          <w:tcPr>
            <w:tcW w:w="1363" w:type="dxa"/>
          </w:tcPr>
          <w:p w14:paraId="2D99EEF7" w14:textId="77777777" w:rsidR="006C6935" w:rsidRDefault="006C6935" w:rsidP="006C6935"/>
        </w:tc>
        <w:tc>
          <w:tcPr>
            <w:tcW w:w="1114" w:type="dxa"/>
          </w:tcPr>
          <w:p w14:paraId="17031E05" w14:textId="77777777" w:rsidR="006C6935" w:rsidRDefault="006C6935" w:rsidP="006C6935"/>
        </w:tc>
        <w:tc>
          <w:tcPr>
            <w:tcW w:w="1330" w:type="dxa"/>
          </w:tcPr>
          <w:p w14:paraId="04B0AC68" w14:textId="77777777" w:rsidR="006C6935" w:rsidRDefault="006C6935" w:rsidP="006C6935"/>
        </w:tc>
        <w:tc>
          <w:tcPr>
            <w:tcW w:w="977" w:type="dxa"/>
          </w:tcPr>
          <w:p w14:paraId="08D2C363" w14:textId="77777777" w:rsidR="006C6935" w:rsidRDefault="006C6935" w:rsidP="006C6935"/>
        </w:tc>
        <w:tc>
          <w:tcPr>
            <w:tcW w:w="1003" w:type="dxa"/>
          </w:tcPr>
          <w:p w14:paraId="73B17307" w14:textId="77777777" w:rsidR="006C6935" w:rsidRDefault="006C6935" w:rsidP="006C6935"/>
        </w:tc>
        <w:tc>
          <w:tcPr>
            <w:tcW w:w="1095" w:type="dxa"/>
          </w:tcPr>
          <w:p w14:paraId="05713AD9" w14:textId="4648D8C9" w:rsidR="006C6935" w:rsidRDefault="006C6935" w:rsidP="006C6935"/>
        </w:tc>
      </w:tr>
      <w:tr w:rsidR="006C6935" w14:paraId="6757AE99" w14:textId="77777777" w:rsidTr="006C6935">
        <w:tc>
          <w:tcPr>
            <w:tcW w:w="1397" w:type="dxa"/>
          </w:tcPr>
          <w:p w14:paraId="61E7FE67" w14:textId="77777777" w:rsidR="006C6935" w:rsidRDefault="006C6935" w:rsidP="006C6935"/>
        </w:tc>
        <w:tc>
          <w:tcPr>
            <w:tcW w:w="1071" w:type="dxa"/>
          </w:tcPr>
          <w:p w14:paraId="1C1797A7" w14:textId="77777777" w:rsidR="006C6935" w:rsidRDefault="006C6935" w:rsidP="006C6935"/>
        </w:tc>
        <w:tc>
          <w:tcPr>
            <w:tcW w:w="1363" w:type="dxa"/>
          </w:tcPr>
          <w:p w14:paraId="50219A2A" w14:textId="77777777" w:rsidR="006C6935" w:rsidRDefault="006C6935" w:rsidP="006C6935"/>
        </w:tc>
        <w:tc>
          <w:tcPr>
            <w:tcW w:w="1114" w:type="dxa"/>
          </w:tcPr>
          <w:p w14:paraId="3176E375" w14:textId="77777777" w:rsidR="006C6935" w:rsidRDefault="006C6935" w:rsidP="006C6935"/>
        </w:tc>
        <w:tc>
          <w:tcPr>
            <w:tcW w:w="1330" w:type="dxa"/>
          </w:tcPr>
          <w:p w14:paraId="1050D06E" w14:textId="77777777" w:rsidR="006C6935" w:rsidRDefault="006C6935" w:rsidP="006C6935"/>
        </w:tc>
        <w:tc>
          <w:tcPr>
            <w:tcW w:w="977" w:type="dxa"/>
          </w:tcPr>
          <w:p w14:paraId="0758D0D3" w14:textId="77777777" w:rsidR="006C6935" w:rsidRDefault="006C6935" w:rsidP="006C6935"/>
        </w:tc>
        <w:tc>
          <w:tcPr>
            <w:tcW w:w="1003" w:type="dxa"/>
          </w:tcPr>
          <w:p w14:paraId="2A969484" w14:textId="77777777" w:rsidR="006C6935" w:rsidRDefault="006C6935" w:rsidP="006C6935"/>
        </w:tc>
        <w:tc>
          <w:tcPr>
            <w:tcW w:w="1095" w:type="dxa"/>
          </w:tcPr>
          <w:p w14:paraId="34241573" w14:textId="7996D5D7" w:rsidR="006C6935" w:rsidRDefault="006C6935" w:rsidP="006C6935"/>
        </w:tc>
      </w:tr>
      <w:tr w:rsidR="006C6935" w14:paraId="7965AD52" w14:textId="77777777" w:rsidTr="006C6935">
        <w:tc>
          <w:tcPr>
            <w:tcW w:w="1397" w:type="dxa"/>
          </w:tcPr>
          <w:p w14:paraId="6E54F63B" w14:textId="77777777" w:rsidR="006C6935" w:rsidRDefault="006C6935" w:rsidP="006C6935"/>
        </w:tc>
        <w:tc>
          <w:tcPr>
            <w:tcW w:w="1071" w:type="dxa"/>
          </w:tcPr>
          <w:p w14:paraId="4C7736FC" w14:textId="77777777" w:rsidR="006C6935" w:rsidRDefault="006C6935" w:rsidP="006C6935"/>
        </w:tc>
        <w:tc>
          <w:tcPr>
            <w:tcW w:w="1363" w:type="dxa"/>
          </w:tcPr>
          <w:p w14:paraId="14853DA3" w14:textId="77777777" w:rsidR="006C6935" w:rsidRDefault="006C6935" w:rsidP="006C6935"/>
        </w:tc>
        <w:tc>
          <w:tcPr>
            <w:tcW w:w="1114" w:type="dxa"/>
          </w:tcPr>
          <w:p w14:paraId="70C714D4" w14:textId="77777777" w:rsidR="006C6935" w:rsidRDefault="006C6935" w:rsidP="006C6935"/>
        </w:tc>
        <w:tc>
          <w:tcPr>
            <w:tcW w:w="1330" w:type="dxa"/>
          </w:tcPr>
          <w:p w14:paraId="14388273" w14:textId="77777777" w:rsidR="006C6935" w:rsidRDefault="006C6935" w:rsidP="006C6935"/>
        </w:tc>
        <w:tc>
          <w:tcPr>
            <w:tcW w:w="977" w:type="dxa"/>
          </w:tcPr>
          <w:p w14:paraId="56F127E7" w14:textId="77777777" w:rsidR="006C6935" w:rsidRDefault="006C6935" w:rsidP="006C6935"/>
        </w:tc>
        <w:tc>
          <w:tcPr>
            <w:tcW w:w="1003" w:type="dxa"/>
          </w:tcPr>
          <w:p w14:paraId="509BA5C5" w14:textId="77777777" w:rsidR="006C6935" w:rsidRDefault="006C6935" w:rsidP="006C6935"/>
        </w:tc>
        <w:tc>
          <w:tcPr>
            <w:tcW w:w="1095" w:type="dxa"/>
          </w:tcPr>
          <w:p w14:paraId="569A52C1" w14:textId="6DCC45B8" w:rsidR="006C6935" w:rsidRDefault="006C6935" w:rsidP="006C6935"/>
        </w:tc>
      </w:tr>
      <w:tr w:rsidR="006C6935" w14:paraId="3B5AF306" w14:textId="77777777" w:rsidTr="006C6935">
        <w:tc>
          <w:tcPr>
            <w:tcW w:w="1397" w:type="dxa"/>
          </w:tcPr>
          <w:p w14:paraId="05207DA1" w14:textId="77777777" w:rsidR="006C6935" w:rsidRDefault="006C6935" w:rsidP="006C6935"/>
        </w:tc>
        <w:tc>
          <w:tcPr>
            <w:tcW w:w="1071" w:type="dxa"/>
          </w:tcPr>
          <w:p w14:paraId="4A80425C" w14:textId="77777777" w:rsidR="006C6935" w:rsidRDefault="006C6935" w:rsidP="006C6935"/>
        </w:tc>
        <w:tc>
          <w:tcPr>
            <w:tcW w:w="1363" w:type="dxa"/>
          </w:tcPr>
          <w:p w14:paraId="357E9818" w14:textId="77777777" w:rsidR="006C6935" w:rsidRDefault="006C6935" w:rsidP="006C6935"/>
        </w:tc>
        <w:tc>
          <w:tcPr>
            <w:tcW w:w="1114" w:type="dxa"/>
          </w:tcPr>
          <w:p w14:paraId="0EB29D3C" w14:textId="77777777" w:rsidR="006C6935" w:rsidRDefault="006C6935" w:rsidP="006C6935"/>
        </w:tc>
        <w:tc>
          <w:tcPr>
            <w:tcW w:w="1330" w:type="dxa"/>
          </w:tcPr>
          <w:p w14:paraId="702E7BE0" w14:textId="77777777" w:rsidR="006C6935" w:rsidRDefault="006C6935" w:rsidP="006C6935"/>
        </w:tc>
        <w:tc>
          <w:tcPr>
            <w:tcW w:w="977" w:type="dxa"/>
          </w:tcPr>
          <w:p w14:paraId="42532E4C" w14:textId="77777777" w:rsidR="006C6935" w:rsidRDefault="006C6935" w:rsidP="006C6935"/>
        </w:tc>
        <w:tc>
          <w:tcPr>
            <w:tcW w:w="1003" w:type="dxa"/>
          </w:tcPr>
          <w:p w14:paraId="11727987" w14:textId="77777777" w:rsidR="006C6935" w:rsidRDefault="006C6935" w:rsidP="006C6935"/>
        </w:tc>
        <w:tc>
          <w:tcPr>
            <w:tcW w:w="1095" w:type="dxa"/>
          </w:tcPr>
          <w:p w14:paraId="549D8DEF" w14:textId="7E334F34" w:rsidR="006C6935" w:rsidRDefault="006C6935" w:rsidP="006C6935"/>
        </w:tc>
      </w:tr>
      <w:tr w:rsidR="006C6935" w14:paraId="160A0014" w14:textId="77777777" w:rsidTr="006C6935">
        <w:tc>
          <w:tcPr>
            <w:tcW w:w="1397" w:type="dxa"/>
          </w:tcPr>
          <w:p w14:paraId="71212535" w14:textId="77777777" w:rsidR="006C6935" w:rsidRDefault="006C6935" w:rsidP="006C6935"/>
        </w:tc>
        <w:tc>
          <w:tcPr>
            <w:tcW w:w="1071" w:type="dxa"/>
          </w:tcPr>
          <w:p w14:paraId="1F9D4383" w14:textId="77777777" w:rsidR="006C6935" w:rsidRDefault="006C6935" w:rsidP="006C6935"/>
        </w:tc>
        <w:tc>
          <w:tcPr>
            <w:tcW w:w="1363" w:type="dxa"/>
          </w:tcPr>
          <w:p w14:paraId="6F33C9BC" w14:textId="77777777" w:rsidR="006C6935" w:rsidRDefault="006C6935" w:rsidP="006C6935"/>
        </w:tc>
        <w:tc>
          <w:tcPr>
            <w:tcW w:w="1114" w:type="dxa"/>
          </w:tcPr>
          <w:p w14:paraId="386FDE0E" w14:textId="77777777" w:rsidR="006C6935" w:rsidRDefault="006C6935" w:rsidP="006C6935"/>
        </w:tc>
        <w:tc>
          <w:tcPr>
            <w:tcW w:w="1330" w:type="dxa"/>
          </w:tcPr>
          <w:p w14:paraId="573177A0" w14:textId="77777777" w:rsidR="006C6935" w:rsidRDefault="006C6935" w:rsidP="006C6935"/>
        </w:tc>
        <w:tc>
          <w:tcPr>
            <w:tcW w:w="977" w:type="dxa"/>
          </w:tcPr>
          <w:p w14:paraId="1FC716E9" w14:textId="77777777" w:rsidR="006C6935" w:rsidRDefault="006C6935" w:rsidP="006C6935"/>
        </w:tc>
        <w:tc>
          <w:tcPr>
            <w:tcW w:w="1003" w:type="dxa"/>
          </w:tcPr>
          <w:p w14:paraId="54F7CA21" w14:textId="77777777" w:rsidR="006C6935" w:rsidRDefault="006C6935" w:rsidP="006C6935"/>
        </w:tc>
        <w:tc>
          <w:tcPr>
            <w:tcW w:w="1095" w:type="dxa"/>
          </w:tcPr>
          <w:p w14:paraId="30CF26A3" w14:textId="6FACD86D" w:rsidR="006C6935" w:rsidRDefault="006C6935" w:rsidP="006C6935"/>
        </w:tc>
      </w:tr>
    </w:tbl>
    <w:p w14:paraId="23FB5B55" w14:textId="77777777" w:rsidR="006C6935" w:rsidRDefault="006C6935" w:rsidP="006C6935"/>
    <w:p w14:paraId="72592E07" w14:textId="77777777" w:rsidR="006C6935" w:rsidRDefault="006C6935" w:rsidP="006C6935"/>
    <w:p w14:paraId="0CD04AF7" w14:textId="77777777" w:rsidR="006C6935" w:rsidRDefault="006C6935">
      <w:r>
        <w:br w:type="page"/>
      </w:r>
    </w:p>
    <w:p w14:paraId="019D5DC9" w14:textId="79F296BC" w:rsidR="0082298B" w:rsidRDefault="00B81858">
      <w:r>
        <w:lastRenderedPageBreak/>
        <w:t xml:space="preserve">Table </w:t>
      </w:r>
      <w:r w:rsidR="006C6935">
        <w:t>2</w:t>
      </w:r>
      <w:r>
        <w:t xml:space="preserve">. Cervical cancer screening 2013-2019 by screening result-  </w:t>
      </w:r>
      <w:r w:rsidRPr="00B81858">
        <w:rPr>
          <w:highlight w:val="yellow"/>
        </w:rPr>
        <w:t>need to aggregate the races</w:t>
      </w:r>
      <w:r>
        <w:t xml:space="preserve"> </w:t>
      </w:r>
    </w:p>
    <w:tbl>
      <w:tblPr>
        <w:tblStyle w:val="TableGrid"/>
        <w:tblW w:w="0" w:type="auto"/>
        <w:tblInd w:w="-455" w:type="dxa"/>
        <w:tblLook w:val="04A0" w:firstRow="1" w:lastRow="0" w:firstColumn="1" w:lastColumn="0" w:noHBand="0" w:noVBand="1"/>
      </w:tblPr>
      <w:tblGrid>
        <w:gridCol w:w="2163"/>
        <w:gridCol w:w="1910"/>
        <w:gridCol w:w="1911"/>
        <w:gridCol w:w="1846"/>
        <w:gridCol w:w="1975"/>
      </w:tblGrid>
      <w:tr w:rsidR="00B81858" w:rsidRPr="00B81858" w14:paraId="5D3BAEC5" w14:textId="77777777" w:rsidTr="00B81858">
        <w:tc>
          <w:tcPr>
            <w:tcW w:w="2163" w:type="dxa"/>
          </w:tcPr>
          <w:p w14:paraId="37846D2D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0" w:type="dxa"/>
          </w:tcPr>
          <w:p w14:paraId="278D0B29" w14:textId="77777777" w:rsidR="00B81858" w:rsidRPr="00B81858" w:rsidRDefault="00B81858">
            <w:pPr>
              <w:rPr>
                <w:b/>
                <w:bCs/>
                <w:sz w:val="22"/>
                <w:szCs w:val="22"/>
              </w:rPr>
            </w:pPr>
            <w:r w:rsidRPr="00B81858">
              <w:rPr>
                <w:b/>
                <w:bCs/>
                <w:sz w:val="22"/>
                <w:szCs w:val="22"/>
              </w:rPr>
              <w:t>Normal</w:t>
            </w:r>
          </w:p>
          <w:p w14:paraId="6E5D189C" w14:textId="070446E1" w:rsidR="00B81858" w:rsidRPr="00B81858" w:rsidRDefault="00B81858">
            <w:pPr>
              <w:rPr>
                <w:b/>
                <w:bCs/>
                <w:sz w:val="22"/>
                <w:szCs w:val="22"/>
              </w:rPr>
            </w:pPr>
            <w:r w:rsidRPr="00B81858">
              <w:rPr>
                <w:b/>
                <w:bCs/>
                <w:sz w:val="22"/>
                <w:szCs w:val="22"/>
              </w:rPr>
              <w:t>(repeat in five years)</w:t>
            </w:r>
          </w:p>
        </w:tc>
        <w:tc>
          <w:tcPr>
            <w:tcW w:w="1911" w:type="dxa"/>
          </w:tcPr>
          <w:p w14:paraId="09CE5384" w14:textId="77777777" w:rsidR="00B81858" w:rsidRPr="00B81858" w:rsidRDefault="00B81858">
            <w:pPr>
              <w:rPr>
                <w:b/>
                <w:bCs/>
                <w:sz w:val="22"/>
                <w:szCs w:val="22"/>
              </w:rPr>
            </w:pPr>
            <w:r w:rsidRPr="00B81858">
              <w:rPr>
                <w:b/>
                <w:bCs/>
                <w:sz w:val="22"/>
                <w:szCs w:val="22"/>
              </w:rPr>
              <w:t xml:space="preserve">Low-intensity follow-up </w:t>
            </w:r>
          </w:p>
          <w:p w14:paraId="196401B0" w14:textId="7CCE1A27" w:rsidR="00B81858" w:rsidRPr="00B81858" w:rsidRDefault="00B81858">
            <w:pPr>
              <w:rPr>
                <w:b/>
                <w:bCs/>
                <w:sz w:val="22"/>
                <w:szCs w:val="22"/>
              </w:rPr>
            </w:pPr>
            <w:r w:rsidRPr="00B81858">
              <w:rPr>
                <w:b/>
                <w:bCs/>
                <w:sz w:val="22"/>
                <w:szCs w:val="22"/>
              </w:rPr>
              <w:t>(repeat in 3 years)</w:t>
            </w:r>
          </w:p>
        </w:tc>
        <w:tc>
          <w:tcPr>
            <w:tcW w:w="1846" w:type="dxa"/>
          </w:tcPr>
          <w:p w14:paraId="3B276AFF" w14:textId="77777777" w:rsidR="00B81858" w:rsidRPr="00B81858" w:rsidRDefault="00B81858">
            <w:pPr>
              <w:rPr>
                <w:b/>
                <w:bCs/>
                <w:sz w:val="22"/>
                <w:szCs w:val="22"/>
              </w:rPr>
            </w:pPr>
            <w:r w:rsidRPr="00B81858">
              <w:rPr>
                <w:b/>
                <w:bCs/>
                <w:sz w:val="22"/>
                <w:szCs w:val="22"/>
              </w:rPr>
              <w:t xml:space="preserve">Low-intensity follow-up </w:t>
            </w:r>
          </w:p>
          <w:p w14:paraId="0485FA88" w14:textId="4B66A07B" w:rsidR="00B81858" w:rsidRPr="00B81858" w:rsidRDefault="00B81858">
            <w:pPr>
              <w:rPr>
                <w:b/>
                <w:bCs/>
                <w:sz w:val="22"/>
                <w:szCs w:val="22"/>
              </w:rPr>
            </w:pPr>
            <w:r w:rsidRPr="00B81858">
              <w:rPr>
                <w:b/>
                <w:bCs/>
                <w:sz w:val="22"/>
                <w:szCs w:val="22"/>
              </w:rPr>
              <w:t>(repeat in one year)</w:t>
            </w:r>
          </w:p>
        </w:tc>
        <w:tc>
          <w:tcPr>
            <w:tcW w:w="1975" w:type="dxa"/>
          </w:tcPr>
          <w:p w14:paraId="30FE327A" w14:textId="77777777" w:rsidR="00B81858" w:rsidRPr="00B81858" w:rsidRDefault="00B81858">
            <w:pPr>
              <w:rPr>
                <w:b/>
                <w:bCs/>
                <w:sz w:val="22"/>
                <w:szCs w:val="22"/>
              </w:rPr>
            </w:pPr>
            <w:r w:rsidRPr="00B81858">
              <w:rPr>
                <w:b/>
                <w:bCs/>
                <w:sz w:val="22"/>
                <w:szCs w:val="22"/>
              </w:rPr>
              <w:t xml:space="preserve">High-intensity follow-up </w:t>
            </w:r>
          </w:p>
          <w:p w14:paraId="22E8EF93" w14:textId="72408A15" w:rsidR="00B81858" w:rsidRPr="00B81858" w:rsidRDefault="00B81858">
            <w:pPr>
              <w:rPr>
                <w:b/>
                <w:bCs/>
                <w:sz w:val="22"/>
                <w:szCs w:val="22"/>
              </w:rPr>
            </w:pPr>
            <w:r w:rsidRPr="00B81858">
              <w:rPr>
                <w:b/>
                <w:bCs/>
                <w:sz w:val="22"/>
                <w:szCs w:val="22"/>
              </w:rPr>
              <w:t>(colposcopy within six months)</w:t>
            </w:r>
          </w:p>
        </w:tc>
      </w:tr>
      <w:tr w:rsidR="00B81858" w:rsidRPr="00B81858" w14:paraId="20FA463C" w14:textId="77777777" w:rsidTr="00B81858">
        <w:tc>
          <w:tcPr>
            <w:tcW w:w="2163" w:type="dxa"/>
          </w:tcPr>
          <w:p w14:paraId="55ACA9A3" w14:textId="6081941E" w:rsidR="00B81858" w:rsidRPr="00B81858" w:rsidRDefault="00B81858">
            <w:pPr>
              <w:rPr>
                <w:b/>
                <w:bCs/>
                <w:sz w:val="22"/>
                <w:szCs w:val="22"/>
              </w:rPr>
            </w:pPr>
            <w:r w:rsidRPr="00B81858">
              <w:rPr>
                <w:b/>
                <w:bCs/>
                <w:sz w:val="22"/>
                <w:szCs w:val="22"/>
              </w:rPr>
              <w:t>Screening results</w:t>
            </w:r>
          </w:p>
        </w:tc>
        <w:tc>
          <w:tcPr>
            <w:tcW w:w="1910" w:type="dxa"/>
          </w:tcPr>
          <w:p w14:paraId="356E8781" w14:textId="77777777" w:rsidR="00B81858" w:rsidRDefault="00B81858">
            <w:pPr>
              <w:rPr>
                <w:sz w:val="22"/>
                <w:szCs w:val="22"/>
              </w:rPr>
            </w:pPr>
            <w:r w:rsidRPr="00B81858">
              <w:rPr>
                <w:sz w:val="22"/>
                <w:szCs w:val="22"/>
              </w:rPr>
              <w:t xml:space="preserve">HPV negative, </w:t>
            </w:r>
          </w:p>
          <w:p w14:paraId="5BF4A589" w14:textId="2E7ABB41" w:rsidR="00B81858" w:rsidRPr="00B81858" w:rsidRDefault="00B81858">
            <w:pPr>
              <w:rPr>
                <w:sz w:val="22"/>
                <w:szCs w:val="22"/>
              </w:rPr>
            </w:pPr>
            <w:r w:rsidRPr="00B81858">
              <w:rPr>
                <w:sz w:val="22"/>
                <w:szCs w:val="22"/>
              </w:rPr>
              <w:t>NILM</w:t>
            </w:r>
          </w:p>
        </w:tc>
        <w:tc>
          <w:tcPr>
            <w:tcW w:w="1911" w:type="dxa"/>
          </w:tcPr>
          <w:p w14:paraId="389A0F1C" w14:textId="77777777" w:rsidR="00B81858" w:rsidRDefault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PV negative,</w:t>
            </w:r>
          </w:p>
          <w:p w14:paraId="4AB56969" w14:textId="5511FF44" w:rsidR="00B81858" w:rsidRPr="00B81858" w:rsidRDefault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SIL</w:t>
            </w:r>
          </w:p>
        </w:tc>
        <w:tc>
          <w:tcPr>
            <w:tcW w:w="1846" w:type="dxa"/>
          </w:tcPr>
          <w:p w14:paraId="197F26BC" w14:textId="0B19CAB3" w:rsidR="00B81858" w:rsidRDefault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PV 12 other +</w:t>
            </w:r>
          </w:p>
          <w:p w14:paraId="2DEFC557" w14:textId="77777777" w:rsidR="00B81858" w:rsidRPr="00B81858" w:rsidRDefault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ILM</w:t>
            </w:r>
          </w:p>
          <w:p w14:paraId="537F5202" w14:textId="1CBD86F9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4FBB29B" w14:textId="77777777" w:rsidR="00B81858" w:rsidRDefault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PV 16</w:t>
            </w:r>
          </w:p>
          <w:p w14:paraId="6EF3BE8A" w14:textId="77777777" w:rsidR="00B81858" w:rsidRDefault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PV 18</w:t>
            </w:r>
          </w:p>
          <w:p w14:paraId="73554E37" w14:textId="77777777" w:rsidR="00B81858" w:rsidRDefault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SIL</w:t>
            </w:r>
          </w:p>
          <w:p w14:paraId="3C7CD4FC" w14:textId="77777777" w:rsidR="00B81858" w:rsidRDefault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GC</w:t>
            </w:r>
          </w:p>
          <w:p w14:paraId="2AC5225A" w14:textId="77777777" w:rsidR="00B81858" w:rsidRDefault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C-H</w:t>
            </w:r>
          </w:p>
          <w:p w14:paraId="37A16661" w14:textId="77777777" w:rsidR="00B81858" w:rsidRDefault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IS</w:t>
            </w:r>
          </w:p>
          <w:p w14:paraId="45E162EA" w14:textId="77777777" w:rsidR="00B81858" w:rsidRDefault="00B81858" w:rsidP="00B81858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PV 12 other + and ASCUS+</w:t>
            </w:r>
          </w:p>
          <w:p w14:paraId="5679FD61" w14:textId="67C18838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F62B0D1" w14:textId="77777777" w:rsidTr="00B81858">
        <w:tc>
          <w:tcPr>
            <w:tcW w:w="2163" w:type="dxa"/>
          </w:tcPr>
          <w:p w14:paraId="3C653707" w14:textId="09714BCF" w:rsidR="00B81858" w:rsidRPr="00B81858" w:rsidRDefault="00B81858" w:rsidP="00B81858">
            <w:pPr>
              <w:rPr>
                <w:b/>
                <w:bCs/>
                <w:sz w:val="22"/>
                <w:szCs w:val="22"/>
              </w:rPr>
            </w:pPr>
            <w:r w:rsidRPr="00B81858">
              <w:rPr>
                <w:b/>
                <w:bCs/>
                <w:sz w:val="22"/>
                <w:szCs w:val="22"/>
              </w:rPr>
              <w:t>Hispanic and</w:t>
            </w:r>
          </w:p>
        </w:tc>
        <w:tc>
          <w:tcPr>
            <w:tcW w:w="1910" w:type="dxa"/>
          </w:tcPr>
          <w:p w14:paraId="11FCC91C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F3A17A5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9BBE82D" w14:textId="2C99B178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8C6D83F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25FB4B0" w14:textId="77777777" w:rsidTr="00B81858">
        <w:tc>
          <w:tcPr>
            <w:tcW w:w="2163" w:type="dxa"/>
          </w:tcPr>
          <w:p w14:paraId="000E1FF7" w14:textId="2270DC9D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AI/AN</w:t>
            </w:r>
          </w:p>
        </w:tc>
        <w:tc>
          <w:tcPr>
            <w:tcW w:w="1910" w:type="dxa"/>
          </w:tcPr>
          <w:p w14:paraId="38ECF0FE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4E604D5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7544E93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8572629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F05FB9C" w14:textId="77777777" w:rsidTr="00B81858">
        <w:tc>
          <w:tcPr>
            <w:tcW w:w="2163" w:type="dxa"/>
          </w:tcPr>
          <w:p w14:paraId="0AB20347" w14:textId="26E9DB93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Asian, B/AA, NH/PI, White</w:t>
            </w:r>
          </w:p>
        </w:tc>
        <w:tc>
          <w:tcPr>
            <w:tcW w:w="1910" w:type="dxa"/>
          </w:tcPr>
          <w:p w14:paraId="6A346ECA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88B3DD4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0CFF74A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54E7C5F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D149AB3" w14:textId="77777777" w:rsidTr="00B81858">
        <w:tc>
          <w:tcPr>
            <w:tcW w:w="2163" w:type="dxa"/>
          </w:tcPr>
          <w:p w14:paraId="15D32A6C" w14:textId="57536221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B/AA, White</w:t>
            </w:r>
          </w:p>
        </w:tc>
        <w:tc>
          <w:tcPr>
            <w:tcW w:w="1910" w:type="dxa"/>
          </w:tcPr>
          <w:p w14:paraId="610F387D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FF709A6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339F0E8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0DBD8AF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0CE5C91" w14:textId="77777777" w:rsidTr="00B81858">
        <w:tc>
          <w:tcPr>
            <w:tcW w:w="2163" w:type="dxa"/>
          </w:tcPr>
          <w:p w14:paraId="5EB5E51B" w14:textId="73340C5D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B/AA, Chinese White</w:t>
            </w:r>
          </w:p>
        </w:tc>
        <w:tc>
          <w:tcPr>
            <w:tcW w:w="1910" w:type="dxa"/>
          </w:tcPr>
          <w:p w14:paraId="03231F6B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57900D8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E22486C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4411BA5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D9CA32A" w14:textId="77777777" w:rsidTr="00B81858">
        <w:tc>
          <w:tcPr>
            <w:tcW w:w="2163" w:type="dxa"/>
          </w:tcPr>
          <w:p w14:paraId="02EF04AE" w14:textId="3B3F3E79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B/AA, NW, PI, other, White</w:t>
            </w:r>
          </w:p>
        </w:tc>
        <w:tc>
          <w:tcPr>
            <w:tcW w:w="1910" w:type="dxa"/>
          </w:tcPr>
          <w:p w14:paraId="269329C1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6B5A0D6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0E82CC7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60A8BA9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10E9EC9" w14:textId="77777777" w:rsidTr="00B81858">
        <w:tc>
          <w:tcPr>
            <w:tcW w:w="2163" w:type="dxa"/>
          </w:tcPr>
          <w:p w14:paraId="2D2C7B1E" w14:textId="624DD3FF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B/AA, White</w:t>
            </w:r>
          </w:p>
        </w:tc>
        <w:tc>
          <w:tcPr>
            <w:tcW w:w="1910" w:type="dxa"/>
          </w:tcPr>
          <w:p w14:paraId="1E7C074A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730701C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849ADED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DA22912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94ACAF8" w14:textId="77777777" w:rsidTr="00B81858">
        <w:tc>
          <w:tcPr>
            <w:tcW w:w="2163" w:type="dxa"/>
          </w:tcPr>
          <w:p w14:paraId="38EE599D" w14:textId="7D95A3D7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Chinese, White</w:t>
            </w:r>
          </w:p>
        </w:tc>
        <w:tc>
          <w:tcPr>
            <w:tcW w:w="1910" w:type="dxa"/>
          </w:tcPr>
          <w:p w14:paraId="2AF0B8A6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FE87F42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56707B4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C9F60A1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38CBADC" w14:textId="77777777" w:rsidTr="00B81858">
        <w:tc>
          <w:tcPr>
            <w:tcW w:w="2163" w:type="dxa"/>
          </w:tcPr>
          <w:p w14:paraId="355954B3" w14:textId="1499E559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Guamanian</w:t>
            </w:r>
          </w:p>
        </w:tc>
        <w:tc>
          <w:tcPr>
            <w:tcW w:w="1910" w:type="dxa"/>
          </w:tcPr>
          <w:p w14:paraId="3F13313E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E54E5AC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9FBE2A1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F3230F3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7CA8D13" w14:textId="77777777" w:rsidTr="00B81858">
        <w:tc>
          <w:tcPr>
            <w:tcW w:w="2163" w:type="dxa"/>
          </w:tcPr>
          <w:p w14:paraId="58E968EE" w14:textId="466DF942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other</w:t>
            </w:r>
          </w:p>
        </w:tc>
        <w:tc>
          <w:tcPr>
            <w:tcW w:w="1910" w:type="dxa"/>
          </w:tcPr>
          <w:p w14:paraId="0D6B5897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A32626F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9F72467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93C425D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0222AB9" w14:textId="77777777" w:rsidTr="00B81858">
        <w:tc>
          <w:tcPr>
            <w:tcW w:w="2163" w:type="dxa"/>
          </w:tcPr>
          <w:p w14:paraId="609300F2" w14:textId="02875120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other</w:t>
            </w:r>
          </w:p>
        </w:tc>
        <w:tc>
          <w:tcPr>
            <w:tcW w:w="1910" w:type="dxa"/>
          </w:tcPr>
          <w:p w14:paraId="0298251A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1D3FA1D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C2EEFB2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FAE633F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85223FD" w14:textId="77777777" w:rsidTr="00B81858">
        <w:tc>
          <w:tcPr>
            <w:tcW w:w="2163" w:type="dxa"/>
          </w:tcPr>
          <w:p w14:paraId="29CDD5F2" w14:textId="099239B5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White</w:t>
            </w:r>
          </w:p>
        </w:tc>
        <w:tc>
          <w:tcPr>
            <w:tcW w:w="1910" w:type="dxa"/>
          </w:tcPr>
          <w:p w14:paraId="58957D7A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9FBA5FB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61B8745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92129ED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D8665B1" w14:textId="77777777" w:rsidTr="00B81858">
        <w:tc>
          <w:tcPr>
            <w:tcW w:w="2163" w:type="dxa"/>
          </w:tcPr>
          <w:p w14:paraId="023B9846" w14:textId="01151792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Asian</w:t>
            </w:r>
          </w:p>
        </w:tc>
        <w:tc>
          <w:tcPr>
            <w:tcW w:w="1910" w:type="dxa"/>
          </w:tcPr>
          <w:p w14:paraId="434D768B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DC9866C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7369223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3910555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CCE1059" w14:textId="77777777" w:rsidTr="00B81858">
        <w:tc>
          <w:tcPr>
            <w:tcW w:w="2163" w:type="dxa"/>
          </w:tcPr>
          <w:p w14:paraId="27F83302" w14:textId="1F346DD1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Asian Indian</w:t>
            </w:r>
          </w:p>
        </w:tc>
        <w:tc>
          <w:tcPr>
            <w:tcW w:w="1910" w:type="dxa"/>
          </w:tcPr>
          <w:p w14:paraId="77C9A95E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E736C98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D19B6FE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E8E1BD1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AAACFE0" w14:textId="77777777" w:rsidTr="00B81858">
        <w:tc>
          <w:tcPr>
            <w:tcW w:w="2163" w:type="dxa"/>
          </w:tcPr>
          <w:p w14:paraId="4A6AE0F5" w14:textId="3F3911A1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sian, White</w:t>
            </w:r>
          </w:p>
        </w:tc>
        <w:tc>
          <w:tcPr>
            <w:tcW w:w="1910" w:type="dxa"/>
          </w:tcPr>
          <w:p w14:paraId="0144EF59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C9EE2BA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66CD8A9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8C0773B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C5373D3" w14:textId="77777777" w:rsidTr="00B81858">
        <w:tc>
          <w:tcPr>
            <w:tcW w:w="2163" w:type="dxa"/>
          </w:tcPr>
          <w:p w14:paraId="0DBB20F4" w14:textId="31B43880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B/AA</w:t>
            </w:r>
          </w:p>
        </w:tc>
        <w:tc>
          <w:tcPr>
            <w:tcW w:w="1910" w:type="dxa"/>
          </w:tcPr>
          <w:p w14:paraId="5EEBD607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87EBCE3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1210AFC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BAF3A10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43092C3" w14:textId="77777777" w:rsidTr="00B81858">
        <w:tc>
          <w:tcPr>
            <w:tcW w:w="2163" w:type="dxa"/>
          </w:tcPr>
          <w:p w14:paraId="1E05DB4D" w14:textId="32391933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B/AA, AI/AN, White</w:t>
            </w:r>
          </w:p>
        </w:tc>
        <w:tc>
          <w:tcPr>
            <w:tcW w:w="1910" w:type="dxa"/>
          </w:tcPr>
          <w:p w14:paraId="61BADCEE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8BA8CFF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7BFFA1E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AEAFE74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D949C7D" w14:textId="77777777" w:rsidTr="00B81858">
        <w:tc>
          <w:tcPr>
            <w:tcW w:w="2163" w:type="dxa"/>
          </w:tcPr>
          <w:p w14:paraId="55ACDB96" w14:textId="15BF7C7E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B/AA, other</w:t>
            </w:r>
          </w:p>
        </w:tc>
        <w:tc>
          <w:tcPr>
            <w:tcW w:w="1910" w:type="dxa"/>
          </w:tcPr>
          <w:p w14:paraId="6370E308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CC28611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D9E240D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6D9D386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97480AD" w14:textId="77777777" w:rsidTr="00B81858">
        <w:tc>
          <w:tcPr>
            <w:tcW w:w="2163" w:type="dxa"/>
          </w:tcPr>
          <w:p w14:paraId="394434F6" w14:textId="0E1C4541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B/AA, White, other</w:t>
            </w:r>
          </w:p>
        </w:tc>
        <w:tc>
          <w:tcPr>
            <w:tcW w:w="1910" w:type="dxa"/>
          </w:tcPr>
          <w:p w14:paraId="08B09B23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A3C320D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2592098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0445B6E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EBFA9B8" w14:textId="77777777" w:rsidTr="00B81858">
        <w:tc>
          <w:tcPr>
            <w:tcW w:w="2163" w:type="dxa"/>
          </w:tcPr>
          <w:p w14:paraId="45792E09" w14:textId="143EC264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B/AA, White</w:t>
            </w:r>
          </w:p>
        </w:tc>
        <w:tc>
          <w:tcPr>
            <w:tcW w:w="1910" w:type="dxa"/>
          </w:tcPr>
          <w:p w14:paraId="54E7EA28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00EE708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6C20A54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D130BFC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3765968" w14:textId="77777777" w:rsidTr="00B81858">
        <w:tc>
          <w:tcPr>
            <w:tcW w:w="2163" w:type="dxa"/>
          </w:tcPr>
          <w:p w14:paraId="49DEFC9E" w14:textId="4DCD458E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Chinese, Filipino, other</w:t>
            </w:r>
          </w:p>
        </w:tc>
        <w:tc>
          <w:tcPr>
            <w:tcW w:w="1910" w:type="dxa"/>
          </w:tcPr>
          <w:p w14:paraId="0A8E0E25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6C165A1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4649034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0FCF600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AC0886F" w14:textId="77777777" w:rsidTr="00B81858">
        <w:tc>
          <w:tcPr>
            <w:tcW w:w="2163" w:type="dxa"/>
          </w:tcPr>
          <w:p w14:paraId="4E50CAD7" w14:textId="2FB296FF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Chinese, White</w:t>
            </w:r>
          </w:p>
        </w:tc>
        <w:tc>
          <w:tcPr>
            <w:tcW w:w="1910" w:type="dxa"/>
          </w:tcPr>
          <w:p w14:paraId="0C826EB4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2DDA5A5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C284B8A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0E6A124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802022E" w14:textId="77777777" w:rsidTr="00B81858">
        <w:tc>
          <w:tcPr>
            <w:tcW w:w="2163" w:type="dxa"/>
          </w:tcPr>
          <w:p w14:paraId="373ED4E8" w14:textId="03FF45B5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Filipino</w:t>
            </w:r>
          </w:p>
        </w:tc>
        <w:tc>
          <w:tcPr>
            <w:tcW w:w="1910" w:type="dxa"/>
          </w:tcPr>
          <w:p w14:paraId="007AAAC7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CF65208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0B5F086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ED90E30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497E1F8" w14:textId="77777777" w:rsidTr="00B81858">
        <w:tc>
          <w:tcPr>
            <w:tcW w:w="2163" w:type="dxa"/>
          </w:tcPr>
          <w:p w14:paraId="601A8822" w14:textId="118C24FA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Filipino, White</w:t>
            </w:r>
          </w:p>
        </w:tc>
        <w:tc>
          <w:tcPr>
            <w:tcW w:w="1910" w:type="dxa"/>
          </w:tcPr>
          <w:p w14:paraId="74E56FFE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10655D7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B17E89C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F43516F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F24DEAB" w14:textId="77777777" w:rsidTr="00B81858">
        <w:tc>
          <w:tcPr>
            <w:tcW w:w="2163" w:type="dxa"/>
          </w:tcPr>
          <w:p w14:paraId="11C4CE59" w14:textId="56E84920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Japanese</w:t>
            </w:r>
          </w:p>
        </w:tc>
        <w:tc>
          <w:tcPr>
            <w:tcW w:w="1910" w:type="dxa"/>
          </w:tcPr>
          <w:p w14:paraId="462CEB59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44D85F4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D18CC90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B6C91DE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CD7E1E6" w14:textId="77777777" w:rsidTr="00B81858">
        <w:tc>
          <w:tcPr>
            <w:tcW w:w="2163" w:type="dxa"/>
          </w:tcPr>
          <w:p w14:paraId="047F2B0E" w14:textId="3E96BFF5" w:rsidR="00B81858" w:rsidRPr="00B81858" w:rsidRDefault="00B81858" w:rsidP="00B81858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Korean</w:t>
            </w:r>
          </w:p>
        </w:tc>
        <w:tc>
          <w:tcPr>
            <w:tcW w:w="1910" w:type="dxa"/>
          </w:tcPr>
          <w:p w14:paraId="1DA35EE7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F7C7AD8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581696B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0B5E325" w14:textId="77777777" w:rsidR="00B81858" w:rsidRPr="00B81858" w:rsidRDefault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0E0E830" w14:textId="77777777" w:rsidTr="00B81858">
        <w:tc>
          <w:tcPr>
            <w:tcW w:w="2163" w:type="dxa"/>
          </w:tcPr>
          <w:p w14:paraId="2DC5FDAA" w14:textId="1252DA5B" w:rsidR="00B81858" w:rsidRPr="00B81858" w:rsidRDefault="00B81858" w:rsidP="00B81858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NH/PI</w:t>
            </w:r>
          </w:p>
        </w:tc>
        <w:tc>
          <w:tcPr>
            <w:tcW w:w="1910" w:type="dxa"/>
          </w:tcPr>
          <w:p w14:paraId="1FA12F1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599228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ECEA1A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81D8E1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C07CB7D" w14:textId="77777777" w:rsidTr="00B81858">
        <w:tc>
          <w:tcPr>
            <w:tcW w:w="2163" w:type="dxa"/>
          </w:tcPr>
          <w:p w14:paraId="2F385F7E" w14:textId="0F8F805F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NH/PI, White</w:t>
            </w:r>
          </w:p>
        </w:tc>
        <w:tc>
          <w:tcPr>
            <w:tcW w:w="1910" w:type="dxa"/>
          </w:tcPr>
          <w:p w14:paraId="20B4276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A57C6C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472650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39AFDC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E0A3854" w14:textId="77777777" w:rsidTr="00B81858">
        <w:tc>
          <w:tcPr>
            <w:tcW w:w="2163" w:type="dxa"/>
          </w:tcPr>
          <w:p w14:paraId="4216335B" w14:textId="0F3C7B0B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910" w:type="dxa"/>
          </w:tcPr>
          <w:p w14:paraId="68BD05B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6905D2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B5157D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AA383F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789DE86" w14:textId="77777777" w:rsidTr="00B81858">
        <w:tc>
          <w:tcPr>
            <w:tcW w:w="2163" w:type="dxa"/>
          </w:tcPr>
          <w:p w14:paraId="791FBEB0" w14:textId="1E490B82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Other/PI</w:t>
            </w:r>
          </w:p>
        </w:tc>
        <w:tc>
          <w:tcPr>
            <w:tcW w:w="1910" w:type="dxa"/>
          </w:tcPr>
          <w:p w14:paraId="51E34D6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81DAF8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5E2B31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4FD614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9E76C0D" w14:textId="77777777" w:rsidTr="00B81858">
        <w:tc>
          <w:tcPr>
            <w:tcW w:w="2163" w:type="dxa"/>
          </w:tcPr>
          <w:p w14:paraId="6F2A8C93" w14:textId="734B4663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Other, AIAN</w:t>
            </w:r>
          </w:p>
        </w:tc>
        <w:tc>
          <w:tcPr>
            <w:tcW w:w="1910" w:type="dxa"/>
          </w:tcPr>
          <w:p w14:paraId="4E5FD1B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CFC81E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E0FD4B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05FE52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F1BADF1" w14:textId="77777777" w:rsidTr="00B81858">
        <w:tc>
          <w:tcPr>
            <w:tcW w:w="2163" w:type="dxa"/>
          </w:tcPr>
          <w:p w14:paraId="4E2908DC" w14:textId="29D84974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Other, B/AA</w:t>
            </w:r>
          </w:p>
        </w:tc>
        <w:tc>
          <w:tcPr>
            <w:tcW w:w="1910" w:type="dxa"/>
          </w:tcPr>
          <w:p w14:paraId="1745CD7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BE83D7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78C273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6C999B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C5F7AD2" w14:textId="77777777" w:rsidTr="00B81858">
        <w:tc>
          <w:tcPr>
            <w:tcW w:w="2163" w:type="dxa"/>
          </w:tcPr>
          <w:p w14:paraId="43ECDEED" w14:textId="3713D185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Other, Japanese</w:t>
            </w:r>
          </w:p>
        </w:tc>
        <w:tc>
          <w:tcPr>
            <w:tcW w:w="1910" w:type="dxa"/>
          </w:tcPr>
          <w:p w14:paraId="713104E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0963E2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EDC34F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0E8C1C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D486551" w14:textId="77777777" w:rsidTr="00B81858">
        <w:tc>
          <w:tcPr>
            <w:tcW w:w="2163" w:type="dxa"/>
          </w:tcPr>
          <w:p w14:paraId="75F7CC53" w14:textId="72E975FC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Other, NH/PI</w:t>
            </w:r>
          </w:p>
        </w:tc>
        <w:tc>
          <w:tcPr>
            <w:tcW w:w="1910" w:type="dxa"/>
          </w:tcPr>
          <w:p w14:paraId="3E668DD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F5CCE3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660150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F12BF7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739C17E" w14:textId="77777777" w:rsidTr="00B81858">
        <w:tc>
          <w:tcPr>
            <w:tcW w:w="2163" w:type="dxa"/>
          </w:tcPr>
          <w:p w14:paraId="7D639E87" w14:textId="040D4E5C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Other, White</w:t>
            </w:r>
          </w:p>
        </w:tc>
        <w:tc>
          <w:tcPr>
            <w:tcW w:w="1910" w:type="dxa"/>
          </w:tcPr>
          <w:p w14:paraId="71C5938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3B9B73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6B6F86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465249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03D8313" w14:textId="77777777" w:rsidTr="00B81858">
        <w:tc>
          <w:tcPr>
            <w:tcW w:w="2163" w:type="dxa"/>
          </w:tcPr>
          <w:p w14:paraId="2DC0FCBB" w14:textId="010BCE07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Other, White, AIAN</w:t>
            </w:r>
          </w:p>
        </w:tc>
        <w:tc>
          <w:tcPr>
            <w:tcW w:w="1910" w:type="dxa"/>
          </w:tcPr>
          <w:p w14:paraId="5FAC525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0E0E87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F42206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6E1D1E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46DADF7" w14:textId="77777777" w:rsidTr="00B81858">
        <w:tc>
          <w:tcPr>
            <w:tcW w:w="2163" w:type="dxa"/>
          </w:tcPr>
          <w:p w14:paraId="12DA3DAE" w14:textId="6E57B72B" w:rsidR="00B81858" w:rsidRPr="00B81858" w:rsidRDefault="00B81858" w:rsidP="00B81858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Vietnamese</w:t>
            </w:r>
          </w:p>
        </w:tc>
        <w:tc>
          <w:tcPr>
            <w:tcW w:w="1910" w:type="dxa"/>
          </w:tcPr>
          <w:p w14:paraId="597D048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C2320A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AA8ABA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3CE826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AA851BB" w14:textId="77777777" w:rsidTr="00B81858">
        <w:tc>
          <w:tcPr>
            <w:tcW w:w="2163" w:type="dxa"/>
          </w:tcPr>
          <w:p w14:paraId="2EB7C2EF" w14:textId="2BEDC40E" w:rsidR="00B81858" w:rsidRPr="00B81858" w:rsidRDefault="00B81858" w:rsidP="00B81858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White</w:t>
            </w:r>
          </w:p>
        </w:tc>
        <w:tc>
          <w:tcPr>
            <w:tcW w:w="1910" w:type="dxa"/>
          </w:tcPr>
          <w:p w14:paraId="5ABE1B5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A2CEF7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8EB8DE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FAFE9C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F7E95F3" w14:textId="77777777" w:rsidTr="00B81858">
        <w:tc>
          <w:tcPr>
            <w:tcW w:w="2163" w:type="dxa"/>
          </w:tcPr>
          <w:p w14:paraId="065455FE" w14:textId="74483A7C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White, Asian</w:t>
            </w:r>
          </w:p>
        </w:tc>
        <w:tc>
          <w:tcPr>
            <w:tcW w:w="1910" w:type="dxa"/>
          </w:tcPr>
          <w:p w14:paraId="6C73A9B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C41E2E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6A9F46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11220B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940D336" w14:textId="77777777" w:rsidTr="00B81858">
        <w:tc>
          <w:tcPr>
            <w:tcW w:w="2163" w:type="dxa"/>
          </w:tcPr>
          <w:p w14:paraId="164B7A66" w14:textId="3BC285DA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White, B/AA</w:t>
            </w:r>
          </w:p>
        </w:tc>
        <w:tc>
          <w:tcPr>
            <w:tcW w:w="1910" w:type="dxa"/>
          </w:tcPr>
          <w:p w14:paraId="68A35CD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E2D906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5089EC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6BFDAF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33900DD" w14:textId="77777777" w:rsidTr="00B81858">
        <w:tc>
          <w:tcPr>
            <w:tcW w:w="2163" w:type="dxa"/>
          </w:tcPr>
          <w:p w14:paraId="16F3740B" w14:textId="6131BBC1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White, other</w:t>
            </w:r>
          </w:p>
        </w:tc>
        <w:tc>
          <w:tcPr>
            <w:tcW w:w="1910" w:type="dxa"/>
          </w:tcPr>
          <w:p w14:paraId="14B7910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1439AE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9995B5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B51FBE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9461B38" w14:textId="77777777" w:rsidTr="00B81858">
        <w:tc>
          <w:tcPr>
            <w:tcW w:w="2163" w:type="dxa"/>
            <w:shd w:val="clear" w:color="auto" w:fill="CAEDFB" w:themeFill="accent4" w:themeFillTint="33"/>
          </w:tcPr>
          <w:p w14:paraId="1CE3107A" w14:textId="5AE75009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910" w:type="dxa"/>
            <w:shd w:val="clear" w:color="auto" w:fill="CAEDFB" w:themeFill="accent4" w:themeFillTint="33"/>
          </w:tcPr>
          <w:p w14:paraId="4DFBEB4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  <w:shd w:val="clear" w:color="auto" w:fill="CAEDFB" w:themeFill="accent4" w:themeFillTint="33"/>
          </w:tcPr>
          <w:p w14:paraId="547D6C7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  <w:shd w:val="clear" w:color="auto" w:fill="CAEDFB" w:themeFill="accent4" w:themeFillTint="33"/>
          </w:tcPr>
          <w:p w14:paraId="6AB6E61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  <w:shd w:val="clear" w:color="auto" w:fill="CAEDFB" w:themeFill="accent4" w:themeFillTint="33"/>
          </w:tcPr>
          <w:p w14:paraId="05A72BC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DFC3AD4" w14:textId="77777777" w:rsidTr="00B81858">
        <w:tc>
          <w:tcPr>
            <w:tcW w:w="2163" w:type="dxa"/>
          </w:tcPr>
          <w:p w14:paraId="118F3593" w14:textId="295D0E89" w:rsidR="00B81858" w:rsidRPr="00B81858" w:rsidRDefault="00B81858" w:rsidP="00B81858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Non-Hispanic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-or null</w:t>
            </w:r>
          </w:p>
        </w:tc>
        <w:tc>
          <w:tcPr>
            <w:tcW w:w="1910" w:type="dxa"/>
          </w:tcPr>
          <w:p w14:paraId="3E06F03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B394C9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03BE69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50A0F5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FE4F029" w14:textId="77777777" w:rsidTr="00B81858">
        <w:tc>
          <w:tcPr>
            <w:tcW w:w="2163" w:type="dxa"/>
          </w:tcPr>
          <w:p w14:paraId="20699AE7" w14:textId="44A3572F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AI/AN</w:t>
            </w:r>
          </w:p>
        </w:tc>
        <w:tc>
          <w:tcPr>
            <w:tcW w:w="1910" w:type="dxa"/>
          </w:tcPr>
          <w:p w14:paraId="0E68592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42FE5D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C91FC7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78F4F6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C82A20B" w14:textId="77777777" w:rsidTr="00B81858">
        <w:tc>
          <w:tcPr>
            <w:tcW w:w="2163" w:type="dxa"/>
          </w:tcPr>
          <w:p w14:paraId="3CDE5060" w14:textId="33DF626E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 Asian</w:t>
            </w:r>
          </w:p>
        </w:tc>
        <w:tc>
          <w:tcPr>
            <w:tcW w:w="1910" w:type="dxa"/>
          </w:tcPr>
          <w:p w14:paraId="37BE59E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C8BC36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8D3B05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C1FD6D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0718303" w14:textId="77777777" w:rsidTr="00B81858">
        <w:tc>
          <w:tcPr>
            <w:tcW w:w="2163" w:type="dxa"/>
          </w:tcPr>
          <w:p w14:paraId="7A488F7A" w14:textId="23A59284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Asian Indian, B/AA</w:t>
            </w:r>
          </w:p>
        </w:tc>
        <w:tc>
          <w:tcPr>
            <w:tcW w:w="1910" w:type="dxa"/>
          </w:tcPr>
          <w:p w14:paraId="4CB53F1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0434F3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142F1B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03F88D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D7A87D9" w14:textId="77777777" w:rsidTr="00B81858">
        <w:tc>
          <w:tcPr>
            <w:tcW w:w="2163" w:type="dxa"/>
          </w:tcPr>
          <w:p w14:paraId="1A8F5DF5" w14:textId="067E5679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</w:t>
            </w: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s</w:t>
            </w:r>
            <w:r>
              <w:rPr>
                <w:rFonts w:ascii="Calibri" w:hAnsi="Calibri" w:cs="Calibri"/>
                <w:color w:val="000000"/>
                <w:sz w:val="22"/>
                <w:szCs w:val="22"/>
              </w:rPr>
              <w:t>i</w:t>
            </w: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n,</w:t>
            </w: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B/AA, White</w:t>
            </w:r>
          </w:p>
        </w:tc>
        <w:tc>
          <w:tcPr>
            <w:tcW w:w="1910" w:type="dxa"/>
          </w:tcPr>
          <w:p w14:paraId="0914514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B7FD3E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1F067E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ED005C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6B24FBC" w14:textId="77777777" w:rsidTr="00B81858">
        <w:tc>
          <w:tcPr>
            <w:tcW w:w="2163" w:type="dxa"/>
          </w:tcPr>
          <w:p w14:paraId="52A953BB" w14:textId="3648BB06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I/AN, Asian, B/AA, Other, White</w:t>
            </w:r>
          </w:p>
        </w:tc>
        <w:tc>
          <w:tcPr>
            <w:tcW w:w="1910" w:type="dxa"/>
          </w:tcPr>
          <w:p w14:paraId="44FE09B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0C6C68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4BC2E1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240456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DBBF664" w14:textId="77777777" w:rsidTr="00B81858">
        <w:tc>
          <w:tcPr>
            <w:tcW w:w="2163" w:type="dxa"/>
          </w:tcPr>
          <w:p w14:paraId="50BA6087" w14:textId="145A4FB3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B/AA</w:t>
            </w:r>
          </w:p>
        </w:tc>
        <w:tc>
          <w:tcPr>
            <w:tcW w:w="1910" w:type="dxa"/>
          </w:tcPr>
          <w:p w14:paraId="19160CF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DFB0A4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2C5733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BE2254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66CED97" w14:textId="77777777" w:rsidTr="00B81858">
        <w:tc>
          <w:tcPr>
            <w:tcW w:w="2163" w:type="dxa"/>
          </w:tcPr>
          <w:p w14:paraId="2EE85AFB" w14:textId="4FD0E044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B/AA, NH/PI</w:t>
            </w:r>
          </w:p>
        </w:tc>
        <w:tc>
          <w:tcPr>
            <w:tcW w:w="1910" w:type="dxa"/>
          </w:tcPr>
          <w:p w14:paraId="22F7246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E3B64D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7998B5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8844C3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223EED7" w14:textId="77777777" w:rsidTr="00B81858">
        <w:tc>
          <w:tcPr>
            <w:tcW w:w="2163" w:type="dxa"/>
          </w:tcPr>
          <w:p w14:paraId="0BE38D41" w14:textId="6D8CA7B0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B/AA, other</w:t>
            </w:r>
          </w:p>
        </w:tc>
        <w:tc>
          <w:tcPr>
            <w:tcW w:w="1910" w:type="dxa"/>
          </w:tcPr>
          <w:p w14:paraId="33AEB07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FB45B0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5153CA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AC4274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4081132" w14:textId="77777777" w:rsidTr="00B81858">
        <w:tc>
          <w:tcPr>
            <w:tcW w:w="2163" w:type="dxa"/>
          </w:tcPr>
          <w:p w14:paraId="778E8758" w14:textId="480A0E70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/AN, B/AA, Other, White</w:t>
            </w:r>
          </w:p>
        </w:tc>
        <w:tc>
          <w:tcPr>
            <w:tcW w:w="1910" w:type="dxa"/>
          </w:tcPr>
          <w:p w14:paraId="31EB219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475A4E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044317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329C21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5BB5DBD" w14:textId="77777777" w:rsidTr="00B81858">
        <w:tc>
          <w:tcPr>
            <w:tcW w:w="2163" w:type="dxa"/>
          </w:tcPr>
          <w:p w14:paraId="54889C61" w14:textId="46C7AC63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000000"/>
                <w:sz w:val="22"/>
                <w:szCs w:val="22"/>
              </w:rPr>
              <w:t>AIAN, B/AA, White</w:t>
            </w:r>
          </w:p>
        </w:tc>
        <w:tc>
          <w:tcPr>
            <w:tcW w:w="1910" w:type="dxa"/>
          </w:tcPr>
          <w:p w14:paraId="17E420B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5C6C58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5955BE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DF2C6A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F802A7B" w14:textId="77777777" w:rsidTr="00B81858">
        <w:tc>
          <w:tcPr>
            <w:tcW w:w="2163" w:type="dxa"/>
          </w:tcPr>
          <w:p w14:paraId="40080589" w14:textId="0505E3F7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IAN, Korean, White</w:t>
            </w:r>
          </w:p>
        </w:tc>
        <w:tc>
          <w:tcPr>
            <w:tcW w:w="1910" w:type="dxa"/>
          </w:tcPr>
          <w:p w14:paraId="0EC9258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5B052F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86C127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50E452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CB948BF" w14:textId="77777777" w:rsidTr="00B81858">
        <w:tc>
          <w:tcPr>
            <w:tcW w:w="2163" w:type="dxa"/>
          </w:tcPr>
          <w:p w14:paraId="52EAA2CC" w14:textId="17816510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IAN, Other</w:t>
            </w:r>
          </w:p>
        </w:tc>
        <w:tc>
          <w:tcPr>
            <w:tcW w:w="1910" w:type="dxa"/>
          </w:tcPr>
          <w:p w14:paraId="0E745E7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15842A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20221E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6DBE3A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8985596" w14:textId="77777777" w:rsidTr="00B81858">
        <w:tc>
          <w:tcPr>
            <w:tcW w:w="2163" w:type="dxa"/>
          </w:tcPr>
          <w:p w14:paraId="5B28A160" w14:textId="55187233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I/AN, Other White</w:t>
            </w:r>
          </w:p>
        </w:tc>
        <w:tc>
          <w:tcPr>
            <w:tcW w:w="1910" w:type="dxa"/>
          </w:tcPr>
          <w:p w14:paraId="40C3BF7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095C93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D54522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6DFF3C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161B187" w14:textId="77777777" w:rsidTr="00B81858">
        <w:tc>
          <w:tcPr>
            <w:tcW w:w="2163" w:type="dxa"/>
          </w:tcPr>
          <w:p w14:paraId="07184718" w14:textId="03FAAF4F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I/AN, White</w:t>
            </w:r>
          </w:p>
        </w:tc>
        <w:tc>
          <w:tcPr>
            <w:tcW w:w="1910" w:type="dxa"/>
          </w:tcPr>
          <w:p w14:paraId="496C10E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1D135B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205EE5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8946E8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E20601B" w14:textId="77777777" w:rsidTr="00B81858">
        <w:tc>
          <w:tcPr>
            <w:tcW w:w="2163" w:type="dxa"/>
          </w:tcPr>
          <w:p w14:paraId="6BE43226" w14:textId="5A1D1788" w:rsidR="00B81858" w:rsidRPr="00B81858" w:rsidRDefault="00B81858" w:rsidP="00B81858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Asian</w:t>
            </w:r>
          </w:p>
        </w:tc>
        <w:tc>
          <w:tcPr>
            <w:tcW w:w="1910" w:type="dxa"/>
          </w:tcPr>
          <w:p w14:paraId="2C64DF2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4D1C50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E8103B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678AA0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EB0E4D2" w14:textId="77777777" w:rsidTr="00B81858">
        <w:tc>
          <w:tcPr>
            <w:tcW w:w="2163" w:type="dxa"/>
          </w:tcPr>
          <w:p w14:paraId="7B13CC2A" w14:textId="30C8B824" w:rsidR="00B81858" w:rsidRPr="00B81858" w:rsidRDefault="00B81858" w:rsidP="00B81858">
            <w:pPr>
              <w:rPr>
                <w:rFonts w:ascii="Calibri" w:hAnsi="Calibri" w:cs="Calibri"/>
                <w:color w:val="FF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Asian Indian</w:t>
            </w:r>
          </w:p>
        </w:tc>
        <w:tc>
          <w:tcPr>
            <w:tcW w:w="1910" w:type="dxa"/>
          </w:tcPr>
          <w:p w14:paraId="418C57B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00E46C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EBDE95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6AE103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191F450" w14:textId="77777777" w:rsidTr="00B81858">
        <w:tc>
          <w:tcPr>
            <w:tcW w:w="2163" w:type="dxa"/>
          </w:tcPr>
          <w:p w14:paraId="13473A23" w14:textId="16D2C71B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 Indian, B/AA</w:t>
            </w:r>
          </w:p>
        </w:tc>
        <w:tc>
          <w:tcPr>
            <w:tcW w:w="1910" w:type="dxa"/>
          </w:tcPr>
          <w:p w14:paraId="2E8E0F4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AED0A5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2B23C2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ABAF69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6FF39BC" w14:textId="77777777" w:rsidTr="00B81858">
        <w:tc>
          <w:tcPr>
            <w:tcW w:w="2163" w:type="dxa"/>
          </w:tcPr>
          <w:p w14:paraId="31021E21" w14:textId="385B7019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 Indian, B/AA, White</w:t>
            </w:r>
          </w:p>
        </w:tc>
        <w:tc>
          <w:tcPr>
            <w:tcW w:w="1910" w:type="dxa"/>
          </w:tcPr>
          <w:p w14:paraId="394AAF4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133281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295A00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129ADD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147DDB1" w14:textId="77777777" w:rsidTr="00B81858">
        <w:tc>
          <w:tcPr>
            <w:tcW w:w="2163" w:type="dxa"/>
          </w:tcPr>
          <w:p w14:paraId="58569FA3" w14:textId="6E38E82B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 Indian, Chinese</w:t>
            </w:r>
          </w:p>
        </w:tc>
        <w:tc>
          <w:tcPr>
            <w:tcW w:w="1910" w:type="dxa"/>
          </w:tcPr>
          <w:p w14:paraId="0E370ED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141847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98440D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1B96AE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D0C620C" w14:textId="77777777" w:rsidTr="00B81858">
        <w:tc>
          <w:tcPr>
            <w:tcW w:w="2163" w:type="dxa"/>
          </w:tcPr>
          <w:p w14:paraId="5D108FBD" w14:textId="75D4C0C6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 Indian, Other Asian</w:t>
            </w:r>
          </w:p>
        </w:tc>
        <w:tc>
          <w:tcPr>
            <w:tcW w:w="1910" w:type="dxa"/>
          </w:tcPr>
          <w:p w14:paraId="5F67279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366B53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642749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E7EAF0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BC0F1BD" w14:textId="77777777" w:rsidTr="00B81858">
        <w:tc>
          <w:tcPr>
            <w:tcW w:w="2163" w:type="dxa"/>
          </w:tcPr>
          <w:p w14:paraId="5F1A5866" w14:textId="7DB2EE2E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 Indian, White</w:t>
            </w:r>
          </w:p>
        </w:tc>
        <w:tc>
          <w:tcPr>
            <w:tcW w:w="1910" w:type="dxa"/>
          </w:tcPr>
          <w:p w14:paraId="10BE2C9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AC0F65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7B759E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FFF99E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C71BF35" w14:textId="77777777" w:rsidTr="00B81858">
        <w:tc>
          <w:tcPr>
            <w:tcW w:w="2163" w:type="dxa"/>
          </w:tcPr>
          <w:p w14:paraId="2406B4EE" w14:textId="4D6722CB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AI/AN</w:t>
            </w:r>
          </w:p>
        </w:tc>
        <w:tc>
          <w:tcPr>
            <w:tcW w:w="1910" w:type="dxa"/>
          </w:tcPr>
          <w:p w14:paraId="3057DD1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5C8770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68BBEB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A20EEB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2D7625F" w14:textId="77777777" w:rsidTr="00B81858">
        <w:tc>
          <w:tcPr>
            <w:tcW w:w="2163" w:type="dxa"/>
          </w:tcPr>
          <w:p w14:paraId="32C15C53" w14:textId="14BECBA6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Asian, Asian Indian</w:t>
            </w:r>
          </w:p>
        </w:tc>
        <w:tc>
          <w:tcPr>
            <w:tcW w:w="1910" w:type="dxa"/>
          </w:tcPr>
          <w:p w14:paraId="3EFFB09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226AC4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0AB2F2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23DAB0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0FA1863" w14:textId="77777777" w:rsidTr="00B81858">
        <w:tc>
          <w:tcPr>
            <w:tcW w:w="2163" w:type="dxa"/>
          </w:tcPr>
          <w:p w14:paraId="3BE591C8" w14:textId="52A1293E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B/AA</w:t>
            </w:r>
          </w:p>
        </w:tc>
        <w:tc>
          <w:tcPr>
            <w:tcW w:w="1910" w:type="dxa"/>
          </w:tcPr>
          <w:p w14:paraId="7116732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54BB22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3FE2AB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8B91F8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A8FAAB5" w14:textId="77777777" w:rsidTr="00B81858">
        <w:tc>
          <w:tcPr>
            <w:tcW w:w="2163" w:type="dxa"/>
          </w:tcPr>
          <w:p w14:paraId="55867238" w14:textId="2597CAFC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B/AA, NH/PI, White</w:t>
            </w:r>
          </w:p>
        </w:tc>
        <w:tc>
          <w:tcPr>
            <w:tcW w:w="1910" w:type="dxa"/>
          </w:tcPr>
          <w:p w14:paraId="21D8A98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FECA26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41FBED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0E7E02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935F901" w14:textId="77777777" w:rsidTr="00B81858">
        <w:tc>
          <w:tcPr>
            <w:tcW w:w="2163" w:type="dxa"/>
          </w:tcPr>
          <w:p w14:paraId="2494E0D6" w14:textId="7CB984C0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B/AA, White</w:t>
            </w:r>
          </w:p>
        </w:tc>
        <w:tc>
          <w:tcPr>
            <w:tcW w:w="1910" w:type="dxa"/>
          </w:tcPr>
          <w:p w14:paraId="7E82279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236A2E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5135A7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2837BE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1C08279" w14:textId="77777777" w:rsidTr="00B81858">
        <w:tc>
          <w:tcPr>
            <w:tcW w:w="2163" w:type="dxa"/>
          </w:tcPr>
          <w:p w14:paraId="269E8743" w14:textId="13CA9A13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Chinese</w:t>
            </w:r>
          </w:p>
        </w:tc>
        <w:tc>
          <w:tcPr>
            <w:tcW w:w="1910" w:type="dxa"/>
          </w:tcPr>
          <w:p w14:paraId="2AB7DE6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ADBA65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789A67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6C4AA2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215E85F" w14:textId="77777777" w:rsidTr="00B81858">
        <w:tc>
          <w:tcPr>
            <w:tcW w:w="2163" w:type="dxa"/>
          </w:tcPr>
          <w:p w14:paraId="515A0970" w14:textId="1CBC303C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Filipino</w:t>
            </w:r>
          </w:p>
        </w:tc>
        <w:tc>
          <w:tcPr>
            <w:tcW w:w="1910" w:type="dxa"/>
          </w:tcPr>
          <w:p w14:paraId="0628F15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BBF9DC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114A8D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09E405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1648C59" w14:textId="77777777" w:rsidTr="00B81858">
        <w:tc>
          <w:tcPr>
            <w:tcW w:w="2163" w:type="dxa"/>
          </w:tcPr>
          <w:p w14:paraId="2D805DE7" w14:textId="27366B8E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Japanese</w:t>
            </w:r>
          </w:p>
        </w:tc>
        <w:tc>
          <w:tcPr>
            <w:tcW w:w="1910" w:type="dxa"/>
          </w:tcPr>
          <w:p w14:paraId="309F409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87E646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3DECB6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52E6EF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002509C" w14:textId="77777777" w:rsidTr="00B81858">
        <w:tc>
          <w:tcPr>
            <w:tcW w:w="2163" w:type="dxa"/>
          </w:tcPr>
          <w:p w14:paraId="54210F56" w14:textId="450A4B56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Korean</w:t>
            </w:r>
          </w:p>
        </w:tc>
        <w:tc>
          <w:tcPr>
            <w:tcW w:w="1910" w:type="dxa"/>
          </w:tcPr>
          <w:p w14:paraId="13563AC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E1A74C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7FFF4B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15C610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B58E231" w14:textId="77777777" w:rsidTr="00B81858">
        <w:tc>
          <w:tcPr>
            <w:tcW w:w="2163" w:type="dxa"/>
          </w:tcPr>
          <w:p w14:paraId="2D155C54" w14:textId="72FEC8FA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MENA</w:t>
            </w:r>
          </w:p>
        </w:tc>
        <w:tc>
          <w:tcPr>
            <w:tcW w:w="1910" w:type="dxa"/>
          </w:tcPr>
          <w:p w14:paraId="2783DB6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884026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B5D5EB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8088EB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F2B1FA1" w14:textId="77777777" w:rsidTr="00B81858">
        <w:tc>
          <w:tcPr>
            <w:tcW w:w="2163" w:type="dxa"/>
          </w:tcPr>
          <w:p w14:paraId="214F8828" w14:textId="7E09C059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NH/PI</w:t>
            </w:r>
          </w:p>
        </w:tc>
        <w:tc>
          <w:tcPr>
            <w:tcW w:w="1910" w:type="dxa"/>
          </w:tcPr>
          <w:p w14:paraId="03273C5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342152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932E45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06FE18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9470623" w14:textId="77777777" w:rsidTr="00B81858">
        <w:tc>
          <w:tcPr>
            <w:tcW w:w="2163" w:type="dxa"/>
          </w:tcPr>
          <w:p w14:paraId="54419090" w14:textId="23232E37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NH/PI, Japanese</w:t>
            </w:r>
          </w:p>
        </w:tc>
        <w:tc>
          <w:tcPr>
            <w:tcW w:w="1910" w:type="dxa"/>
          </w:tcPr>
          <w:p w14:paraId="7253D60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547A69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8CE97B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89E3AE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BEE0CCB" w14:textId="77777777" w:rsidTr="00B81858">
        <w:tc>
          <w:tcPr>
            <w:tcW w:w="2163" w:type="dxa"/>
          </w:tcPr>
          <w:p w14:paraId="77FC1C96" w14:textId="69F5296C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Other</w:t>
            </w:r>
          </w:p>
        </w:tc>
        <w:tc>
          <w:tcPr>
            <w:tcW w:w="1910" w:type="dxa"/>
          </w:tcPr>
          <w:p w14:paraId="1DE1A4A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4772FD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B72AD9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97A17C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41179A9" w14:textId="77777777" w:rsidTr="00B81858">
        <w:tc>
          <w:tcPr>
            <w:tcW w:w="2163" w:type="dxa"/>
          </w:tcPr>
          <w:p w14:paraId="730707DB" w14:textId="07ACB19D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Other Asian</w:t>
            </w:r>
          </w:p>
        </w:tc>
        <w:tc>
          <w:tcPr>
            <w:tcW w:w="1910" w:type="dxa"/>
          </w:tcPr>
          <w:p w14:paraId="6FC54D7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F3A10F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1A9D73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BB2C3E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50F0A5F" w14:textId="77777777" w:rsidTr="00B81858">
        <w:tc>
          <w:tcPr>
            <w:tcW w:w="2163" w:type="dxa"/>
          </w:tcPr>
          <w:p w14:paraId="5C73AB6F" w14:textId="12BB1C5A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Other PI</w:t>
            </w:r>
          </w:p>
        </w:tc>
        <w:tc>
          <w:tcPr>
            <w:tcW w:w="1910" w:type="dxa"/>
          </w:tcPr>
          <w:p w14:paraId="5C84965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589743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53BE9D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687067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27CC4DD" w14:textId="77777777" w:rsidTr="00B81858">
        <w:tc>
          <w:tcPr>
            <w:tcW w:w="2163" w:type="dxa"/>
          </w:tcPr>
          <w:p w14:paraId="0BB5DCF4" w14:textId="49C89895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Other, White</w:t>
            </w:r>
          </w:p>
        </w:tc>
        <w:tc>
          <w:tcPr>
            <w:tcW w:w="1910" w:type="dxa"/>
          </w:tcPr>
          <w:p w14:paraId="5AEA216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31159E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BB367D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CA4347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F4D716A" w14:textId="77777777" w:rsidTr="00B81858">
        <w:tc>
          <w:tcPr>
            <w:tcW w:w="2163" w:type="dxa"/>
          </w:tcPr>
          <w:p w14:paraId="72E03BCE" w14:textId="4C6F864F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Vietnamese</w:t>
            </w:r>
          </w:p>
        </w:tc>
        <w:tc>
          <w:tcPr>
            <w:tcW w:w="1910" w:type="dxa"/>
          </w:tcPr>
          <w:p w14:paraId="1F63496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F037AF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3901B7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A7A424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7F19EF8" w14:textId="77777777" w:rsidTr="00B81858">
        <w:tc>
          <w:tcPr>
            <w:tcW w:w="2163" w:type="dxa"/>
          </w:tcPr>
          <w:p w14:paraId="214D7424" w14:textId="0CE6DA4E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White</w:t>
            </w:r>
          </w:p>
        </w:tc>
        <w:tc>
          <w:tcPr>
            <w:tcW w:w="1910" w:type="dxa"/>
          </w:tcPr>
          <w:p w14:paraId="336D3B4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088077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D92E63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79706E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ABE0BA0" w14:textId="77777777" w:rsidTr="00B81858">
        <w:tc>
          <w:tcPr>
            <w:tcW w:w="2163" w:type="dxa"/>
          </w:tcPr>
          <w:p w14:paraId="066359EB" w14:textId="6EF09437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Vietnamese</w:t>
            </w:r>
          </w:p>
        </w:tc>
        <w:tc>
          <w:tcPr>
            <w:tcW w:w="1910" w:type="dxa"/>
          </w:tcPr>
          <w:p w14:paraId="2C7D4A9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DA2470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58B099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1FCCFD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544708F" w14:textId="77777777" w:rsidTr="00B81858">
        <w:tc>
          <w:tcPr>
            <w:tcW w:w="2163" w:type="dxa"/>
          </w:tcPr>
          <w:p w14:paraId="6D242DB7" w14:textId="205F2352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an, White</w:t>
            </w:r>
          </w:p>
        </w:tc>
        <w:tc>
          <w:tcPr>
            <w:tcW w:w="1910" w:type="dxa"/>
          </w:tcPr>
          <w:p w14:paraId="1FFAC51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2679D5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C0C870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7A4B86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6076F41" w14:textId="77777777" w:rsidTr="00B81858">
        <w:tc>
          <w:tcPr>
            <w:tcW w:w="2163" w:type="dxa"/>
          </w:tcPr>
          <w:p w14:paraId="7D719AA0" w14:textId="3085DD3E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B/AA</w:t>
            </w:r>
          </w:p>
        </w:tc>
        <w:tc>
          <w:tcPr>
            <w:tcW w:w="1910" w:type="dxa"/>
          </w:tcPr>
          <w:p w14:paraId="0A45E07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5C1F8B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D6EA3F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895631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DC9E12C" w14:textId="77777777" w:rsidTr="00B81858">
        <w:tc>
          <w:tcPr>
            <w:tcW w:w="2163" w:type="dxa"/>
          </w:tcPr>
          <w:p w14:paraId="3DC492F3" w14:textId="189B62C5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AI/AN</w:t>
            </w:r>
          </w:p>
        </w:tc>
        <w:tc>
          <w:tcPr>
            <w:tcW w:w="1910" w:type="dxa"/>
          </w:tcPr>
          <w:p w14:paraId="394658C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AC9441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64689E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B25A22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D72DA44" w14:textId="77777777" w:rsidTr="00B81858">
        <w:tc>
          <w:tcPr>
            <w:tcW w:w="2163" w:type="dxa"/>
          </w:tcPr>
          <w:p w14:paraId="6A96F447" w14:textId="38BC0EEA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AiAN, other</w:t>
            </w:r>
          </w:p>
        </w:tc>
        <w:tc>
          <w:tcPr>
            <w:tcW w:w="1910" w:type="dxa"/>
          </w:tcPr>
          <w:p w14:paraId="3C262EE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FE1DEA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726C5B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57BE7A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C5996A5" w14:textId="77777777" w:rsidTr="00B81858">
        <w:tc>
          <w:tcPr>
            <w:tcW w:w="2163" w:type="dxa"/>
          </w:tcPr>
          <w:p w14:paraId="1AE4665F" w14:textId="7EC64010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AIAN, White</w:t>
            </w:r>
          </w:p>
        </w:tc>
        <w:tc>
          <w:tcPr>
            <w:tcW w:w="1910" w:type="dxa"/>
          </w:tcPr>
          <w:p w14:paraId="47380EE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CA1475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23B3CC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598A75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38EE4EC" w14:textId="77777777" w:rsidTr="00B81858">
        <w:tc>
          <w:tcPr>
            <w:tcW w:w="2163" w:type="dxa"/>
          </w:tcPr>
          <w:p w14:paraId="7D3E31FE" w14:textId="2AB7D3D6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Asian</w:t>
            </w:r>
          </w:p>
        </w:tc>
        <w:tc>
          <w:tcPr>
            <w:tcW w:w="1910" w:type="dxa"/>
          </w:tcPr>
          <w:p w14:paraId="5610C99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D13A56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5BDA66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7A4AD0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382495F" w14:textId="77777777" w:rsidTr="00B81858">
        <w:tc>
          <w:tcPr>
            <w:tcW w:w="2163" w:type="dxa"/>
          </w:tcPr>
          <w:p w14:paraId="15C96647" w14:textId="67456233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Asian, White</w:t>
            </w:r>
          </w:p>
        </w:tc>
        <w:tc>
          <w:tcPr>
            <w:tcW w:w="1910" w:type="dxa"/>
          </w:tcPr>
          <w:p w14:paraId="6A6568C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F71F3A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19D71E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027D77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70E9415" w14:textId="77777777" w:rsidTr="00B81858">
        <w:tc>
          <w:tcPr>
            <w:tcW w:w="2163" w:type="dxa"/>
          </w:tcPr>
          <w:p w14:paraId="7D24D0B7" w14:textId="59222B0B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Chinese</w:t>
            </w:r>
          </w:p>
        </w:tc>
        <w:tc>
          <w:tcPr>
            <w:tcW w:w="1910" w:type="dxa"/>
          </w:tcPr>
          <w:p w14:paraId="0868023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92A4DC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6F5A10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8307BE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0A1E54A" w14:textId="77777777" w:rsidTr="00B81858">
        <w:tc>
          <w:tcPr>
            <w:tcW w:w="2163" w:type="dxa"/>
          </w:tcPr>
          <w:p w14:paraId="1DBF928C" w14:textId="4E0E083A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Filipino</w:t>
            </w:r>
          </w:p>
        </w:tc>
        <w:tc>
          <w:tcPr>
            <w:tcW w:w="1910" w:type="dxa"/>
          </w:tcPr>
          <w:p w14:paraId="5965C02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F887F7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28ECB0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B0F9A5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4AD0139" w14:textId="77777777" w:rsidTr="00B81858">
        <w:tc>
          <w:tcPr>
            <w:tcW w:w="2163" w:type="dxa"/>
          </w:tcPr>
          <w:p w14:paraId="67DDB6C6" w14:textId="60C033C6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Korean</w:t>
            </w:r>
          </w:p>
        </w:tc>
        <w:tc>
          <w:tcPr>
            <w:tcW w:w="1910" w:type="dxa"/>
          </w:tcPr>
          <w:p w14:paraId="3FB9B28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202D4C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1A9100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DD80E6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280D207" w14:textId="77777777" w:rsidTr="00B81858">
        <w:tc>
          <w:tcPr>
            <w:tcW w:w="2163" w:type="dxa"/>
          </w:tcPr>
          <w:p w14:paraId="74296C24" w14:textId="52F2A5C2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Korean, White</w:t>
            </w:r>
          </w:p>
        </w:tc>
        <w:tc>
          <w:tcPr>
            <w:tcW w:w="1910" w:type="dxa"/>
          </w:tcPr>
          <w:p w14:paraId="74269DC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87EFEE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B05E59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C46C85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131FA28" w14:textId="77777777" w:rsidTr="00B81858">
        <w:tc>
          <w:tcPr>
            <w:tcW w:w="2163" w:type="dxa"/>
          </w:tcPr>
          <w:p w14:paraId="6CDD61BA" w14:textId="5FBFC1DD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NH/PI</w:t>
            </w:r>
          </w:p>
        </w:tc>
        <w:tc>
          <w:tcPr>
            <w:tcW w:w="1910" w:type="dxa"/>
          </w:tcPr>
          <w:p w14:paraId="03FB058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01091C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6B4F81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79EC68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AF678DD" w14:textId="77777777" w:rsidTr="00B81858">
        <w:tc>
          <w:tcPr>
            <w:tcW w:w="2163" w:type="dxa"/>
          </w:tcPr>
          <w:p w14:paraId="2CD0E5FE" w14:textId="31633315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NH/PI, Other, White</w:t>
            </w:r>
          </w:p>
        </w:tc>
        <w:tc>
          <w:tcPr>
            <w:tcW w:w="1910" w:type="dxa"/>
          </w:tcPr>
          <w:p w14:paraId="6514088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C98194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20EAAC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7B9B8E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DE35006" w14:textId="77777777" w:rsidTr="00B81858">
        <w:tc>
          <w:tcPr>
            <w:tcW w:w="2163" w:type="dxa"/>
          </w:tcPr>
          <w:p w14:paraId="4FD2B1BA" w14:textId="4B781D6D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Other</w:t>
            </w:r>
          </w:p>
        </w:tc>
        <w:tc>
          <w:tcPr>
            <w:tcW w:w="1910" w:type="dxa"/>
          </w:tcPr>
          <w:p w14:paraId="60F9101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DEA8B2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9E8763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60BCDC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0682EDB" w14:textId="77777777" w:rsidTr="00B81858">
        <w:tc>
          <w:tcPr>
            <w:tcW w:w="2163" w:type="dxa"/>
          </w:tcPr>
          <w:p w14:paraId="105DBA76" w14:textId="61ED82BF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Other, PI</w:t>
            </w:r>
          </w:p>
        </w:tc>
        <w:tc>
          <w:tcPr>
            <w:tcW w:w="1910" w:type="dxa"/>
          </w:tcPr>
          <w:p w14:paraId="76C6EF8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8E0ADE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E7CE51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86E741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3F0A3EB" w14:textId="77777777" w:rsidTr="00B81858">
        <w:tc>
          <w:tcPr>
            <w:tcW w:w="2163" w:type="dxa"/>
          </w:tcPr>
          <w:p w14:paraId="447A1671" w14:textId="03FC7C95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Other, Other Asian</w:t>
            </w:r>
          </w:p>
        </w:tc>
        <w:tc>
          <w:tcPr>
            <w:tcW w:w="1910" w:type="dxa"/>
          </w:tcPr>
          <w:p w14:paraId="1ABBCA9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156C42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8B04E8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EC197F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39E8F31" w14:textId="77777777" w:rsidTr="00B81858">
        <w:tc>
          <w:tcPr>
            <w:tcW w:w="2163" w:type="dxa"/>
          </w:tcPr>
          <w:p w14:paraId="1DD9E51E" w14:textId="38052CEC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Other, White</w:t>
            </w:r>
          </w:p>
        </w:tc>
        <w:tc>
          <w:tcPr>
            <w:tcW w:w="1910" w:type="dxa"/>
          </w:tcPr>
          <w:p w14:paraId="4B37795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A3665A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3E6A53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25CF7E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553EF42" w14:textId="77777777" w:rsidTr="00B81858">
        <w:tc>
          <w:tcPr>
            <w:tcW w:w="2163" w:type="dxa"/>
          </w:tcPr>
          <w:p w14:paraId="4F0CAC6A" w14:textId="59E23FC1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White</w:t>
            </w:r>
          </w:p>
        </w:tc>
        <w:tc>
          <w:tcPr>
            <w:tcW w:w="1910" w:type="dxa"/>
          </w:tcPr>
          <w:p w14:paraId="343F50E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C10559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9B02BE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6909FE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1EBC7E4" w14:textId="77777777" w:rsidTr="00B81858">
        <w:tc>
          <w:tcPr>
            <w:tcW w:w="2163" w:type="dxa"/>
          </w:tcPr>
          <w:p w14:paraId="65BF995A" w14:textId="6BD548C6" w:rsidR="00B81858" w:rsidRP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White, AI/AN</w:t>
            </w:r>
          </w:p>
        </w:tc>
        <w:tc>
          <w:tcPr>
            <w:tcW w:w="1910" w:type="dxa"/>
          </w:tcPr>
          <w:p w14:paraId="026AF8F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CDD414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F1EAAD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68E089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EA6873C" w14:textId="77777777" w:rsidTr="00B81858">
        <w:tc>
          <w:tcPr>
            <w:tcW w:w="2163" w:type="dxa"/>
          </w:tcPr>
          <w:p w14:paraId="639C8960" w14:textId="7BFEE60E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/AA, White, NH/PI, Other</w:t>
            </w:r>
          </w:p>
        </w:tc>
        <w:tc>
          <w:tcPr>
            <w:tcW w:w="1910" w:type="dxa"/>
          </w:tcPr>
          <w:p w14:paraId="074F019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CFBDB6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51D2CC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B4B9BD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69DEC80" w14:textId="77777777" w:rsidTr="00B81858">
        <w:tc>
          <w:tcPr>
            <w:tcW w:w="2163" w:type="dxa"/>
          </w:tcPr>
          <w:p w14:paraId="2D026E8C" w14:textId="689EFACF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Chinese</w:t>
            </w:r>
          </w:p>
        </w:tc>
        <w:tc>
          <w:tcPr>
            <w:tcW w:w="1910" w:type="dxa"/>
          </w:tcPr>
          <w:p w14:paraId="5157CEE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0A8FF7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E5D044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17A947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5BC54B6" w14:textId="77777777" w:rsidTr="00B81858">
        <w:tc>
          <w:tcPr>
            <w:tcW w:w="2163" w:type="dxa"/>
          </w:tcPr>
          <w:p w14:paraId="7190CF99" w14:textId="387AEEBF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nknown (choose not to disclose)</w:t>
            </w:r>
          </w:p>
        </w:tc>
        <w:tc>
          <w:tcPr>
            <w:tcW w:w="1910" w:type="dxa"/>
          </w:tcPr>
          <w:p w14:paraId="5B79021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C5105C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B57F86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8E0DE4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22E825D" w14:textId="77777777" w:rsidTr="00B81858">
        <w:tc>
          <w:tcPr>
            <w:tcW w:w="2163" w:type="dxa"/>
          </w:tcPr>
          <w:p w14:paraId="5D67C83C" w14:textId="0B4C85A3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lastRenderedPageBreak/>
              <w:t>Filipino</w:t>
            </w:r>
          </w:p>
        </w:tc>
        <w:tc>
          <w:tcPr>
            <w:tcW w:w="1910" w:type="dxa"/>
          </w:tcPr>
          <w:p w14:paraId="7179885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E6FD2E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2FA165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F37290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5A77B55" w14:textId="77777777" w:rsidTr="00B81858">
        <w:tc>
          <w:tcPr>
            <w:tcW w:w="2163" w:type="dxa"/>
          </w:tcPr>
          <w:p w14:paraId="537B3293" w14:textId="5BC8E87B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ilipino, Japanese, White</w:t>
            </w:r>
          </w:p>
        </w:tc>
        <w:tc>
          <w:tcPr>
            <w:tcW w:w="1910" w:type="dxa"/>
          </w:tcPr>
          <w:p w14:paraId="38500C8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1FCF8F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0E92EB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CB1376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F295BE1" w14:textId="77777777" w:rsidTr="00B81858">
        <w:tc>
          <w:tcPr>
            <w:tcW w:w="2163" w:type="dxa"/>
          </w:tcPr>
          <w:p w14:paraId="1F7C044B" w14:textId="24CC8BC9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ilipino, NH/PI, White</w:t>
            </w:r>
          </w:p>
        </w:tc>
        <w:tc>
          <w:tcPr>
            <w:tcW w:w="1910" w:type="dxa"/>
          </w:tcPr>
          <w:p w14:paraId="73BD7F2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7C4913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B043A9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C4932A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07F0BEE" w14:textId="77777777" w:rsidTr="00B81858">
        <w:tc>
          <w:tcPr>
            <w:tcW w:w="2163" w:type="dxa"/>
          </w:tcPr>
          <w:p w14:paraId="4EEFD6AE" w14:textId="32A0A97D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ilipino, Other Asian</w:t>
            </w:r>
          </w:p>
        </w:tc>
        <w:tc>
          <w:tcPr>
            <w:tcW w:w="1910" w:type="dxa"/>
          </w:tcPr>
          <w:p w14:paraId="620BBAA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703C87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72F7C5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3C1E51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C1AF5CA" w14:textId="77777777" w:rsidTr="00B81858">
        <w:tc>
          <w:tcPr>
            <w:tcW w:w="2163" w:type="dxa"/>
          </w:tcPr>
          <w:p w14:paraId="14903243" w14:textId="5827E9FC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Filipino, White</w:t>
            </w:r>
          </w:p>
        </w:tc>
        <w:tc>
          <w:tcPr>
            <w:tcW w:w="1910" w:type="dxa"/>
          </w:tcPr>
          <w:p w14:paraId="7AE4FB3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D868D1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DDFFEB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53C0F1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74FA0CC" w14:textId="77777777" w:rsidTr="00B81858">
        <w:tc>
          <w:tcPr>
            <w:tcW w:w="2163" w:type="dxa"/>
          </w:tcPr>
          <w:p w14:paraId="58F9B4F2" w14:textId="3C1EDD29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Guamanian</w:t>
            </w:r>
          </w:p>
        </w:tc>
        <w:tc>
          <w:tcPr>
            <w:tcW w:w="1910" w:type="dxa"/>
          </w:tcPr>
          <w:p w14:paraId="7E9F993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BC5524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BF3624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30D7BB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C30D62A" w14:textId="77777777" w:rsidTr="00B81858">
        <w:tc>
          <w:tcPr>
            <w:tcW w:w="2163" w:type="dxa"/>
          </w:tcPr>
          <w:p w14:paraId="011ED26B" w14:textId="57F1CABF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Japanese</w:t>
            </w:r>
          </w:p>
        </w:tc>
        <w:tc>
          <w:tcPr>
            <w:tcW w:w="1910" w:type="dxa"/>
          </w:tcPr>
          <w:p w14:paraId="167AF8A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6A14DA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52D974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110CA6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14750BC" w14:textId="77777777" w:rsidTr="00B81858">
        <w:tc>
          <w:tcPr>
            <w:tcW w:w="2163" w:type="dxa"/>
          </w:tcPr>
          <w:p w14:paraId="56FBED52" w14:textId="557F272C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apanese, Korean</w:t>
            </w:r>
          </w:p>
        </w:tc>
        <w:tc>
          <w:tcPr>
            <w:tcW w:w="1910" w:type="dxa"/>
          </w:tcPr>
          <w:p w14:paraId="19CC46A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CBFECD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9ED71A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52D2DE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C52CF49" w14:textId="77777777" w:rsidTr="00B81858">
        <w:tc>
          <w:tcPr>
            <w:tcW w:w="2163" w:type="dxa"/>
          </w:tcPr>
          <w:p w14:paraId="60971300" w14:textId="10B3705C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apanese, Korean, White</w:t>
            </w:r>
          </w:p>
        </w:tc>
        <w:tc>
          <w:tcPr>
            <w:tcW w:w="1910" w:type="dxa"/>
          </w:tcPr>
          <w:p w14:paraId="1EC0E3F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8F6ED1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3F3AF6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69CE6E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78490F1" w14:textId="77777777" w:rsidTr="00B81858">
        <w:tc>
          <w:tcPr>
            <w:tcW w:w="2163" w:type="dxa"/>
          </w:tcPr>
          <w:p w14:paraId="727887E6" w14:textId="5A7623A7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apanese MENA</w:t>
            </w:r>
          </w:p>
        </w:tc>
        <w:tc>
          <w:tcPr>
            <w:tcW w:w="1910" w:type="dxa"/>
          </w:tcPr>
          <w:p w14:paraId="1502713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9BE7C7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BBA86A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DCC73D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E97ACBE" w14:textId="77777777" w:rsidTr="00B81858">
        <w:tc>
          <w:tcPr>
            <w:tcW w:w="2163" w:type="dxa"/>
          </w:tcPr>
          <w:p w14:paraId="0DB20943" w14:textId="0D1C5713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apanese, other Asian</w:t>
            </w:r>
          </w:p>
        </w:tc>
        <w:tc>
          <w:tcPr>
            <w:tcW w:w="1910" w:type="dxa"/>
          </w:tcPr>
          <w:p w14:paraId="021A047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B2A1AC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951299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9B48D2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35A19FE" w14:textId="77777777" w:rsidTr="00B81858">
        <w:tc>
          <w:tcPr>
            <w:tcW w:w="2163" w:type="dxa"/>
          </w:tcPr>
          <w:p w14:paraId="5F48DB16" w14:textId="52FD0B07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apanese, other Asian, White</w:t>
            </w:r>
          </w:p>
        </w:tc>
        <w:tc>
          <w:tcPr>
            <w:tcW w:w="1910" w:type="dxa"/>
          </w:tcPr>
          <w:p w14:paraId="0909BF7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6034EA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7EE859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487A88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4C44A09" w14:textId="77777777" w:rsidTr="00B81858">
        <w:tc>
          <w:tcPr>
            <w:tcW w:w="2163" w:type="dxa"/>
          </w:tcPr>
          <w:p w14:paraId="2F0F436A" w14:textId="066DA177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Japanese, White</w:t>
            </w:r>
          </w:p>
        </w:tc>
        <w:tc>
          <w:tcPr>
            <w:tcW w:w="1910" w:type="dxa"/>
          </w:tcPr>
          <w:p w14:paraId="7799FE9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9C8D2D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84CDF1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8183C0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CEF20EB" w14:textId="77777777" w:rsidTr="00B81858">
        <w:tc>
          <w:tcPr>
            <w:tcW w:w="2163" w:type="dxa"/>
          </w:tcPr>
          <w:p w14:paraId="0219FB2E" w14:textId="26BE53E0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Korean</w:t>
            </w:r>
          </w:p>
        </w:tc>
        <w:tc>
          <w:tcPr>
            <w:tcW w:w="1910" w:type="dxa"/>
          </w:tcPr>
          <w:p w14:paraId="39C5BF9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254FB2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134B19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D8E736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3099EE8" w14:textId="77777777" w:rsidTr="00B81858">
        <w:tc>
          <w:tcPr>
            <w:tcW w:w="2163" w:type="dxa"/>
          </w:tcPr>
          <w:p w14:paraId="7476D854" w14:textId="64A4D7A4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orean, B/AA</w:t>
            </w:r>
          </w:p>
        </w:tc>
        <w:tc>
          <w:tcPr>
            <w:tcW w:w="1910" w:type="dxa"/>
          </w:tcPr>
          <w:p w14:paraId="0E560E4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66E3B5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DE857D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57FCDD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AF0640B" w14:textId="77777777" w:rsidTr="00B81858">
        <w:tc>
          <w:tcPr>
            <w:tcW w:w="2163" w:type="dxa"/>
          </w:tcPr>
          <w:p w14:paraId="7C9C388E" w14:textId="63312892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orean, MENA, White</w:t>
            </w:r>
          </w:p>
        </w:tc>
        <w:tc>
          <w:tcPr>
            <w:tcW w:w="1910" w:type="dxa"/>
          </w:tcPr>
          <w:p w14:paraId="10328D5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E65B9F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F9B433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26F828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3009E6B" w14:textId="77777777" w:rsidTr="00B81858">
        <w:tc>
          <w:tcPr>
            <w:tcW w:w="2163" w:type="dxa"/>
          </w:tcPr>
          <w:p w14:paraId="12A00D07" w14:textId="60CB4005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orean, NH, White</w:t>
            </w:r>
          </w:p>
        </w:tc>
        <w:tc>
          <w:tcPr>
            <w:tcW w:w="1910" w:type="dxa"/>
          </w:tcPr>
          <w:p w14:paraId="212091B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9841BC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C2BC2B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5D9E3B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4F8A262" w14:textId="77777777" w:rsidTr="00B81858">
        <w:tc>
          <w:tcPr>
            <w:tcW w:w="2163" w:type="dxa"/>
          </w:tcPr>
          <w:p w14:paraId="070D15D7" w14:textId="17F8A82B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Korean, White</w:t>
            </w:r>
          </w:p>
        </w:tc>
        <w:tc>
          <w:tcPr>
            <w:tcW w:w="1910" w:type="dxa"/>
          </w:tcPr>
          <w:p w14:paraId="1C0B989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3E8ED1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9DD1D5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2BC82F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C0EB7F7" w14:textId="77777777" w:rsidTr="00B81858">
        <w:tc>
          <w:tcPr>
            <w:tcW w:w="2163" w:type="dxa"/>
          </w:tcPr>
          <w:p w14:paraId="40F3BE07" w14:textId="64566FAB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MENA</w:t>
            </w:r>
          </w:p>
        </w:tc>
        <w:tc>
          <w:tcPr>
            <w:tcW w:w="1910" w:type="dxa"/>
          </w:tcPr>
          <w:p w14:paraId="61CDDE3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1D2F5B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529527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D4E333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0063311" w14:textId="77777777" w:rsidTr="00B81858">
        <w:tc>
          <w:tcPr>
            <w:tcW w:w="2163" w:type="dxa"/>
          </w:tcPr>
          <w:p w14:paraId="68C18EDE" w14:textId="598C24DA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NA, Other</w:t>
            </w:r>
          </w:p>
        </w:tc>
        <w:tc>
          <w:tcPr>
            <w:tcW w:w="1910" w:type="dxa"/>
          </w:tcPr>
          <w:p w14:paraId="6492DA8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0D72F6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A41AC7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482912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33E3FAA" w14:textId="77777777" w:rsidTr="00B81858">
        <w:tc>
          <w:tcPr>
            <w:tcW w:w="2163" w:type="dxa"/>
          </w:tcPr>
          <w:p w14:paraId="7EEF1C84" w14:textId="3BD9D857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MENA, Other, White</w:t>
            </w:r>
          </w:p>
        </w:tc>
        <w:tc>
          <w:tcPr>
            <w:tcW w:w="1910" w:type="dxa"/>
          </w:tcPr>
          <w:p w14:paraId="3625E65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7038C1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E218C4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80F04F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0614800" w14:textId="77777777" w:rsidTr="00B81858">
        <w:tc>
          <w:tcPr>
            <w:tcW w:w="2163" w:type="dxa"/>
          </w:tcPr>
          <w:p w14:paraId="2642DAFF" w14:textId="6552AB67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NH – Native Hawaiian</w:t>
            </w:r>
          </w:p>
        </w:tc>
        <w:tc>
          <w:tcPr>
            <w:tcW w:w="1910" w:type="dxa"/>
          </w:tcPr>
          <w:p w14:paraId="6DD82A7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8E33D6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60B673C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28556D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8854C4A" w14:textId="77777777" w:rsidTr="00B81858">
        <w:tc>
          <w:tcPr>
            <w:tcW w:w="2163" w:type="dxa"/>
          </w:tcPr>
          <w:p w14:paraId="05C0DDFA" w14:textId="2B3C3045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NH/PI</w:t>
            </w:r>
          </w:p>
        </w:tc>
        <w:tc>
          <w:tcPr>
            <w:tcW w:w="1910" w:type="dxa"/>
          </w:tcPr>
          <w:p w14:paraId="531067D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76C301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C7CE64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E9AED0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D145FD5" w14:textId="77777777" w:rsidTr="00B81858">
        <w:tc>
          <w:tcPr>
            <w:tcW w:w="2163" w:type="dxa"/>
          </w:tcPr>
          <w:p w14:paraId="78100CE1" w14:textId="44E86E3C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H/PI, Filipino</w:t>
            </w:r>
          </w:p>
        </w:tc>
        <w:tc>
          <w:tcPr>
            <w:tcW w:w="1910" w:type="dxa"/>
          </w:tcPr>
          <w:p w14:paraId="1ACB084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A086A7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FE97B0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B2171B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116F95A" w14:textId="77777777" w:rsidTr="00B81858">
        <w:tc>
          <w:tcPr>
            <w:tcW w:w="2163" w:type="dxa"/>
          </w:tcPr>
          <w:p w14:paraId="145E613D" w14:textId="08D1FA3D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HPI, NH</w:t>
            </w:r>
          </w:p>
        </w:tc>
        <w:tc>
          <w:tcPr>
            <w:tcW w:w="1910" w:type="dxa"/>
          </w:tcPr>
          <w:p w14:paraId="03C50D7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9A18F4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603625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AE0E75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9209D85" w14:textId="77777777" w:rsidTr="00B81858">
        <w:tc>
          <w:tcPr>
            <w:tcW w:w="2163" w:type="dxa"/>
          </w:tcPr>
          <w:p w14:paraId="0D961A1B" w14:textId="14CD10E7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HPI, Other</w:t>
            </w:r>
          </w:p>
        </w:tc>
        <w:tc>
          <w:tcPr>
            <w:tcW w:w="1910" w:type="dxa"/>
          </w:tcPr>
          <w:p w14:paraId="5274397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FCCE11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1E43A4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B9C602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53D202C2" w14:textId="77777777" w:rsidTr="00B81858">
        <w:tc>
          <w:tcPr>
            <w:tcW w:w="2163" w:type="dxa"/>
          </w:tcPr>
          <w:p w14:paraId="6EEB05BA" w14:textId="2A0711FE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HPI, White</w:t>
            </w:r>
          </w:p>
        </w:tc>
        <w:tc>
          <w:tcPr>
            <w:tcW w:w="1910" w:type="dxa"/>
          </w:tcPr>
          <w:p w14:paraId="4947953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A339D4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9252E7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2737EB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77A8DD8" w14:textId="77777777" w:rsidTr="00B81858">
        <w:tc>
          <w:tcPr>
            <w:tcW w:w="2163" w:type="dxa"/>
          </w:tcPr>
          <w:p w14:paraId="41729843" w14:textId="30E4E38C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HPI, White, B/AA</w:t>
            </w:r>
          </w:p>
        </w:tc>
        <w:tc>
          <w:tcPr>
            <w:tcW w:w="1910" w:type="dxa"/>
          </w:tcPr>
          <w:p w14:paraId="6448263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EEF110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46E105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D75B3A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70B158A" w14:textId="77777777" w:rsidTr="00B81858">
        <w:tc>
          <w:tcPr>
            <w:tcW w:w="2163" w:type="dxa"/>
          </w:tcPr>
          <w:p w14:paraId="09509AD7" w14:textId="5C22F89F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HPI, Chinese, White</w:t>
            </w:r>
          </w:p>
        </w:tc>
        <w:tc>
          <w:tcPr>
            <w:tcW w:w="1910" w:type="dxa"/>
          </w:tcPr>
          <w:p w14:paraId="7450F15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0484CA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0B1BB2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D656CC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7049EF5" w14:textId="77777777" w:rsidTr="00B81858">
        <w:tc>
          <w:tcPr>
            <w:tcW w:w="2163" w:type="dxa"/>
          </w:tcPr>
          <w:p w14:paraId="054B111E" w14:textId="3FCBC8DF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H, other PI</w:t>
            </w:r>
          </w:p>
        </w:tc>
        <w:tc>
          <w:tcPr>
            <w:tcW w:w="1910" w:type="dxa"/>
          </w:tcPr>
          <w:p w14:paraId="2BDC576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F13054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7BD76D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A84E2F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CD007EE" w14:textId="77777777" w:rsidTr="00B81858">
        <w:tc>
          <w:tcPr>
            <w:tcW w:w="2163" w:type="dxa"/>
          </w:tcPr>
          <w:p w14:paraId="73F4E428" w14:textId="5726C62B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H, White</w:t>
            </w:r>
          </w:p>
        </w:tc>
        <w:tc>
          <w:tcPr>
            <w:tcW w:w="1910" w:type="dxa"/>
          </w:tcPr>
          <w:p w14:paraId="14E1B70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236B7E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839A2C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627B82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4C0343C" w14:textId="77777777" w:rsidTr="00B81858">
        <w:tc>
          <w:tcPr>
            <w:tcW w:w="2163" w:type="dxa"/>
          </w:tcPr>
          <w:p w14:paraId="42A5164E" w14:textId="1174BDC0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ull – not disclosed</w:t>
            </w:r>
          </w:p>
        </w:tc>
        <w:tc>
          <w:tcPr>
            <w:tcW w:w="1910" w:type="dxa"/>
          </w:tcPr>
          <w:p w14:paraId="52557B2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461CE8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73CB83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F74893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495FFD9" w14:textId="77777777" w:rsidTr="00B81858">
        <w:tc>
          <w:tcPr>
            <w:tcW w:w="2163" w:type="dxa"/>
          </w:tcPr>
          <w:p w14:paraId="32CC5D3A" w14:textId="04E58A16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Other</w:t>
            </w:r>
          </w:p>
        </w:tc>
        <w:tc>
          <w:tcPr>
            <w:tcW w:w="1910" w:type="dxa"/>
          </w:tcPr>
          <w:p w14:paraId="652143A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82D1F6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619B18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2BCEB2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51C24C5" w14:textId="77777777" w:rsidTr="00B81858">
        <w:tc>
          <w:tcPr>
            <w:tcW w:w="2163" w:type="dxa"/>
          </w:tcPr>
          <w:p w14:paraId="20C66E13" w14:textId="7DDEE4B9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 Asian</w:t>
            </w:r>
          </w:p>
        </w:tc>
        <w:tc>
          <w:tcPr>
            <w:tcW w:w="1910" w:type="dxa"/>
          </w:tcPr>
          <w:p w14:paraId="7779812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B5D96F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075E9E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69C4BF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87F1186" w14:textId="77777777" w:rsidTr="00B81858">
        <w:tc>
          <w:tcPr>
            <w:tcW w:w="2163" w:type="dxa"/>
          </w:tcPr>
          <w:p w14:paraId="23EACD37" w14:textId="32E60B40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 Asian, B/AA</w:t>
            </w:r>
          </w:p>
        </w:tc>
        <w:tc>
          <w:tcPr>
            <w:tcW w:w="1910" w:type="dxa"/>
          </w:tcPr>
          <w:p w14:paraId="01CF79E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F84018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63BB93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C3D58A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B50F99B" w14:textId="77777777" w:rsidTr="00B81858">
        <w:tc>
          <w:tcPr>
            <w:tcW w:w="2163" w:type="dxa"/>
          </w:tcPr>
          <w:p w14:paraId="6AF1A2E3" w14:textId="10258AD7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 Asian, Chinese</w:t>
            </w:r>
          </w:p>
        </w:tc>
        <w:tc>
          <w:tcPr>
            <w:tcW w:w="1910" w:type="dxa"/>
          </w:tcPr>
          <w:p w14:paraId="5302C74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CA44BC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5FB1E3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DC28AB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30F4884" w14:textId="77777777" w:rsidTr="00B81858">
        <w:tc>
          <w:tcPr>
            <w:tcW w:w="2163" w:type="dxa"/>
          </w:tcPr>
          <w:p w14:paraId="1501C9A3" w14:textId="03210407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 Asian, NHPI</w:t>
            </w:r>
          </w:p>
        </w:tc>
        <w:tc>
          <w:tcPr>
            <w:tcW w:w="1910" w:type="dxa"/>
          </w:tcPr>
          <w:p w14:paraId="00A12C3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229DDB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B2BCE5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A978D2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8EC3C97" w14:textId="77777777" w:rsidTr="00B81858">
        <w:tc>
          <w:tcPr>
            <w:tcW w:w="2163" w:type="dxa"/>
          </w:tcPr>
          <w:p w14:paraId="2C6C5C34" w14:textId="6CC18B21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 Asian, Other</w:t>
            </w:r>
          </w:p>
        </w:tc>
        <w:tc>
          <w:tcPr>
            <w:tcW w:w="1910" w:type="dxa"/>
          </w:tcPr>
          <w:p w14:paraId="541A129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0748846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40B15F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8567C5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3D9CCA8" w14:textId="77777777" w:rsidTr="00B81858">
        <w:tc>
          <w:tcPr>
            <w:tcW w:w="2163" w:type="dxa"/>
          </w:tcPr>
          <w:p w14:paraId="094159B1" w14:textId="0E1C695B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 Asian, other PI</w:t>
            </w:r>
          </w:p>
        </w:tc>
        <w:tc>
          <w:tcPr>
            <w:tcW w:w="1910" w:type="dxa"/>
          </w:tcPr>
          <w:p w14:paraId="2B1AA05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784DBB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EED5C8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303CCE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9C916C8" w14:textId="77777777" w:rsidTr="00B81858">
        <w:tc>
          <w:tcPr>
            <w:tcW w:w="2163" w:type="dxa"/>
          </w:tcPr>
          <w:p w14:paraId="6156B57A" w14:textId="639A76EE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 Asian, White</w:t>
            </w:r>
          </w:p>
        </w:tc>
        <w:tc>
          <w:tcPr>
            <w:tcW w:w="1910" w:type="dxa"/>
          </w:tcPr>
          <w:p w14:paraId="567CFC4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3E6623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853BE7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FBDA75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FEB4273" w14:textId="77777777" w:rsidTr="00B81858">
        <w:tc>
          <w:tcPr>
            <w:tcW w:w="2163" w:type="dxa"/>
          </w:tcPr>
          <w:p w14:paraId="445E2C28" w14:textId="72D94645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 PI</w:t>
            </w:r>
          </w:p>
        </w:tc>
        <w:tc>
          <w:tcPr>
            <w:tcW w:w="1910" w:type="dxa"/>
          </w:tcPr>
          <w:p w14:paraId="6BD0CBE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42B40C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A61B0E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0CC126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1FC0A87" w14:textId="77777777" w:rsidTr="00B81858">
        <w:tc>
          <w:tcPr>
            <w:tcW w:w="2163" w:type="dxa"/>
          </w:tcPr>
          <w:p w14:paraId="1AFB2F0F" w14:textId="1BD1BE93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lastRenderedPageBreak/>
              <w:t>Other PI, White</w:t>
            </w:r>
          </w:p>
        </w:tc>
        <w:tc>
          <w:tcPr>
            <w:tcW w:w="1910" w:type="dxa"/>
          </w:tcPr>
          <w:p w14:paraId="3149097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9FC40B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D4A9DD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2953AC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6B0A0A8" w14:textId="77777777" w:rsidTr="00B81858">
        <w:tc>
          <w:tcPr>
            <w:tcW w:w="2163" w:type="dxa"/>
          </w:tcPr>
          <w:p w14:paraId="17288D26" w14:textId="357E1628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, B/AA</w:t>
            </w:r>
          </w:p>
        </w:tc>
        <w:tc>
          <w:tcPr>
            <w:tcW w:w="1910" w:type="dxa"/>
          </w:tcPr>
          <w:p w14:paraId="09BBA3D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E88B84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E11975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3E6C21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5106DD7" w14:textId="77777777" w:rsidTr="00B81858">
        <w:tc>
          <w:tcPr>
            <w:tcW w:w="2163" w:type="dxa"/>
          </w:tcPr>
          <w:p w14:paraId="0482B591" w14:textId="550FFAA1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, Other Asian</w:t>
            </w:r>
          </w:p>
        </w:tc>
        <w:tc>
          <w:tcPr>
            <w:tcW w:w="1910" w:type="dxa"/>
          </w:tcPr>
          <w:p w14:paraId="257C26B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6E4EB7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37299FD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2E6387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20134E6" w14:textId="77777777" w:rsidTr="00B81858">
        <w:tc>
          <w:tcPr>
            <w:tcW w:w="2163" w:type="dxa"/>
          </w:tcPr>
          <w:p w14:paraId="1E1BA6E7" w14:textId="559DFC85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, Other Pacific Islander</w:t>
            </w:r>
          </w:p>
        </w:tc>
        <w:tc>
          <w:tcPr>
            <w:tcW w:w="1910" w:type="dxa"/>
          </w:tcPr>
          <w:p w14:paraId="25DEAE6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AD49D7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9AAFE4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FEAE93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1903E67" w14:textId="77777777" w:rsidTr="00B81858">
        <w:tc>
          <w:tcPr>
            <w:tcW w:w="2163" w:type="dxa"/>
          </w:tcPr>
          <w:p w14:paraId="73798091" w14:textId="2AADEB56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Other, White</w:t>
            </w:r>
          </w:p>
        </w:tc>
        <w:tc>
          <w:tcPr>
            <w:tcW w:w="1910" w:type="dxa"/>
          </w:tcPr>
          <w:p w14:paraId="1746262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9315F6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625108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06F935C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5BCFC8A" w14:textId="77777777" w:rsidTr="00B81858">
        <w:tc>
          <w:tcPr>
            <w:tcW w:w="2163" w:type="dxa"/>
          </w:tcPr>
          <w:p w14:paraId="5AF17FD1" w14:textId="48C8D00B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910" w:type="dxa"/>
          </w:tcPr>
          <w:p w14:paraId="7DC1655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7F58BFF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AC899E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CC6126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B06E7B4" w14:textId="77777777" w:rsidTr="00B81858">
        <w:tc>
          <w:tcPr>
            <w:tcW w:w="2163" w:type="dxa"/>
          </w:tcPr>
          <w:p w14:paraId="49DCDECC" w14:textId="3C4A3B52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Vietnamese</w:t>
            </w:r>
          </w:p>
        </w:tc>
        <w:tc>
          <w:tcPr>
            <w:tcW w:w="1910" w:type="dxa"/>
          </w:tcPr>
          <w:p w14:paraId="395C107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BEFEB8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E2BC5D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052294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4133A05" w14:textId="77777777" w:rsidTr="00B81858">
        <w:tc>
          <w:tcPr>
            <w:tcW w:w="2163" w:type="dxa"/>
          </w:tcPr>
          <w:p w14:paraId="7F86BEC5" w14:textId="66E1723C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Vietnamese, White</w:t>
            </w:r>
          </w:p>
        </w:tc>
        <w:tc>
          <w:tcPr>
            <w:tcW w:w="1910" w:type="dxa"/>
          </w:tcPr>
          <w:p w14:paraId="6F517A6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3D0F45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239A4D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1876792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A3A5587" w14:textId="77777777" w:rsidTr="00B81858">
        <w:tc>
          <w:tcPr>
            <w:tcW w:w="2163" w:type="dxa"/>
          </w:tcPr>
          <w:p w14:paraId="7269A67C" w14:textId="46EDF52D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B81858">
              <w:rPr>
                <w:rFonts w:ascii="Calibri" w:hAnsi="Calibri" w:cs="Calibri"/>
                <w:color w:val="FF0000"/>
                <w:sz w:val="22"/>
                <w:szCs w:val="22"/>
              </w:rPr>
              <w:t>White</w:t>
            </w:r>
          </w:p>
        </w:tc>
        <w:tc>
          <w:tcPr>
            <w:tcW w:w="1910" w:type="dxa"/>
          </w:tcPr>
          <w:p w14:paraId="5A24C9B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05AAC2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18BED2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015AA7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E49322C" w14:textId="77777777" w:rsidTr="00B81858">
        <w:tc>
          <w:tcPr>
            <w:tcW w:w="2163" w:type="dxa"/>
          </w:tcPr>
          <w:p w14:paraId="33A7AE82" w14:textId="20131461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AIAN</w:t>
            </w:r>
          </w:p>
        </w:tc>
        <w:tc>
          <w:tcPr>
            <w:tcW w:w="1910" w:type="dxa"/>
          </w:tcPr>
          <w:p w14:paraId="42DE82F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D51FAE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D12690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654CCF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7CCFAA76" w14:textId="77777777" w:rsidTr="00B81858">
        <w:tc>
          <w:tcPr>
            <w:tcW w:w="2163" w:type="dxa"/>
          </w:tcPr>
          <w:p w14:paraId="12A68BE7" w14:textId="633EE8BF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AIAN, other</w:t>
            </w:r>
          </w:p>
        </w:tc>
        <w:tc>
          <w:tcPr>
            <w:tcW w:w="1910" w:type="dxa"/>
          </w:tcPr>
          <w:p w14:paraId="1A51CFA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4F97C5A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C869A45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22D9138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64BA559E" w14:textId="77777777" w:rsidTr="00B81858">
        <w:tc>
          <w:tcPr>
            <w:tcW w:w="2163" w:type="dxa"/>
          </w:tcPr>
          <w:p w14:paraId="37F82934" w14:textId="6B2C291F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Asian</w:t>
            </w:r>
          </w:p>
        </w:tc>
        <w:tc>
          <w:tcPr>
            <w:tcW w:w="1910" w:type="dxa"/>
          </w:tcPr>
          <w:p w14:paraId="465173D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DD6425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5FBCF79F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F74890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006CBF1E" w14:textId="77777777" w:rsidTr="00B81858">
        <w:tc>
          <w:tcPr>
            <w:tcW w:w="2163" w:type="dxa"/>
          </w:tcPr>
          <w:p w14:paraId="0DF4708B" w14:textId="0AD4994F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B/AA</w:t>
            </w:r>
          </w:p>
        </w:tc>
        <w:tc>
          <w:tcPr>
            <w:tcW w:w="1910" w:type="dxa"/>
          </w:tcPr>
          <w:p w14:paraId="758E3C1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CA43603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2B9147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151F69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73FCC98" w14:textId="77777777" w:rsidTr="00B81858">
        <w:tc>
          <w:tcPr>
            <w:tcW w:w="2163" w:type="dxa"/>
          </w:tcPr>
          <w:p w14:paraId="5AAC2027" w14:textId="65D8E243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B/AA, AIAN</w:t>
            </w:r>
          </w:p>
        </w:tc>
        <w:tc>
          <w:tcPr>
            <w:tcW w:w="1910" w:type="dxa"/>
          </w:tcPr>
          <w:p w14:paraId="185A6A3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FA95EA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FA0052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8F1972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70D09B5" w14:textId="77777777" w:rsidTr="00B81858">
        <w:tc>
          <w:tcPr>
            <w:tcW w:w="2163" w:type="dxa"/>
          </w:tcPr>
          <w:p w14:paraId="2594E0F2" w14:textId="4F3811E2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Chinese</w:t>
            </w:r>
          </w:p>
        </w:tc>
        <w:tc>
          <w:tcPr>
            <w:tcW w:w="1910" w:type="dxa"/>
          </w:tcPr>
          <w:p w14:paraId="5B8679C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0FACDA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40AFDA34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552DDA0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3F060583" w14:textId="77777777" w:rsidTr="00B81858">
        <w:tc>
          <w:tcPr>
            <w:tcW w:w="2163" w:type="dxa"/>
          </w:tcPr>
          <w:p w14:paraId="1421A4AD" w14:textId="0BB93035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MENA</w:t>
            </w:r>
          </w:p>
        </w:tc>
        <w:tc>
          <w:tcPr>
            <w:tcW w:w="1910" w:type="dxa"/>
          </w:tcPr>
          <w:p w14:paraId="69B72D6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3356B1B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1FECDB1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5C9E469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20E5D37D" w14:textId="77777777" w:rsidTr="00B81858">
        <w:tc>
          <w:tcPr>
            <w:tcW w:w="2163" w:type="dxa"/>
          </w:tcPr>
          <w:p w14:paraId="6F468D76" w14:textId="3B61CA08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NHPI</w:t>
            </w:r>
          </w:p>
        </w:tc>
        <w:tc>
          <w:tcPr>
            <w:tcW w:w="1910" w:type="dxa"/>
          </w:tcPr>
          <w:p w14:paraId="00ADE2E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29E6754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92E424C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4EB2153E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34DE49F" w14:textId="77777777" w:rsidTr="00B81858">
        <w:tc>
          <w:tcPr>
            <w:tcW w:w="2163" w:type="dxa"/>
          </w:tcPr>
          <w:p w14:paraId="348719DC" w14:textId="2CFD5972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Other</w:t>
            </w:r>
          </w:p>
        </w:tc>
        <w:tc>
          <w:tcPr>
            <w:tcW w:w="1910" w:type="dxa"/>
          </w:tcPr>
          <w:p w14:paraId="3DF7EED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6B930A8B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03085F2D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7337EB61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40AAC4C8" w14:textId="77777777" w:rsidTr="00B81858">
        <w:tc>
          <w:tcPr>
            <w:tcW w:w="2163" w:type="dxa"/>
          </w:tcPr>
          <w:p w14:paraId="6FE5C2A9" w14:textId="337A20F5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Other Asian</w:t>
            </w:r>
          </w:p>
        </w:tc>
        <w:tc>
          <w:tcPr>
            <w:tcW w:w="1910" w:type="dxa"/>
          </w:tcPr>
          <w:p w14:paraId="5C69BA0A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5F12FA28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7613B94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6DB7D67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  <w:tr w:rsidR="00B81858" w:rsidRPr="00B81858" w14:paraId="183D08B2" w14:textId="77777777" w:rsidTr="00B81858">
        <w:tc>
          <w:tcPr>
            <w:tcW w:w="2163" w:type="dxa"/>
          </w:tcPr>
          <w:p w14:paraId="2B281CEF" w14:textId="00E2E4BB" w:rsidR="00B81858" w:rsidRDefault="00B81858" w:rsidP="00B81858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White, Samoan</w:t>
            </w:r>
          </w:p>
        </w:tc>
        <w:tc>
          <w:tcPr>
            <w:tcW w:w="1910" w:type="dxa"/>
          </w:tcPr>
          <w:p w14:paraId="3CEAC162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11" w:type="dxa"/>
          </w:tcPr>
          <w:p w14:paraId="1509AE29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846" w:type="dxa"/>
          </w:tcPr>
          <w:p w14:paraId="2F6B2167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  <w:tc>
          <w:tcPr>
            <w:tcW w:w="1975" w:type="dxa"/>
          </w:tcPr>
          <w:p w14:paraId="3BED4356" w14:textId="77777777" w:rsidR="00B81858" w:rsidRPr="00B81858" w:rsidRDefault="00B81858" w:rsidP="00B81858">
            <w:pPr>
              <w:rPr>
                <w:sz w:val="22"/>
                <w:szCs w:val="22"/>
              </w:rPr>
            </w:pPr>
          </w:p>
        </w:tc>
      </w:tr>
    </w:tbl>
    <w:p w14:paraId="533316A9" w14:textId="77777777" w:rsidR="00B81858" w:rsidRDefault="00B81858"/>
    <w:p w14:paraId="401D5BD3" w14:textId="4E36EEFA" w:rsidR="00B81858" w:rsidRPr="00B81858" w:rsidRDefault="00B81858">
      <w:pPr>
        <w:rPr>
          <w:b/>
          <w:bCs/>
        </w:rPr>
      </w:pPr>
      <w:r w:rsidRPr="00B81858">
        <w:rPr>
          <w:b/>
          <w:bCs/>
        </w:rPr>
        <w:t>Suggested categories for race aggregation: red highlight as ‘single’ race</w:t>
      </w:r>
    </w:p>
    <w:p w14:paraId="3ED888B7" w14:textId="4F056495" w:rsidR="00B81858" w:rsidRDefault="00B81858">
      <w:r>
        <w:t>White only</w:t>
      </w:r>
    </w:p>
    <w:p w14:paraId="542F3C50" w14:textId="72951020" w:rsidR="00B81858" w:rsidRDefault="00B81858">
      <w:r>
        <w:t xml:space="preserve">B/AA only  </w:t>
      </w:r>
    </w:p>
    <w:p w14:paraId="08AA6540" w14:textId="6E36775D" w:rsidR="00B81858" w:rsidRDefault="00B81858">
      <w:r>
        <w:t>AIAN only</w:t>
      </w:r>
    </w:p>
    <w:p w14:paraId="77E3A262" w14:textId="511DF832" w:rsidR="00B81858" w:rsidRDefault="00B81858">
      <w:r>
        <w:t xml:space="preserve">Asian only – including all Asian Indian, all subsets of Asian singlets. </w:t>
      </w:r>
    </w:p>
    <w:p w14:paraId="7A6174D1" w14:textId="0CCB8ABB" w:rsidR="00B81858" w:rsidRDefault="00B81858">
      <w:r>
        <w:t>NHPI only</w:t>
      </w:r>
    </w:p>
    <w:p w14:paraId="64528F09" w14:textId="77777777" w:rsidR="00B81858" w:rsidRDefault="00B81858">
      <w:r>
        <w:t>MENA</w:t>
      </w:r>
    </w:p>
    <w:p w14:paraId="085AB5D8" w14:textId="57AC5B39" w:rsidR="00B81858" w:rsidRDefault="006C6935">
      <w:r w:rsidRPr="006C6935">
        <w:rPr>
          <w:b/>
          <w:bCs/>
          <w:highlight w:val="yellow"/>
        </w:rPr>
        <w:t>We may need to create a Black race that is Black mixed to meet the study goal of interviewing 25 “Black” women who did not come back</w:t>
      </w:r>
      <w:r w:rsidRPr="006C6935">
        <w:rPr>
          <w:highlight w:val="yellow"/>
        </w:rPr>
        <w:t>.</w:t>
      </w:r>
      <w:r>
        <w:t xml:space="preserve"> </w:t>
      </w:r>
    </w:p>
    <w:p w14:paraId="24250527" w14:textId="5A70FF07" w:rsidR="00B81858" w:rsidRDefault="00B81858" w:rsidP="00B81858">
      <w:r>
        <w:t>Unknown/not disclosed, refused to answer</w:t>
      </w:r>
      <w:r w:rsidR="006C6935">
        <w:t>.</w:t>
      </w:r>
    </w:p>
    <w:p w14:paraId="69F9830A" w14:textId="0A347EF0" w:rsidR="006C6935" w:rsidRDefault="006C6935">
      <w:r>
        <w:br w:type="page"/>
      </w:r>
    </w:p>
    <w:p w14:paraId="1AF67FE0" w14:textId="51A2282C" w:rsidR="00B81858" w:rsidRDefault="006C6935">
      <w:r>
        <w:lastRenderedPageBreak/>
        <w:t>Table 3. Time to follow up</w:t>
      </w:r>
      <w:r w:rsidRPr="006C6935">
        <w:t xml:space="preserve"> </w:t>
      </w:r>
      <w:r>
        <w:t>a</w:t>
      </w:r>
      <w:r>
        <w:t xml:space="preserve">mong persons whose screen was </w:t>
      </w:r>
      <w:r>
        <w:t>abno</w:t>
      </w:r>
      <w:r>
        <w:t>rmal</w:t>
      </w:r>
      <w:r>
        <w:t xml:space="preserve">: </w:t>
      </w:r>
      <w:r w:rsidRPr="006C6935">
        <w:rPr>
          <w:b/>
          <w:bCs/>
        </w:rPr>
        <w:t>colposcopy</w:t>
      </w:r>
      <w:r>
        <w:rPr>
          <w:b/>
          <w:bCs/>
        </w:rPr>
        <w:t>- by age gro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4"/>
        <w:gridCol w:w="1576"/>
        <w:gridCol w:w="1198"/>
        <w:gridCol w:w="1198"/>
        <w:gridCol w:w="1198"/>
        <w:gridCol w:w="1198"/>
        <w:gridCol w:w="1198"/>
      </w:tblGrid>
      <w:tr w:rsidR="006C6935" w14:paraId="05A03371" w14:textId="733CB59E" w:rsidTr="0047460D">
        <w:tc>
          <w:tcPr>
            <w:tcW w:w="1784" w:type="dxa"/>
          </w:tcPr>
          <w:p w14:paraId="1372A345" w14:textId="77777777" w:rsidR="006C6935" w:rsidRDefault="006C6935"/>
        </w:tc>
        <w:tc>
          <w:tcPr>
            <w:tcW w:w="7566" w:type="dxa"/>
            <w:gridSpan w:val="6"/>
          </w:tcPr>
          <w:p w14:paraId="790E22AF" w14:textId="21B342C2" w:rsidR="006C6935" w:rsidRDefault="006C6935" w:rsidP="006C6935">
            <w:pPr>
              <w:jc w:val="center"/>
            </w:pPr>
            <w:r>
              <w:t>Mean (SD) time in days</w:t>
            </w:r>
          </w:p>
        </w:tc>
      </w:tr>
      <w:tr w:rsidR="006C6935" w14:paraId="37A57832" w14:textId="2E559068" w:rsidTr="006C6935">
        <w:tc>
          <w:tcPr>
            <w:tcW w:w="1784" w:type="dxa"/>
          </w:tcPr>
          <w:p w14:paraId="03B09A63" w14:textId="77777777" w:rsidR="006C6935" w:rsidRDefault="006C6935" w:rsidP="006C6935"/>
        </w:tc>
        <w:tc>
          <w:tcPr>
            <w:tcW w:w="1576" w:type="dxa"/>
          </w:tcPr>
          <w:p w14:paraId="291F81E3" w14:textId="122B0E25" w:rsidR="006C6935" w:rsidRDefault="006C6935" w:rsidP="006C6935">
            <w:r>
              <w:t>21-29</w:t>
            </w:r>
            <w:r>
              <w:t xml:space="preserve"> year</w:t>
            </w:r>
          </w:p>
        </w:tc>
        <w:tc>
          <w:tcPr>
            <w:tcW w:w="1198" w:type="dxa"/>
          </w:tcPr>
          <w:p w14:paraId="38C6A49A" w14:textId="6BBFDA4D" w:rsidR="006C6935" w:rsidRDefault="006C6935" w:rsidP="006C6935">
            <w:r>
              <w:t>30-39</w:t>
            </w:r>
            <w:r>
              <w:t xml:space="preserve"> y</w:t>
            </w:r>
          </w:p>
        </w:tc>
        <w:tc>
          <w:tcPr>
            <w:tcW w:w="1198" w:type="dxa"/>
          </w:tcPr>
          <w:p w14:paraId="3D67738C" w14:textId="45679CD0" w:rsidR="006C6935" w:rsidRDefault="006C6935" w:rsidP="006C6935">
            <w:r>
              <w:t>40-49</w:t>
            </w:r>
          </w:p>
        </w:tc>
        <w:tc>
          <w:tcPr>
            <w:tcW w:w="1198" w:type="dxa"/>
          </w:tcPr>
          <w:p w14:paraId="2391B0F0" w14:textId="32F7C0C3" w:rsidR="006C6935" w:rsidRDefault="006C6935" w:rsidP="006C6935">
            <w:r>
              <w:t>50-59</w:t>
            </w:r>
          </w:p>
        </w:tc>
        <w:tc>
          <w:tcPr>
            <w:tcW w:w="1198" w:type="dxa"/>
          </w:tcPr>
          <w:p w14:paraId="273DA1C9" w14:textId="65AAD393" w:rsidR="006C6935" w:rsidRDefault="006C6935" w:rsidP="006C6935">
            <w:r>
              <w:t>60-69</w:t>
            </w:r>
          </w:p>
        </w:tc>
        <w:tc>
          <w:tcPr>
            <w:tcW w:w="1198" w:type="dxa"/>
          </w:tcPr>
          <w:p w14:paraId="02745126" w14:textId="6583AD54" w:rsidR="006C6935" w:rsidRDefault="006C6935" w:rsidP="006C6935">
            <w:r>
              <w:t>70+</w:t>
            </w:r>
          </w:p>
        </w:tc>
      </w:tr>
      <w:tr w:rsidR="006C6935" w14:paraId="0AE77054" w14:textId="4359C9F7" w:rsidTr="006C6935">
        <w:tc>
          <w:tcPr>
            <w:tcW w:w="1784" w:type="dxa"/>
          </w:tcPr>
          <w:p w14:paraId="6DE222A1" w14:textId="4D90EAC1" w:rsidR="006C6935" w:rsidRDefault="006C6935">
            <w:r>
              <w:t>Race category column</w:t>
            </w:r>
          </w:p>
        </w:tc>
        <w:tc>
          <w:tcPr>
            <w:tcW w:w="1576" w:type="dxa"/>
          </w:tcPr>
          <w:p w14:paraId="17577D9E" w14:textId="77777777" w:rsidR="006C6935" w:rsidRDefault="006C6935"/>
        </w:tc>
        <w:tc>
          <w:tcPr>
            <w:tcW w:w="1198" w:type="dxa"/>
          </w:tcPr>
          <w:p w14:paraId="127AC515" w14:textId="77777777" w:rsidR="006C6935" w:rsidRDefault="006C6935"/>
        </w:tc>
        <w:tc>
          <w:tcPr>
            <w:tcW w:w="1198" w:type="dxa"/>
          </w:tcPr>
          <w:p w14:paraId="5C74D171" w14:textId="77777777" w:rsidR="006C6935" w:rsidRDefault="006C6935"/>
        </w:tc>
        <w:tc>
          <w:tcPr>
            <w:tcW w:w="1198" w:type="dxa"/>
          </w:tcPr>
          <w:p w14:paraId="66A5D42F" w14:textId="77777777" w:rsidR="006C6935" w:rsidRDefault="006C6935"/>
        </w:tc>
        <w:tc>
          <w:tcPr>
            <w:tcW w:w="1198" w:type="dxa"/>
          </w:tcPr>
          <w:p w14:paraId="02C9FC8C" w14:textId="77777777" w:rsidR="006C6935" w:rsidRDefault="006C6935"/>
        </w:tc>
        <w:tc>
          <w:tcPr>
            <w:tcW w:w="1198" w:type="dxa"/>
          </w:tcPr>
          <w:p w14:paraId="19EA48CD" w14:textId="77777777" w:rsidR="006C6935" w:rsidRDefault="006C6935"/>
        </w:tc>
      </w:tr>
      <w:tr w:rsidR="006C6935" w14:paraId="0F2B3338" w14:textId="4BF78DF5" w:rsidTr="006C6935">
        <w:tc>
          <w:tcPr>
            <w:tcW w:w="1784" w:type="dxa"/>
          </w:tcPr>
          <w:p w14:paraId="7F4A40BA" w14:textId="77777777" w:rsidR="006C6935" w:rsidRDefault="006C6935"/>
        </w:tc>
        <w:tc>
          <w:tcPr>
            <w:tcW w:w="1576" w:type="dxa"/>
          </w:tcPr>
          <w:p w14:paraId="5EA20CAA" w14:textId="77777777" w:rsidR="006C6935" w:rsidRDefault="006C6935"/>
        </w:tc>
        <w:tc>
          <w:tcPr>
            <w:tcW w:w="1198" w:type="dxa"/>
          </w:tcPr>
          <w:p w14:paraId="09CCC195" w14:textId="77777777" w:rsidR="006C6935" w:rsidRDefault="006C6935"/>
        </w:tc>
        <w:tc>
          <w:tcPr>
            <w:tcW w:w="1198" w:type="dxa"/>
          </w:tcPr>
          <w:p w14:paraId="29B50F76" w14:textId="77777777" w:rsidR="006C6935" w:rsidRDefault="006C6935"/>
        </w:tc>
        <w:tc>
          <w:tcPr>
            <w:tcW w:w="1198" w:type="dxa"/>
          </w:tcPr>
          <w:p w14:paraId="730DC44C" w14:textId="77777777" w:rsidR="006C6935" w:rsidRDefault="006C6935"/>
        </w:tc>
        <w:tc>
          <w:tcPr>
            <w:tcW w:w="1198" w:type="dxa"/>
          </w:tcPr>
          <w:p w14:paraId="72307EB5" w14:textId="77777777" w:rsidR="006C6935" w:rsidRDefault="006C6935"/>
        </w:tc>
        <w:tc>
          <w:tcPr>
            <w:tcW w:w="1198" w:type="dxa"/>
          </w:tcPr>
          <w:p w14:paraId="4979E38F" w14:textId="77777777" w:rsidR="006C6935" w:rsidRDefault="006C6935"/>
        </w:tc>
      </w:tr>
      <w:tr w:rsidR="006C6935" w14:paraId="39830B67" w14:textId="641BBDE3" w:rsidTr="006C6935">
        <w:tc>
          <w:tcPr>
            <w:tcW w:w="1784" w:type="dxa"/>
          </w:tcPr>
          <w:p w14:paraId="53AB9B45" w14:textId="77777777" w:rsidR="006C6935" w:rsidRDefault="006C6935"/>
        </w:tc>
        <w:tc>
          <w:tcPr>
            <w:tcW w:w="1576" w:type="dxa"/>
          </w:tcPr>
          <w:p w14:paraId="79708320" w14:textId="77777777" w:rsidR="006C6935" w:rsidRDefault="006C6935"/>
        </w:tc>
        <w:tc>
          <w:tcPr>
            <w:tcW w:w="1198" w:type="dxa"/>
          </w:tcPr>
          <w:p w14:paraId="6C635364" w14:textId="77777777" w:rsidR="006C6935" w:rsidRDefault="006C6935"/>
        </w:tc>
        <w:tc>
          <w:tcPr>
            <w:tcW w:w="1198" w:type="dxa"/>
          </w:tcPr>
          <w:p w14:paraId="1835713E" w14:textId="77777777" w:rsidR="006C6935" w:rsidRDefault="006C6935"/>
        </w:tc>
        <w:tc>
          <w:tcPr>
            <w:tcW w:w="1198" w:type="dxa"/>
          </w:tcPr>
          <w:p w14:paraId="17509E9C" w14:textId="77777777" w:rsidR="006C6935" w:rsidRDefault="006C6935"/>
        </w:tc>
        <w:tc>
          <w:tcPr>
            <w:tcW w:w="1198" w:type="dxa"/>
          </w:tcPr>
          <w:p w14:paraId="0AE184CA" w14:textId="77777777" w:rsidR="006C6935" w:rsidRDefault="006C6935"/>
        </w:tc>
        <w:tc>
          <w:tcPr>
            <w:tcW w:w="1198" w:type="dxa"/>
          </w:tcPr>
          <w:p w14:paraId="08B0031E" w14:textId="77777777" w:rsidR="006C6935" w:rsidRDefault="006C6935"/>
        </w:tc>
      </w:tr>
      <w:tr w:rsidR="006C6935" w14:paraId="27092E5A" w14:textId="63743F2F" w:rsidTr="006C6935">
        <w:tc>
          <w:tcPr>
            <w:tcW w:w="1784" w:type="dxa"/>
          </w:tcPr>
          <w:p w14:paraId="79AD741D" w14:textId="77777777" w:rsidR="006C6935" w:rsidRDefault="006C6935"/>
        </w:tc>
        <w:tc>
          <w:tcPr>
            <w:tcW w:w="1576" w:type="dxa"/>
          </w:tcPr>
          <w:p w14:paraId="0E4C6969" w14:textId="77777777" w:rsidR="006C6935" w:rsidRDefault="006C6935"/>
        </w:tc>
        <w:tc>
          <w:tcPr>
            <w:tcW w:w="1198" w:type="dxa"/>
          </w:tcPr>
          <w:p w14:paraId="247491C6" w14:textId="77777777" w:rsidR="006C6935" w:rsidRDefault="006C6935"/>
        </w:tc>
        <w:tc>
          <w:tcPr>
            <w:tcW w:w="1198" w:type="dxa"/>
          </w:tcPr>
          <w:p w14:paraId="7ADBD3C6" w14:textId="77777777" w:rsidR="006C6935" w:rsidRDefault="006C6935"/>
        </w:tc>
        <w:tc>
          <w:tcPr>
            <w:tcW w:w="1198" w:type="dxa"/>
          </w:tcPr>
          <w:p w14:paraId="7DA8CB22" w14:textId="77777777" w:rsidR="006C6935" w:rsidRDefault="006C6935"/>
        </w:tc>
        <w:tc>
          <w:tcPr>
            <w:tcW w:w="1198" w:type="dxa"/>
          </w:tcPr>
          <w:p w14:paraId="4F85C81E" w14:textId="77777777" w:rsidR="006C6935" w:rsidRDefault="006C6935"/>
        </w:tc>
        <w:tc>
          <w:tcPr>
            <w:tcW w:w="1198" w:type="dxa"/>
          </w:tcPr>
          <w:p w14:paraId="5A5B0EF9" w14:textId="77777777" w:rsidR="006C6935" w:rsidRDefault="006C6935"/>
        </w:tc>
      </w:tr>
    </w:tbl>
    <w:p w14:paraId="6AA27074" w14:textId="77777777" w:rsidR="006C6935" w:rsidRDefault="006C6935"/>
    <w:p w14:paraId="0F053310" w14:textId="6ADA2E2D" w:rsidR="00F72C4C" w:rsidRPr="00F72C4C" w:rsidRDefault="00F72C4C" w:rsidP="00F72C4C">
      <w:pPr>
        <w:rPr>
          <w:color w:val="FF0000"/>
        </w:rPr>
      </w:pPr>
      <w:r w:rsidRPr="00F72C4C">
        <w:rPr>
          <w:color w:val="FF0000"/>
        </w:rPr>
        <w:t xml:space="preserve">Table 4. Who </w:t>
      </w:r>
      <w:r w:rsidRPr="00F72C4C">
        <w:rPr>
          <w:b/>
          <w:bCs/>
          <w:color w:val="FF0000"/>
          <w:highlight w:val="yellow"/>
        </w:rPr>
        <w:t>did not follow up for</w:t>
      </w:r>
      <w:r w:rsidRPr="00F72C4C">
        <w:rPr>
          <w:color w:val="FF0000"/>
        </w:rPr>
        <w:t xml:space="preserve"> </w:t>
      </w:r>
      <w:r w:rsidRPr="00F72C4C">
        <w:rPr>
          <w:color w:val="FF0000"/>
        </w:rPr>
        <w:t xml:space="preserve">the </w:t>
      </w:r>
      <w:r w:rsidRPr="00F72C4C">
        <w:rPr>
          <w:color w:val="FF0000"/>
        </w:rPr>
        <w:t>colposcopy that was supposed to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4"/>
        <w:gridCol w:w="1576"/>
        <w:gridCol w:w="1198"/>
        <w:gridCol w:w="1198"/>
        <w:gridCol w:w="1198"/>
        <w:gridCol w:w="1198"/>
        <w:gridCol w:w="1198"/>
      </w:tblGrid>
      <w:tr w:rsidR="00F72C4C" w14:paraId="580FD6B9" w14:textId="77777777" w:rsidTr="00C43378">
        <w:tc>
          <w:tcPr>
            <w:tcW w:w="1784" w:type="dxa"/>
          </w:tcPr>
          <w:p w14:paraId="50944C2F" w14:textId="77777777" w:rsidR="00F72C4C" w:rsidRDefault="00F72C4C" w:rsidP="00C43378"/>
        </w:tc>
        <w:tc>
          <w:tcPr>
            <w:tcW w:w="7566" w:type="dxa"/>
            <w:gridSpan w:val="6"/>
          </w:tcPr>
          <w:p w14:paraId="643B754C" w14:textId="77777777" w:rsidR="00F72C4C" w:rsidRDefault="00F72C4C" w:rsidP="00C43378">
            <w:pPr>
              <w:jc w:val="center"/>
            </w:pPr>
            <w:r>
              <w:t>Mean (SD) time in days</w:t>
            </w:r>
          </w:p>
        </w:tc>
      </w:tr>
      <w:tr w:rsidR="00F72C4C" w14:paraId="4E1ADA66" w14:textId="77777777" w:rsidTr="00C43378">
        <w:tc>
          <w:tcPr>
            <w:tcW w:w="1784" w:type="dxa"/>
          </w:tcPr>
          <w:p w14:paraId="72AD698B" w14:textId="77777777" w:rsidR="00F72C4C" w:rsidRDefault="00F72C4C" w:rsidP="00C43378"/>
        </w:tc>
        <w:tc>
          <w:tcPr>
            <w:tcW w:w="1576" w:type="dxa"/>
          </w:tcPr>
          <w:p w14:paraId="01B700BF" w14:textId="77777777" w:rsidR="00F72C4C" w:rsidRDefault="00F72C4C" w:rsidP="00C43378">
            <w:r>
              <w:t>21-29 year</w:t>
            </w:r>
          </w:p>
        </w:tc>
        <w:tc>
          <w:tcPr>
            <w:tcW w:w="1198" w:type="dxa"/>
          </w:tcPr>
          <w:p w14:paraId="64A44D9E" w14:textId="77777777" w:rsidR="00F72C4C" w:rsidRDefault="00F72C4C" w:rsidP="00C43378">
            <w:r>
              <w:t>30-39 y</w:t>
            </w:r>
          </w:p>
        </w:tc>
        <w:tc>
          <w:tcPr>
            <w:tcW w:w="1198" w:type="dxa"/>
          </w:tcPr>
          <w:p w14:paraId="0E428304" w14:textId="77777777" w:rsidR="00F72C4C" w:rsidRDefault="00F72C4C" w:rsidP="00C43378">
            <w:r>
              <w:t>40-49</w:t>
            </w:r>
          </w:p>
        </w:tc>
        <w:tc>
          <w:tcPr>
            <w:tcW w:w="1198" w:type="dxa"/>
          </w:tcPr>
          <w:p w14:paraId="28A8E80D" w14:textId="77777777" w:rsidR="00F72C4C" w:rsidRDefault="00F72C4C" w:rsidP="00C43378">
            <w:r>
              <w:t>50-59</w:t>
            </w:r>
          </w:p>
        </w:tc>
        <w:tc>
          <w:tcPr>
            <w:tcW w:w="1198" w:type="dxa"/>
          </w:tcPr>
          <w:p w14:paraId="72DB0C04" w14:textId="77777777" w:rsidR="00F72C4C" w:rsidRDefault="00F72C4C" w:rsidP="00C43378">
            <w:r>
              <w:t>60-69</w:t>
            </w:r>
          </w:p>
        </w:tc>
        <w:tc>
          <w:tcPr>
            <w:tcW w:w="1198" w:type="dxa"/>
          </w:tcPr>
          <w:p w14:paraId="5868F8BA" w14:textId="77777777" w:rsidR="00F72C4C" w:rsidRDefault="00F72C4C" w:rsidP="00C43378">
            <w:r>
              <w:t>70+</w:t>
            </w:r>
          </w:p>
        </w:tc>
      </w:tr>
      <w:tr w:rsidR="00F72C4C" w14:paraId="6CACE179" w14:textId="77777777" w:rsidTr="00C43378">
        <w:tc>
          <w:tcPr>
            <w:tcW w:w="1784" w:type="dxa"/>
          </w:tcPr>
          <w:p w14:paraId="77396B4B" w14:textId="77777777" w:rsidR="00F72C4C" w:rsidRDefault="00F72C4C" w:rsidP="00C43378">
            <w:r>
              <w:t>Race category column</w:t>
            </w:r>
          </w:p>
        </w:tc>
        <w:tc>
          <w:tcPr>
            <w:tcW w:w="1576" w:type="dxa"/>
          </w:tcPr>
          <w:p w14:paraId="70D62031" w14:textId="77777777" w:rsidR="00F72C4C" w:rsidRDefault="00F72C4C" w:rsidP="00C43378"/>
        </w:tc>
        <w:tc>
          <w:tcPr>
            <w:tcW w:w="1198" w:type="dxa"/>
          </w:tcPr>
          <w:p w14:paraId="619DF30E" w14:textId="77777777" w:rsidR="00F72C4C" w:rsidRDefault="00F72C4C" w:rsidP="00C43378"/>
        </w:tc>
        <w:tc>
          <w:tcPr>
            <w:tcW w:w="1198" w:type="dxa"/>
          </w:tcPr>
          <w:p w14:paraId="038258A6" w14:textId="77777777" w:rsidR="00F72C4C" w:rsidRDefault="00F72C4C" w:rsidP="00C43378"/>
        </w:tc>
        <w:tc>
          <w:tcPr>
            <w:tcW w:w="1198" w:type="dxa"/>
          </w:tcPr>
          <w:p w14:paraId="3A8F95BF" w14:textId="77777777" w:rsidR="00F72C4C" w:rsidRDefault="00F72C4C" w:rsidP="00C43378"/>
        </w:tc>
        <w:tc>
          <w:tcPr>
            <w:tcW w:w="1198" w:type="dxa"/>
          </w:tcPr>
          <w:p w14:paraId="31709821" w14:textId="77777777" w:rsidR="00F72C4C" w:rsidRDefault="00F72C4C" w:rsidP="00C43378"/>
        </w:tc>
        <w:tc>
          <w:tcPr>
            <w:tcW w:w="1198" w:type="dxa"/>
          </w:tcPr>
          <w:p w14:paraId="4788F85D" w14:textId="77777777" w:rsidR="00F72C4C" w:rsidRDefault="00F72C4C" w:rsidP="00C43378"/>
        </w:tc>
      </w:tr>
      <w:tr w:rsidR="00F72C4C" w14:paraId="48562EA9" w14:textId="77777777" w:rsidTr="00C43378">
        <w:tc>
          <w:tcPr>
            <w:tcW w:w="1784" w:type="dxa"/>
          </w:tcPr>
          <w:p w14:paraId="3F52C90E" w14:textId="77777777" w:rsidR="00F72C4C" w:rsidRDefault="00F72C4C" w:rsidP="00C43378"/>
        </w:tc>
        <w:tc>
          <w:tcPr>
            <w:tcW w:w="1576" w:type="dxa"/>
          </w:tcPr>
          <w:p w14:paraId="65F7FFB7" w14:textId="77777777" w:rsidR="00F72C4C" w:rsidRDefault="00F72C4C" w:rsidP="00C43378"/>
        </w:tc>
        <w:tc>
          <w:tcPr>
            <w:tcW w:w="1198" w:type="dxa"/>
          </w:tcPr>
          <w:p w14:paraId="761A0351" w14:textId="77777777" w:rsidR="00F72C4C" w:rsidRDefault="00F72C4C" w:rsidP="00C43378"/>
        </w:tc>
        <w:tc>
          <w:tcPr>
            <w:tcW w:w="1198" w:type="dxa"/>
          </w:tcPr>
          <w:p w14:paraId="5EFE3395" w14:textId="77777777" w:rsidR="00F72C4C" w:rsidRDefault="00F72C4C" w:rsidP="00C43378"/>
        </w:tc>
        <w:tc>
          <w:tcPr>
            <w:tcW w:w="1198" w:type="dxa"/>
          </w:tcPr>
          <w:p w14:paraId="590DD064" w14:textId="77777777" w:rsidR="00F72C4C" w:rsidRDefault="00F72C4C" w:rsidP="00C43378"/>
        </w:tc>
        <w:tc>
          <w:tcPr>
            <w:tcW w:w="1198" w:type="dxa"/>
          </w:tcPr>
          <w:p w14:paraId="02007070" w14:textId="77777777" w:rsidR="00F72C4C" w:rsidRDefault="00F72C4C" w:rsidP="00C43378"/>
        </w:tc>
        <w:tc>
          <w:tcPr>
            <w:tcW w:w="1198" w:type="dxa"/>
          </w:tcPr>
          <w:p w14:paraId="65E61F93" w14:textId="77777777" w:rsidR="00F72C4C" w:rsidRDefault="00F72C4C" w:rsidP="00C43378"/>
        </w:tc>
      </w:tr>
      <w:tr w:rsidR="00F72C4C" w14:paraId="749704B4" w14:textId="77777777" w:rsidTr="00C43378">
        <w:tc>
          <w:tcPr>
            <w:tcW w:w="1784" w:type="dxa"/>
          </w:tcPr>
          <w:p w14:paraId="2D48D539" w14:textId="77777777" w:rsidR="00F72C4C" w:rsidRDefault="00F72C4C" w:rsidP="00C43378"/>
        </w:tc>
        <w:tc>
          <w:tcPr>
            <w:tcW w:w="1576" w:type="dxa"/>
          </w:tcPr>
          <w:p w14:paraId="5E28BEA7" w14:textId="77777777" w:rsidR="00F72C4C" w:rsidRDefault="00F72C4C" w:rsidP="00C43378"/>
        </w:tc>
        <w:tc>
          <w:tcPr>
            <w:tcW w:w="1198" w:type="dxa"/>
          </w:tcPr>
          <w:p w14:paraId="5C26E96E" w14:textId="77777777" w:rsidR="00F72C4C" w:rsidRDefault="00F72C4C" w:rsidP="00C43378"/>
        </w:tc>
        <w:tc>
          <w:tcPr>
            <w:tcW w:w="1198" w:type="dxa"/>
          </w:tcPr>
          <w:p w14:paraId="5BD5F5DA" w14:textId="77777777" w:rsidR="00F72C4C" w:rsidRDefault="00F72C4C" w:rsidP="00C43378"/>
        </w:tc>
        <w:tc>
          <w:tcPr>
            <w:tcW w:w="1198" w:type="dxa"/>
          </w:tcPr>
          <w:p w14:paraId="3A45A4AE" w14:textId="77777777" w:rsidR="00F72C4C" w:rsidRDefault="00F72C4C" w:rsidP="00C43378"/>
        </w:tc>
        <w:tc>
          <w:tcPr>
            <w:tcW w:w="1198" w:type="dxa"/>
          </w:tcPr>
          <w:p w14:paraId="1CCB840D" w14:textId="77777777" w:rsidR="00F72C4C" w:rsidRDefault="00F72C4C" w:rsidP="00C43378"/>
        </w:tc>
        <w:tc>
          <w:tcPr>
            <w:tcW w:w="1198" w:type="dxa"/>
          </w:tcPr>
          <w:p w14:paraId="46959C39" w14:textId="77777777" w:rsidR="00F72C4C" w:rsidRDefault="00F72C4C" w:rsidP="00C43378"/>
        </w:tc>
      </w:tr>
      <w:tr w:rsidR="00F72C4C" w14:paraId="4C26FAEF" w14:textId="77777777" w:rsidTr="00C43378">
        <w:tc>
          <w:tcPr>
            <w:tcW w:w="1784" w:type="dxa"/>
          </w:tcPr>
          <w:p w14:paraId="609C70F7" w14:textId="77777777" w:rsidR="00F72C4C" w:rsidRDefault="00F72C4C" w:rsidP="00C43378"/>
        </w:tc>
        <w:tc>
          <w:tcPr>
            <w:tcW w:w="1576" w:type="dxa"/>
          </w:tcPr>
          <w:p w14:paraId="6CA68C12" w14:textId="77777777" w:rsidR="00F72C4C" w:rsidRDefault="00F72C4C" w:rsidP="00C43378"/>
        </w:tc>
        <w:tc>
          <w:tcPr>
            <w:tcW w:w="1198" w:type="dxa"/>
          </w:tcPr>
          <w:p w14:paraId="4C586E4C" w14:textId="77777777" w:rsidR="00F72C4C" w:rsidRDefault="00F72C4C" w:rsidP="00C43378"/>
        </w:tc>
        <w:tc>
          <w:tcPr>
            <w:tcW w:w="1198" w:type="dxa"/>
          </w:tcPr>
          <w:p w14:paraId="778C38D7" w14:textId="77777777" w:rsidR="00F72C4C" w:rsidRDefault="00F72C4C" w:rsidP="00C43378"/>
        </w:tc>
        <w:tc>
          <w:tcPr>
            <w:tcW w:w="1198" w:type="dxa"/>
          </w:tcPr>
          <w:p w14:paraId="596D8B23" w14:textId="77777777" w:rsidR="00F72C4C" w:rsidRDefault="00F72C4C" w:rsidP="00C43378"/>
        </w:tc>
        <w:tc>
          <w:tcPr>
            <w:tcW w:w="1198" w:type="dxa"/>
          </w:tcPr>
          <w:p w14:paraId="5A7FA171" w14:textId="77777777" w:rsidR="00F72C4C" w:rsidRDefault="00F72C4C" w:rsidP="00C43378"/>
        </w:tc>
        <w:tc>
          <w:tcPr>
            <w:tcW w:w="1198" w:type="dxa"/>
          </w:tcPr>
          <w:p w14:paraId="6D61632F" w14:textId="77777777" w:rsidR="00F72C4C" w:rsidRDefault="00F72C4C" w:rsidP="00C43378"/>
        </w:tc>
      </w:tr>
    </w:tbl>
    <w:p w14:paraId="68896CBE" w14:textId="77777777" w:rsidR="00F72C4C" w:rsidRDefault="00F72C4C" w:rsidP="00F72C4C"/>
    <w:p w14:paraId="3C1D767F" w14:textId="77777777" w:rsidR="00F72C4C" w:rsidRDefault="00F72C4C" w:rsidP="00F72C4C"/>
    <w:p w14:paraId="027B8807" w14:textId="686EF452" w:rsidR="00F72C4C" w:rsidRDefault="00F72C4C" w:rsidP="00F72C4C">
      <w:r>
        <w:t>Table 5. Differences in attendance at colposcopy (among those whose screen recommended a colposcopy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2549"/>
        <w:gridCol w:w="3685"/>
      </w:tblGrid>
      <w:tr w:rsidR="00F72C4C" w14:paraId="1921950E" w14:textId="77777777" w:rsidTr="00F72C4C">
        <w:tc>
          <w:tcPr>
            <w:tcW w:w="3116" w:type="dxa"/>
          </w:tcPr>
          <w:p w14:paraId="05E1F1C0" w14:textId="77777777" w:rsidR="00F72C4C" w:rsidRDefault="00F72C4C" w:rsidP="00F72C4C"/>
        </w:tc>
        <w:tc>
          <w:tcPr>
            <w:tcW w:w="2549" w:type="dxa"/>
          </w:tcPr>
          <w:p w14:paraId="4804004E" w14:textId="4A68DD9F" w:rsidR="00F72C4C" w:rsidRDefault="00F72C4C" w:rsidP="00F72C4C">
            <w:r>
              <w:t>Attended</w:t>
            </w:r>
          </w:p>
        </w:tc>
        <w:tc>
          <w:tcPr>
            <w:tcW w:w="3685" w:type="dxa"/>
          </w:tcPr>
          <w:p w14:paraId="5C8C9AF5" w14:textId="2FF05776" w:rsidR="00F72C4C" w:rsidRDefault="00F72C4C" w:rsidP="00F72C4C">
            <w:r>
              <w:t>Did not attend within one year</w:t>
            </w:r>
          </w:p>
        </w:tc>
      </w:tr>
      <w:tr w:rsidR="00F72C4C" w14:paraId="720177B4" w14:textId="77777777" w:rsidTr="00F72C4C">
        <w:tc>
          <w:tcPr>
            <w:tcW w:w="3116" w:type="dxa"/>
          </w:tcPr>
          <w:p w14:paraId="385FEAB7" w14:textId="2C905218" w:rsidR="00F72C4C" w:rsidRDefault="00F72C4C" w:rsidP="00F72C4C">
            <w:r>
              <w:t>Did they differ by race?</w:t>
            </w:r>
          </w:p>
        </w:tc>
        <w:tc>
          <w:tcPr>
            <w:tcW w:w="2549" w:type="dxa"/>
          </w:tcPr>
          <w:p w14:paraId="52BC43E6" w14:textId="77777777" w:rsidR="00F72C4C" w:rsidRDefault="00F72C4C" w:rsidP="00F72C4C"/>
        </w:tc>
        <w:tc>
          <w:tcPr>
            <w:tcW w:w="3685" w:type="dxa"/>
          </w:tcPr>
          <w:p w14:paraId="1B85AB18" w14:textId="77777777" w:rsidR="00F72C4C" w:rsidRDefault="00F72C4C" w:rsidP="00F72C4C"/>
        </w:tc>
      </w:tr>
      <w:tr w:rsidR="00F72C4C" w14:paraId="3610D908" w14:textId="77777777" w:rsidTr="00F72C4C">
        <w:tc>
          <w:tcPr>
            <w:tcW w:w="3116" w:type="dxa"/>
          </w:tcPr>
          <w:p w14:paraId="3D5A393D" w14:textId="4F813CF5" w:rsidR="00F72C4C" w:rsidRDefault="00F72C4C" w:rsidP="00F72C4C">
            <w:r>
              <w:t>Did they differ by screening result?</w:t>
            </w:r>
          </w:p>
        </w:tc>
        <w:tc>
          <w:tcPr>
            <w:tcW w:w="2549" w:type="dxa"/>
          </w:tcPr>
          <w:p w14:paraId="4952B4F2" w14:textId="77777777" w:rsidR="00F72C4C" w:rsidRDefault="00F72C4C" w:rsidP="00F72C4C"/>
        </w:tc>
        <w:tc>
          <w:tcPr>
            <w:tcW w:w="3685" w:type="dxa"/>
          </w:tcPr>
          <w:p w14:paraId="04F49550" w14:textId="77777777" w:rsidR="00F72C4C" w:rsidRDefault="00F72C4C" w:rsidP="00F72C4C"/>
        </w:tc>
      </w:tr>
      <w:tr w:rsidR="00F72C4C" w14:paraId="19BFED99" w14:textId="77777777" w:rsidTr="00F72C4C">
        <w:tc>
          <w:tcPr>
            <w:tcW w:w="3116" w:type="dxa"/>
          </w:tcPr>
          <w:p w14:paraId="0F14047B" w14:textId="3DBE4563" w:rsidR="00F72C4C" w:rsidRDefault="00F72C4C" w:rsidP="00F72C4C">
            <w:r>
              <w:t>Did they differ by age or by age group?</w:t>
            </w:r>
          </w:p>
        </w:tc>
        <w:tc>
          <w:tcPr>
            <w:tcW w:w="2549" w:type="dxa"/>
          </w:tcPr>
          <w:p w14:paraId="0DFC951D" w14:textId="77777777" w:rsidR="00F72C4C" w:rsidRDefault="00F72C4C" w:rsidP="00F72C4C"/>
        </w:tc>
        <w:tc>
          <w:tcPr>
            <w:tcW w:w="3685" w:type="dxa"/>
          </w:tcPr>
          <w:p w14:paraId="2DF13661" w14:textId="77777777" w:rsidR="00F72C4C" w:rsidRDefault="00F72C4C" w:rsidP="00F72C4C"/>
        </w:tc>
      </w:tr>
      <w:tr w:rsidR="00F72C4C" w14:paraId="6CEF43A5" w14:textId="77777777" w:rsidTr="00F72C4C">
        <w:tc>
          <w:tcPr>
            <w:tcW w:w="3116" w:type="dxa"/>
          </w:tcPr>
          <w:p w14:paraId="0FF4C992" w14:textId="14207C60" w:rsidR="00F72C4C" w:rsidRDefault="00F72C4C" w:rsidP="00F72C4C">
            <w:r>
              <w:t>Did they differ by zipcode /SDI category?</w:t>
            </w:r>
          </w:p>
        </w:tc>
        <w:tc>
          <w:tcPr>
            <w:tcW w:w="2549" w:type="dxa"/>
          </w:tcPr>
          <w:p w14:paraId="3CE5A880" w14:textId="77777777" w:rsidR="00F72C4C" w:rsidRDefault="00F72C4C" w:rsidP="00F72C4C"/>
        </w:tc>
        <w:tc>
          <w:tcPr>
            <w:tcW w:w="3685" w:type="dxa"/>
          </w:tcPr>
          <w:p w14:paraId="517E14C2" w14:textId="77777777" w:rsidR="00F72C4C" w:rsidRDefault="00F72C4C" w:rsidP="00F72C4C"/>
        </w:tc>
      </w:tr>
      <w:tr w:rsidR="00F72C4C" w14:paraId="2FCD8CAD" w14:textId="77777777" w:rsidTr="00F72C4C">
        <w:tc>
          <w:tcPr>
            <w:tcW w:w="3116" w:type="dxa"/>
          </w:tcPr>
          <w:p w14:paraId="4B12C2C1" w14:textId="26AA7C3D" w:rsidR="00F72C4C" w:rsidRDefault="00F72C4C" w:rsidP="00F72C4C">
            <w:r>
              <w:t>Did they differ by disability (if we get this data) ?</w:t>
            </w:r>
          </w:p>
        </w:tc>
        <w:tc>
          <w:tcPr>
            <w:tcW w:w="2549" w:type="dxa"/>
          </w:tcPr>
          <w:p w14:paraId="29C64499" w14:textId="77777777" w:rsidR="00F72C4C" w:rsidRDefault="00F72C4C" w:rsidP="00F72C4C"/>
        </w:tc>
        <w:tc>
          <w:tcPr>
            <w:tcW w:w="3685" w:type="dxa"/>
          </w:tcPr>
          <w:p w14:paraId="36427D4C" w14:textId="77777777" w:rsidR="00F72C4C" w:rsidRDefault="00F72C4C" w:rsidP="00F72C4C"/>
        </w:tc>
      </w:tr>
    </w:tbl>
    <w:p w14:paraId="29577C80" w14:textId="77777777" w:rsidR="00F72C4C" w:rsidRDefault="00F72C4C" w:rsidP="00F72C4C"/>
    <w:p w14:paraId="43018F21" w14:textId="77777777" w:rsidR="00F72C4C" w:rsidRDefault="00F72C4C" w:rsidP="00F72C4C"/>
    <w:p w14:paraId="55849A11" w14:textId="1C4FF89E" w:rsidR="00F72C4C" w:rsidRDefault="00F72C4C" w:rsidP="00F72C4C">
      <w:r>
        <w:t>Did the lack of follow up differ by the screening diagnosis?</w:t>
      </w:r>
    </w:p>
    <w:p w14:paraId="4569E1E8" w14:textId="77777777" w:rsidR="00F72C4C" w:rsidRDefault="00F72C4C" w:rsidP="00F72C4C"/>
    <w:p w14:paraId="148F82C7" w14:textId="77777777" w:rsidR="00F72C4C" w:rsidRDefault="00F72C4C" w:rsidP="00F72C4C"/>
    <w:p w14:paraId="5EAE5DFD" w14:textId="77777777" w:rsidR="00F72C4C" w:rsidRDefault="00F72C4C" w:rsidP="00F72C4C"/>
    <w:p w14:paraId="7AB4CC90" w14:textId="77777777" w:rsidR="00F72C4C" w:rsidRDefault="00F72C4C" w:rsidP="00F72C4C"/>
    <w:p w14:paraId="20EA9640" w14:textId="77777777" w:rsidR="00F72C4C" w:rsidRDefault="00F72C4C" w:rsidP="00F72C4C"/>
    <w:p w14:paraId="34EBF094" w14:textId="77777777" w:rsidR="00F72C4C" w:rsidRDefault="00F72C4C" w:rsidP="00F72C4C"/>
    <w:p w14:paraId="762374D1" w14:textId="77777777" w:rsidR="00F72C4C" w:rsidRDefault="00F72C4C" w:rsidP="00F72C4C"/>
    <w:p w14:paraId="05D7E416" w14:textId="77777777" w:rsidR="00F72C4C" w:rsidRDefault="00F72C4C" w:rsidP="00F72C4C"/>
    <w:p w14:paraId="6493204A" w14:textId="77777777" w:rsidR="00F72C4C" w:rsidRDefault="00F72C4C" w:rsidP="00F72C4C"/>
    <w:p w14:paraId="7C3EFA15" w14:textId="0B2E7F1A" w:rsidR="00F72C4C" w:rsidRDefault="00F72C4C" w:rsidP="00F72C4C">
      <w:r>
        <w:t xml:space="preserve">This could be a separate paper: </w:t>
      </w:r>
    </w:p>
    <w:p w14:paraId="5B17734A" w14:textId="77777777" w:rsidR="00F72C4C" w:rsidRDefault="00F72C4C" w:rsidP="00F72C4C"/>
    <w:p w14:paraId="2C42FEA7" w14:textId="6E99480C" w:rsidR="006C6935" w:rsidRDefault="006C6935">
      <w:pPr>
        <w:rPr>
          <w:b/>
          <w:bCs/>
        </w:rPr>
      </w:pPr>
      <w:r>
        <w:t xml:space="preserve">Table </w:t>
      </w:r>
      <w:r w:rsidR="00F72C4C">
        <w:t>6</w:t>
      </w:r>
      <w:r>
        <w:t>. Time to follow-up among persons whose screen was abnormal</w:t>
      </w:r>
      <w:r w:rsidRPr="006C6935">
        <w:rPr>
          <w:b/>
          <w:bCs/>
        </w:rPr>
        <w:t>:  repeat in one year by age gro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4"/>
        <w:gridCol w:w="1576"/>
        <w:gridCol w:w="1198"/>
        <w:gridCol w:w="1198"/>
        <w:gridCol w:w="1198"/>
        <w:gridCol w:w="1198"/>
        <w:gridCol w:w="1198"/>
      </w:tblGrid>
      <w:tr w:rsidR="006C6935" w14:paraId="42F31249" w14:textId="77777777" w:rsidTr="00C43378">
        <w:tc>
          <w:tcPr>
            <w:tcW w:w="1784" w:type="dxa"/>
          </w:tcPr>
          <w:p w14:paraId="3885374A" w14:textId="77777777" w:rsidR="006C6935" w:rsidRDefault="006C6935" w:rsidP="00C43378"/>
        </w:tc>
        <w:tc>
          <w:tcPr>
            <w:tcW w:w="7566" w:type="dxa"/>
            <w:gridSpan w:val="6"/>
          </w:tcPr>
          <w:p w14:paraId="69A6E6D9" w14:textId="77777777" w:rsidR="006C6935" w:rsidRDefault="006C6935" w:rsidP="00C43378">
            <w:pPr>
              <w:jc w:val="center"/>
            </w:pPr>
            <w:r>
              <w:t>Mean (SD) time in days</w:t>
            </w:r>
          </w:p>
        </w:tc>
      </w:tr>
      <w:tr w:rsidR="006C6935" w14:paraId="5BFC78C1" w14:textId="77777777" w:rsidTr="00C43378">
        <w:tc>
          <w:tcPr>
            <w:tcW w:w="1784" w:type="dxa"/>
          </w:tcPr>
          <w:p w14:paraId="0211533D" w14:textId="77777777" w:rsidR="006C6935" w:rsidRDefault="006C6935" w:rsidP="00C43378"/>
        </w:tc>
        <w:tc>
          <w:tcPr>
            <w:tcW w:w="1576" w:type="dxa"/>
          </w:tcPr>
          <w:p w14:paraId="6DB30108" w14:textId="77777777" w:rsidR="006C6935" w:rsidRDefault="006C6935" w:rsidP="00C43378">
            <w:r>
              <w:t>21-29 year</w:t>
            </w:r>
          </w:p>
        </w:tc>
        <w:tc>
          <w:tcPr>
            <w:tcW w:w="1198" w:type="dxa"/>
          </w:tcPr>
          <w:p w14:paraId="073B80C1" w14:textId="77777777" w:rsidR="006C6935" w:rsidRDefault="006C6935" w:rsidP="00C43378">
            <w:r>
              <w:t>30-39 y</w:t>
            </w:r>
          </w:p>
        </w:tc>
        <w:tc>
          <w:tcPr>
            <w:tcW w:w="1198" w:type="dxa"/>
          </w:tcPr>
          <w:p w14:paraId="10C72570" w14:textId="77777777" w:rsidR="006C6935" w:rsidRDefault="006C6935" w:rsidP="00C43378">
            <w:r>
              <w:t>40-49</w:t>
            </w:r>
          </w:p>
        </w:tc>
        <w:tc>
          <w:tcPr>
            <w:tcW w:w="1198" w:type="dxa"/>
          </w:tcPr>
          <w:p w14:paraId="42F3EB71" w14:textId="77777777" w:rsidR="006C6935" w:rsidRDefault="006C6935" w:rsidP="00C43378">
            <w:r>
              <w:t>50-59</w:t>
            </w:r>
          </w:p>
        </w:tc>
        <w:tc>
          <w:tcPr>
            <w:tcW w:w="1198" w:type="dxa"/>
          </w:tcPr>
          <w:p w14:paraId="229C18E8" w14:textId="77777777" w:rsidR="006C6935" w:rsidRDefault="006C6935" w:rsidP="00C43378">
            <w:r>
              <w:t>60-69</w:t>
            </w:r>
          </w:p>
        </w:tc>
        <w:tc>
          <w:tcPr>
            <w:tcW w:w="1198" w:type="dxa"/>
          </w:tcPr>
          <w:p w14:paraId="5974415D" w14:textId="77777777" w:rsidR="006C6935" w:rsidRDefault="006C6935" w:rsidP="00C43378">
            <w:r>
              <w:t>70+</w:t>
            </w:r>
          </w:p>
        </w:tc>
      </w:tr>
      <w:tr w:rsidR="006C6935" w14:paraId="1C35CD08" w14:textId="77777777" w:rsidTr="00C43378">
        <w:tc>
          <w:tcPr>
            <w:tcW w:w="1784" w:type="dxa"/>
          </w:tcPr>
          <w:p w14:paraId="7FB17A7F" w14:textId="77777777" w:rsidR="006C6935" w:rsidRDefault="006C6935" w:rsidP="00C43378">
            <w:r>
              <w:t>Race category column</w:t>
            </w:r>
          </w:p>
        </w:tc>
        <w:tc>
          <w:tcPr>
            <w:tcW w:w="1576" w:type="dxa"/>
          </w:tcPr>
          <w:p w14:paraId="56B55A0A" w14:textId="77777777" w:rsidR="006C6935" w:rsidRDefault="006C6935" w:rsidP="00C43378"/>
        </w:tc>
        <w:tc>
          <w:tcPr>
            <w:tcW w:w="1198" w:type="dxa"/>
          </w:tcPr>
          <w:p w14:paraId="064C0DE0" w14:textId="77777777" w:rsidR="006C6935" w:rsidRDefault="006C6935" w:rsidP="00C43378"/>
        </w:tc>
        <w:tc>
          <w:tcPr>
            <w:tcW w:w="1198" w:type="dxa"/>
          </w:tcPr>
          <w:p w14:paraId="2EBCEE7E" w14:textId="77777777" w:rsidR="006C6935" w:rsidRDefault="006C6935" w:rsidP="00C43378"/>
        </w:tc>
        <w:tc>
          <w:tcPr>
            <w:tcW w:w="1198" w:type="dxa"/>
          </w:tcPr>
          <w:p w14:paraId="21162062" w14:textId="77777777" w:rsidR="006C6935" w:rsidRDefault="006C6935" w:rsidP="00C43378"/>
        </w:tc>
        <w:tc>
          <w:tcPr>
            <w:tcW w:w="1198" w:type="dxa"/>
          </w:tcPr>
          <w:p w14:paraId="68E50373" w14:textId="77777777" w:rsidR="006C6935" w:rsidRDefault="006C6935" w:rsidP="00C43378"/>
        </w:tc>
        <w:tc>
          <w:tcPr>
            <w:tcW w:w="1198" w:type="dxa"/>
          </w:tcPr>
          <w:p w14:paraId="34C2474B" w14:textId="77777777" w:rsidR="006C6935" w:rsidRDefault="006C6935" w:rsidP="00C43378"/>
        </w:tc>
      </w:tr>
      <w:tr w:rsidR="006C6935" w14:paraId="16A4B0F7" w14:textId="77777777" w:rsidTr="00C43378">
        <w:tc>
          <w:tcPr>
            <w:tcW w:w="1784" w:type="dxa"/>
          </w:tcPr>
          <w:p w14:paraId="57077C01" w14:textId="77777777" w:rsidR="006C6935" w:rsidRDefault="006C6935" w:rsidP="00C43378"/>
        </w:tc>
        <w:tc>
          <w:tcPr>
            <w:tcW w:w="1576" w:type="dxa"/>
          </w:tcPr>
          <w:p w14:paraId="552D12DF" w14:textId="77777777" w:rsidR="006C6935" w:rsidRDefault="006C6935" w:rsidP="00C43378"/>
        </w:tc>
        <w:tc>
          <w:tcPr>
            <w:tcW w:w="1198" w:type="dxa"/>
          </w:tcPr>
          <w:p w14:paraId="3D39CD0E" w14:textId="77777777" w:rsidR="006C6935" w:rsidRDefault="006C6935" w:rsidP="00C43378"/>
        </w:tc>
        <w:tc>
          <w:tcPr>
            <w:tcW w:w="1198" w:type="dxa"/>
          </w:tcPr>
          <w:p w14:paraId="6D7C55F8" w14:textId="77777777" w:rsidR="006C6935" w:rsidRDefault="006C6935" w:rsidP="00C43378"/>
        </w:tc>
        <w:tc>
          <w:tcPr>
            <w:tcW w:w="1198" w:type="dxa"/>
          </w:tcPr>
          <w:p w14:paraId="55FAFAA9" w14:textId="77777777" w:rsidR="006C6935" w:rsidRDefault="006C6935" w:rsidP="00C43378"/>
        </w:tc>
        <w:tc>
          <w:tcPr>
            <w:tcW w:w="1198" w:type="dxa"/>
          </w:tcPr>
          <w:p w14:paraId="186F1112" w14:textId="77777777" w:rsidR="006C6935" w:rsidRDefault="006C6935" w:rsidP="00C43378"/>
        </w:tc>
        <w:tc>
          <w:tcPr>
            <w:tcW w:w="1198" w:type="dxa"/>
          </w:tcPr>
          <w:p w14:paraId="77EE93B0" w14:textId="77777777" w:rsidR="006C6935" w:rsidRDefault="006C6935" w:rsidP="00C43378"/>
        </w:tc>
      </w:tr>
      <w:tr w:rsidR="006C6935" w14:paraId="6ADC5AD4" w14:textId="77777777" w:rsidTr="00C43378">
        <w:tc>
          <w:tcPr>
            <w:tcW w:w="1784" w:type="dxa"/>
          </w:tcPr>
          <w:p w14:paraId="4725A81B" w14:textId="77777777" w:rsidR="006C6935" w:rsidRDefault="006C6935" w:rsidP="00C43378"/>
        </w:tc>
        <w:tc>
          <w:tcPr>
            <w:tcW w:w="1576" w:type="dxa"/>
          </w:tcPr>
          <w:p w14:paraId="0AAEEC61" w14:textId="77777777" w:rsidR="006C6935" w:rsidRDefault="006C6935" w:rsidP="00C43378"/>
        </w:tc>
        <w:tc>
          <w:tcPr>
            <w:tcW w:w="1198" w:type="dxa"/>
          </w:tcPr>
          <w:p w14:paraId="73AEED2C" w14:textId="77777777" w:rsidR="006C6935" w:rsidRDefault="006C6935" w:rsidP="00C43378"/>
        </w:tc>
        <w:tc>
          <w:tcPr>
            <w:tcW w:w="1198" w:type="dxa"/>
          </w:tcPr>
          <w:p w14:paraId="18CDAA12" w14:textId="77777777" w:rsidR="006C6935" w:rsidRDefault="006C6935" w:rsidP="00C43378"/>
        </w:tc>
        <w:tc>
          <w:tcPr>
            <w:tcW w:w="1198" w:type="dxa"/>
          </w:tcPr>
          <w:p w14:paraId="25023C66" w14:textId="77777777" w:rsidR="006C6935" w:rsidRDefault="006C6935" w:rsidP="00C43378"/>
        </w:tc>
        <w:tc>
          <w:tcPr>
            <w:tcW w:w="1198" w:type="dxa"/>
          </w:tcPr>
          <w:p w14:paraId="61D3CFF2" w14:textId="77777777" w:rsidR="006C6935" w:rsidRDefault="006C6935" w:rsidP="00C43378"/>
        </w:tc>
        <w:tc>
          <w:tcPr>
            <w:tcW w:w="1198" w:type="dxa"/>
          </w:tcPr>
          <w:p w14:paraId="15DD6E47" w14:textId="77777777" w:rsidR="006C6935" w:rsidRDefault="006C6935" w:rsidP="00C43378"/>
        </w:tc>
      </w:tr>
      <w:tr w:rsidR="006C6935" w14:paraId="7089CE61" w14:textId="77777777" w:rsidTr="00C43378">
        <w:tc>
          <w:tcPr>
            <w:tcW w:w="1784" w:type="dxa"/>
          </w:tcPr>
          <w:p w14:paraId="22956A55" w14:textId="77777777" w:rsidR="006C6935" w:rsidRDefault="006C6935" w:rsidP="00C43378"/>
        </w:tc>
        <w:tc>
          <w:tcPr>
            <w:tcW w:w="1576" w:type="dxa"/>
          </w:tcPr>
          <w:p w14:paraId="591D0755" w14:textId="77777777" w:rsidR="006C6935" w:rsidRDefault="006C6935" w:rsidP="00C43378"/>
        </w:tc>
        <w:tc>
          <w:tcPr>
            <w:tcW w:w="1198" w:type="dxa"/>
          </w:tcPr>
          <w:p w14:paraId="49AF3A85" w14:textId="77777777" w:rsidR="006C6935" w:rsidRDefault="006C6935" w:rsidP="00C43378"/>
        </w:tc>
        <w:tc>
          <w:tcPr>
            <w:tcW w:w="1198" w:type="dxa"/>
          </w:tcPr>
          <w:p w14:paraId="6264D6B5" w14:textId="77777777" w:rsidR="006C6935" w:rsidRDefault="006C6935" w:rsidP="00C43378"/>
        </w:tc>
        <w:tc>
          <w:tcPr>
            <w:tcW w:w="1198" w:type="dxa"/>
          </w:tcPr>
          <w:p w14:paraId="518DC827" w14:textId="77777777" w:rsidR="006C6935" w:rsidRDefault="006C6935" w:rsidP="00C43378"/>
        </w:tc>
        <w:tc>
          <w:tcPr>
            <w:tcW w:w="1198" w:type="dxa"/>
          </w:tcPr>
          <w:p w14:paraId="4744574F" w14:textId="77777777" w:rsidR="006C6935" w:rsidRDefault="006C6935" w:rsidP="00C43378"/>
        </w:tc>
        <w:tc>
          <w:tcPr>
            <w:tcW w:w="1198" w:type="dxa"/>
          </w:tcPr>
          <w:p w14:paraId="23D6550E" w14:textId="77777777" w:rsidR="006C6935" w:rsidRDefault="006C6935" w:rsidP="00C43378"/>
        </w:tc>
      </w:tr>
    </w:tbl>
    <w:p w14:paraId="13261F23" w14:textId="77777777" w:rsidR="006C6935" w:rsidRDefault="006C6935">
      <w:pPr>
        <w:rPr>
          <w:b/>
          <w:bCs/>
        </w:rPr>
      </w:pPr>
    </w:p>
    <w:p w14:paraId="51FA4F0C" w14:textId="77777777" w:rsidR="006C6935" w:rsidRDefault="006C6935">
      <w:pPr>
        <w:rPr>
          <w:b/>
          <w:bCs/>
        </w:rPr>
      </w:pPr>
    </w:p>
    <w:p w14:paraId="36C34CC1" w14:textId="57666B6D" w:rsidR="006C6935" w:rsidRPr="006C6935" w:rsidRDefault="006C6935">
      <w:pPr>
        <w:rPr>
          <w:b/>
          <w:bCs/>
          <w:color w:val="0070C0"/>
        </w:rPr>
      </w:pPr>
      <w:r w:rsidRPr="006C6935">
        <w:rPr>
          <w:b/>
          <w:bCs/>
          <w:color w:val="0070C0"/>
        </w:rPr>
        <w:t xml:space="preserve">Table </w:t>
      </w:r>
      <w:r w:rsidR="00F72C4C">
        <w:rPr>
          <w:b/>
          <w:bCs/>
          <w:color w:val="0070C0"/>
        </w:rPr>
        <w:t>7</w:t>
      </w:r>
      <w:r w:rsidRPr="006C6935">
        <w:rPr>
          <w:b/>
          <w:bCs/>
          <w:color w:val="0070C0"/>
        </w:rPr>
        <w:t xml:space="preserve">. Time to follow up among persons whose screen was </w:t>
      </w:r>
      <w:r>
        <w:rPr>
          <w:b/>
          <w:bCs/>
          <w:color w:val="0070C0"/>
          <w:highlight w:val="yellow"/>
        </w:rPr>
        <w:t>ab</w:t>
      </w:r>
      <w:r w:rsidRPr="006C6935">
        <w:rPr>
          <w:b/>
          <w:bCs/>
          <w:color w:val="0070C0"/>
          <w:highlight w:val="yellow"/>
        </w:rPr>
        <w:t>normal</w:t>
      </w:r>
      <w:r w:rsidRPr="006C6935">
        <w:rPr>
          <w:b/>
          <w:bCs/>
          <w:color w:val="0070C0"/>
        </w:rPr>
        <w:t>: repeat in three years</w:t>
      </w:r>
      <w:r>
        <w:rPr>
          <w:b/>
          <w:bCs/>
          <w:color w:val="0070C0"/>
        </w:rPr>
        <w:t xml:space="preserve"> – this may not be possible as the doctors at Michigan may not follow this rule…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4"/>
        <w:gridCol w:w="1576"/>
        <w:gridCol w:w="1198"/>
        <w:gridCol w:w="1198"/>
        <w:gridCol w:w="1198"/>
        <w:gridCol w:w="1198"/>
        <w:gridCol w:w="1198"/>
      </w:tblGrid>
      <w:tr w:rsidR="006C6935" w:rsidRPr="006C6935" w14:paraId="0C203895" w14:textId="77777777" w:rsidTr="00C43378">
        <w:tc>
          <w:tcPr>
            <w:tcW w:w="1784" w:type="dxa"/>
          </w:tcPr>
          <w:p w14:paraId="13178B33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7566" w:type="dxa"/>
            <w:gridSpan w:val="6"/>
          </w:tcPr>
          <w:p w14:paraId="0943E120" w14:textId="77777777" w:rsidR="006C6935" w:rsidRPr="006C6935" w:rsidRDefault="006C6935" w:rsidP="00C43378">
            <w:pPr>
              <w:jc w:val="center"/>
              <w:rPr>
                <w:color w:val="0070C0"/>
              </w:rPr>
            </w:pPr>
            <w:r w:rsidRPr="006C6935">
              <w:rPr>
                <w:color w:val="0070C0"/>
              </w:rPr>
              <w:t>Mean (SD) time in days</w:t>
            </w:r>
          </w:p>
        </w:tc>
      </w:tr>
      <w:tr w:rsidR="006C6935" w:rsidRPr="006C6935" w14:paraId="53081005" w14:textId="77777777" w:rsidTr="00C43378">
        <w:tc>
          <w:tcPr>
            <w:tcW w:w="1784" w:type="dxa"/>
          </w:tcPr>
          <w:p w14:paraId="4B276932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576" w:type="dxa"/>
          </w:tcPr>
          <w:p w14:paraId="41FB7E6D" w14:textId="77777777" w:rsidR="006C6935" w:rsidRPr="006C6935" w:rsidRDefault="006C6935" w:rsidP="00C43378">
            <w:pPr>
              <w:rPr>
                <w:color w:val="0070C0"/>
              </w:rPr>
            </w:pPr>
            <w:r w:rsidRPr="006C6935">
              <w:rPr>
                <w:color w:val="0070C0"/>
              </w:rPr>
              <w:t>21-29 year</w:t>
            </w:r>
          </w:p>
        </w:tc>
        <w:tc>
          <w:tcPr>
            <w:tcW w:w="1198" w:type="dxa"/>
          </w:tcPr>
          <w:p w14:paraId="682DFE93" w14:textId="77777777" w:rsidR="006C6935" w:rsidRPr="006C6935" w:rsidRDefault="006C6935" w:rsidP="00C43378">
            <w:pPr>
              <w:rPr>
                <w:color w:val="0070C0"/>
              </w:rPr>
            </w:pPr>
            <w:r w:rsidRPr="006C6935">
              <w:rPr>
                <w:color w:val="0070C0"/>
              </w:rPr>
              <w:t>30-39 y</w:t>
            </w:r>
          </w:p>
        </w:tc>
        <w:tc>
          <w:tcPr>
            <w:tcW w:w="1198" w:type="dxa"/>
          </w:tcPr>
          <w:p w14:paraId="478C4B95" w14:textId="77777777" w:rsidR="006C6935" w:rsidRPr="006C6935" w:rsidRDefault="006C6935" w:rsidP="00C43378">
            <w:pPr>
              <w:rPr>
                <w:color w:val="0070C0"/>
              </w:rPr>
            </w:pPr>
            <w:r w:rsidRPr="006C6935">
              <w:rPr>
                <w:color w:val="0070C0"/>
              </w:rPr>
              <w:t>40-49</w:t>
            </w:r>
          </w:p>
        </w:tc>
        <w:tc>
          <w:tcPr>
            <w:tcW w:w="1198" w:type="dxa"/>
          </w:tcPr>
          <w:p w14:paraId="6C3C6878" w14:textId="77777777" w:rsidR="006C6935" w:rsidRPr="006C6935" w:rsidRDefault="006C6935" w:rsidP="00C43378">
            <w:pPr>
              <w:rPr>
                <w:color w:val="0070C0"/>
              </w:rPr>
            </w:pPr>
            <w:r w:rsidRPr="006C6935">
              <w:rPr>
                <w:color w:val="0070C0"/>
              </w:rPr>
              <w:t>50-59</w:t>
            </w:r>
          </w:p>
        </w:tc>
        <w:tc>
          <w:tcPr>
            <w:tcW w:w="1198" w:type="dxa"/>
          </w:tcPr>
          <w:p w14:paraId="6480BF86" w14:textId="77777777" w:rsidR="006C6935" w:rsidRPr="006C6935" w:rsidRDefault="006C6935" w:rsidP="00C43378">
            <w:pPr>
              <w:rPr>
                <w:color w:val="0070C0"/>
              </w:rPr>
            </w:pPr>
            <w:r w:rsidRPr="006C6935">
              <w:rPr>
                <w:color w:val="0070C0"/>
              </w:rPr>
              <w:t>60-69</w:t>
            </w:r>
          </w:p>
        </w:tc>
        <w:tc>
          <w:tcPr>
            <w:tcW w:w="1198" w:type="dxa"/>
          </w:tcPr>
          <w:p w14:paraId="3A40624E" w14:textId="77777777" w:rsidR="006C6935" w:rsidRPr="006C6935" w:rsidRDefault="006C6935" w:rsidP="00C43378">
            <w:pPr>
              <w:rPr>
                <w:color w:val="0070C0"/>
              </w:rPr>
            </w:pPr>
            <w:r w:rsidRPr="006C6935">
              <w:rPr>
                <w:color w:val="0070C0"/>
              </w:rPr>
              <w:t>70+</w:t>
            </w:r>
          </w:p>
        </w:tc>
      </w:tr>
      <w:tr w:rsidR="006C6935" w:rsidRPr="006C6935" w14:paraId="71B7051B" w14:textId="77777777" w:rsidTr="00C43378">
        <w:tc>
          <w:tcPr>
            <w:tcW w:w="1784" w:type="dxa"/>
          </w:tcPr>
          <w:p w14:paraId="775B66CE" w14:textId="77777777" w:rsidR="006C6935" w:rsidRPr="006C6935" w:rsidRDefault="006C6935" w:rsidP="00C43378">
            <w:pPr>
              <w:rPr>
                <w:color w:val="0070C0"/>
              </w:rPr>
            </w:pPr>
            <w:r w:rsidRPr="006C6935">
              <w:rPr>
                <w:color w:val="0070C0"/>
              </w:rPr>
              <w:t>Race category column</w:t>
            </w:r>
          </w:p>
        </w:tc>
        <w:tc>
          <w:tcPr>
            <w:tcW w:w="1576" w:type="dxa"/>
          </w:tcPr>
          <w:p w14:paraId="0883E89F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477FD1EF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0DA5A42E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269830D6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37963718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18CC53C9" w14:textId="77777777" w:rsidR="006C6935" w:rsidRPr="006C6935" w:rsidRDefault="006C6935" w:rsidP="00C43378">
            <w:pPr>
              <w:rPr>
                <w:color w:val="0070C0"/>
              </w:rPr>
            </w:pPr>
          </w:p>
        </w:tc>
      </w:tr>
      <w:tr w:rsidR="006C6935" w:rsidRPr="006C6935" w14:paraId="2E1BB81D" w14:textId="77777777" w:rsidTr="00C43378">
        <w:tc>
          <w:tcPr>
            <w:tcW w:w="1784" w:type="dxa"/>
          </w:tcPr>
          <w:p w14:paraId="154BDAC4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576" w:type="dxa"/>
          </w:tcPr>
          <w:p w14:paraId="1A1451B8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188FC262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5E20E877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2F830648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5094C4F5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7654CBCF" w14:textId="77777777" w:rsidR="006C6935" w:rsidRPr="006C6935" w:rsidRDefault="006C6935" w:rsidP="00C43378">
            <w:pPr>
              <w:rPr>
                <w:color w:val="0070C0"/>
              </w:rPr>
            </w:pPr>
          </w:p>
        </w:tc>
      </w:tr>
      <w:tr w:rsidR="006C6935" w:rsidRPr="006C6935" w14:paraId="664D54AA" w14:textId="77777777" w:rsidTr="00C43378">
        <w:tc>
          <w:tcPr>
            <w:tcW w:w="1784" w:type="dxa"/>
          </w:tcPr>
          <w:p w14:paraId="78730A5F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576" w:type="dxa"/>
          </w:tcPr>
          <w:p w14:paraId="7061D68B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74709265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1DAD2F4B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17FC1ACD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3D9CFA0C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4A317474" w14:textId="77777777" w:rsidR="006C6935" w:rsidRPr="006C6935" w:rsidRDefault="006C6935" w:rsidP="00C43378">
            <w:pPr>
              <w:rPr>
                <w:color w:val="0070C0"/>
              </w:rPr>
            </w:pPr>
          </w:p>
        </w:tc>
      </w:tr>
      <w:tr w:rsidR="006C6935" w:rsidRPr="006C6935" w14:paraId="72275DCE" w14:textId="77777777" w:rsidTr="00C43378">
        <w:tc>
          <w:tcPr>
            <w:tcW w:w="1784" w:type="dxa"/>
          </w:tcPr>
          <w:p w14:paraId="3FB5E562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576" w:type="dxa"/>
          </w:tcPr>
          <w:p w14:paraId="402DC275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3689E4E3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631E9EE5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28C2AD81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4F87006F" w14:textId="77777777" w:rsidR="006C6935" w:rsidRPr="006C6935" w:rsidRDefault="006C6935" w:rsidP="00C43378">
            <w:pPr>
              <w:rPr>
                <w:color w:val="0070C0"/>
              </w:rPr>
            </w:pPr>
          </w:p>
        </w:tc>
        <w:tc>
          <w:tcPr>
            <w:tcW w:w="1198" w:type="dxa"/>
          </w:tcPr>
          <w:p w14:paraId="0928829C" w14:textId="77777777" w:rsidR="006C6935" w:rsidRPr="006C6935" w:rsidRDefault="006C6935" w:rsidP="00C43378">
            <w:pPr>
              <w:rPr>
                <w:color w:val="0070C0"/>
              </w:rPr>
            </w:pPr>
          </w:p>
        </w:tc>
      </w:tr>
    </w:tbl>
    <w:p w14:paraId="034BEEDF" w14:textId="77777777" w:rsidR="006C6935" w:rsidRDefault="006C6935">
      <w:pPr>
        <w:rPr>
          <w:b/>
          <w:bCs/>
          <w:color w:val="0070C0"/>
        </w:rPr>
      </w:pPr>
    </w:p>
    <w:p w14:paraId="2A227AE2" w14:textId="77777777" w:rsidR="006C6935" w:rsidRDefault="006C6935">
      <w:pPr>
        <w:rPr>
          <w:b/>
          <w:bCs/>
          <w:color w:val="0070C0"/>
        </w:rPr>
      </w:pPr>
    </w:p>
    <w:sectPr w:rsidR="006C69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YwNDE0MjMyszAyMDFS0lEKTi0uzszPAykwrAUAGFvJ/iwAAAA="/>
  </w:docVars>
  <w:rsids>
    <w:rsidRoot w:val="00D54A9A"/>
    <w:rsid w:val="00006E20"/>
    <w:rsid w:val="0000729B"/>
    <w:rsid w:val="00015D91"/>
    <w:rsid w:val="00027B41"/>
    <w:rsid w:val="00061222"/>
    <w:rsid w:val="00074315"/>
    <w:rsid w:val="0008243B"/>
    <w:rsid w:val="0008583A"/>
    <w:rsid w:val="00093F7B"/>
    <w:rsid w:val="000B1233"/>
    <w:rsid w:val="000B7789"/>
    <w:rsid w:val="000C363A"/>
    <w:rsid w:val="000C6264"/>
    <w:rsid w:val="000D164F"/>
    <w:rsid w:val="000D378A"/>
    <w:rsid w:val="001015E3"/>
    <w:rsid w:val="00113C2C"/>
    <w:rsid w:val="00123064"/>
    <w:rsid w:val="00125F29"/>
    <w:rsid w:val="00163C1F"/>
    <w:rsid w:val="0016705E"/>
    <w:rsid w:val="00173789"/>
    <w:rsid w:val="00173C39"/>
    <w:rsid w:val="001A38E1"/>
    <w:rsid w:val="001B4541"/>
    <w:rsid w:val="001E198B"/>
    <w:rsid w:val="001F24B7"/>
    <w:rsid w:val="00214F56"/>
    <w:rsid w:val="00225608"/>
    <w:rsid w:val="00240296"/>
    <w:rsid w:val="002674A8"/>
    <w:rsid w:val="002841E1"/>
    <w:rsid w:val="00293B52"/>
    <w:rsid w:val="00295B46"/>
    <w:rsid w:val="002A69CA"/>
    <w:rsid w:val="002B5E82"/>
    <w:rsid w:val="002C3AF7"/>
    <w:rsid w:val="002D5572"/>
    <w:rsid w:val="002E50B4"/>
    <w:rsid w:val="002F242C"/>
    <w:rsid w:val="00316E72"/>
    <w:rsid w:val="00322623"/>
    <w:rsid w:val="0034296F"/>
    <w:rsid w:val="0035121B"/>
    <w:rsid w:val="00376AA5"/>
    <w:rsid w:val="003773D4"/>
    <w:rsid w:val="003B5E52"/>
    <w:rsid w:val="003C31B8"/>
    <w:rsid w:val="003E4463"/>
    <w:rsid w:val="003F309F"/>
    <w:rsid w:val="003F32A0"/>
    <w:rsid w:val="00406F7B"/>
    <w:rsid w:val="004138B5"/>
    <w:rsid w:val="004254B8"/>
    <w:rsid w:val="00442292"/>
    <w:rsid w:val="004520D3"/>
    <w:rsid w:val="004552DE"/>
    <w:rsid w:val="004959C7"/>
    <w:rsid w:val="004961FA"/>
    <w:rsid w:val="004B0DAE"/>
    <w:rsid w:val="004C04D4"/>
    <w:rsid w:val="00514BE4"/>
    <w:rsid w:val="00536764"/>
    <w:rsid w:val="00540CD3"/>
    <w:rsid w:val="005429BF"/>
    <w:rsid w:val="005449C1"/>
    <w:rsid w:val="00545E92"/>
    <w:rsid w:val="00561FFB"/>
    <w:rsid w:val="00572B62"/>
    <w:rsid w:val="005A4AC0"/>
    <w:rsid w:val="005C5484"/>
    <w:rsid w:val="005D1699"/>
    <w:rsid w:val="005D3BDA"/>
    <w:rsid w:val="005D7B4F"/>
    <w:rsid w:val="005F5384"/>
    <w:rsid w:val="00603470"/>
    <w:rsid w:val="006126C3"/>
    <w:rsid w:val="00636C6C"/>
    <w:rsid w:val="0064215E"/>
    <w:rsid w:val="006473DC"/>
    <w:rsid w:val="00653BE3"/>
    <w:rsid w:val="00687172"/>
    <w:rsid w:val="00687A8C"/>
    <w:rsid w:val="006A0722"/>
    <w:rsid w:val="006B1734"/>
    <w:rsid w:val="006C6935"/>
    <w:rsid w:val="006D2AD8"/>
    <w:rsid w:val="006F43A4"/>
    <w:rsid w:val="00713EA9"/>
    <w:rsid w:val="007314A9"/>
    <w:rsid w:val="00763F76"/>
    <w:rsid w:val="00782AFC"/>
    <w:rsid w:val="007878CE"/>
    <w:rsid w:val="0079722C"/>
    <w:rsid w:val="007C43A8"/>
    <w:rsid w:val="007C4B6F"/>
    <w:rsid w:val="007D5CA9"/>
    <w:rsid w:val="007D5E16"/>
    <w:rsid w:val="007F1581"/>
    <w:rsid w:val="008145EE"/>
    <w:rsid w:val="00817E6F"/>
    <w:rsid w:val="0082298B"/>
    <w:rsid w:val="00870304"/>
    <w:rsid w:val="008A349A"/>
    <w:rsid w:val="008C742D"/>
    <w:rsid w:val="008F5A32"/>
    <w:rsid w:val="0091350D"/>
    <w:rsid w:val="0092417D"/>
    <w:rsid w:val="009344EF"/>
    <w:rsid w:val="00945CCF"/>
    <w:rsid w:val="00954878"/>
    <w:rsid w:val="009771CE"/>
    <w:rsid w:val="0098074A"/>
    <w:rsid w:val="00980ABC"/>
    <w:rsid w:val="00995F11"/>
    <w:rsid w:val="009C1A10"/>
    <w:rsid w:val="009D46A6"/>
    <w:rsid w:val="009D521C"/>
    <w:rsid w:val="009E18B2"/>
    <w:rsid w:val="009E46A6"/>
    <w:rsid w:val="00A85BFB"/>
    <w:rsid w:val="00A9650F"/>
    <w:rsid w:val="00AD72E1"/>
    <w:rsid w:val="00B107EA"/>
    <w:rsid w:val="00B21950"/>
    <w:rsid w:val="00B23EA4"/>
    <w:rsid w:val="00B50A5D"/>
    <w:rsid w:val="00B50DBF"/>
    <w:rsid w:val="00B7695A"/>
    <w:rsid w:val="00B81858"/>
    <w:rsid w:val="00B85178"/>
    <w:rsid w:val="00BA4203"/>
    <w:rsid w:val="00BA7D12"/>
    <w:rsid w:val="00BB6350"/>
    <w:rsid w:val="00BD5BAC"/>
    <w:rsid w:val="00BF179A"/>
    <w:rsid w:val="00C124B0"/>
    <w:rsid w:val="00C411C2"/>
    <w:rsid w:val="00C45DBA"/>
    <w:rsid w:val="00C66D2F"/>
    <w:rsid w:val="00CD59CE"/>
    <w:rsid w:val="00CE2CB7"/>
    <w:rsid w:val="00D24D7C"/>
    <w:rsid w:val="00D33943"/>
    <w:rsid w:val="00D36AF7"/>
    <w:rsid w:val="00D54A9A"/>
    <w:rsid w:val="00D7412C"/>
    <w:rsid w:val="00DA3F72"/>
    <w:rsid w:val="00DC526C"/>
    <w:rsid w:val="00DD4D19"/>
    <w:rsid w:val="00DE06BD"/>
    <w:rsid w:val="00E01FCB"/>
    <w:rsid w:val="00E11BF2"/>
    <w:rsid w:val="00E27DB2"/>
    <w:rsid w:val="00E31594"/>
    <w:rsid w:val="00E331CB"/>
    <w:rsid w:val="00E841D6"/>
    <w:rsid w:val="00E94588"/>
    <w:rsid w:val="00EB2EB8"/>
    <w:rsid w:val="00EE4B15"/>
    <w:rsid w:val="00EE7FF5"/>
    <w:rsid w:val="00EF5C7F"/>
    <w:rsid w:val="00F0328B"/>
    <w:rsid w:val="00F078A3"/>
    <w:rsid w:val="00F209B5"/>
    <w:rsid w:val="00F325D7"/>
    <w:rsid w:val="00F400F4"/>
    <w:rsid w:val="00F41DA6"/>
    <w:rsid w:val="00F526E5"/>
    <w:rsid w:val="00F542C7"/>
    <w:rsid w:val="00F72C4C"/>
    <w:rsid w:val="00FD495A"/>
    <w:rsid w:val="00FD4C68"/>
    <w:rsid w:val="00FF1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0F6552"/>
  <w15:chartTrackingRefBased/>
  <w15:docId w15:val="{3DBB36BF-45A8-4DAE-BE92-8C99DEF7E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4A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54A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4A9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54A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54A9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54A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54A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54A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54A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4A9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54A9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54A9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54A9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4A9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4A9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4A9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4A9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4A9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54A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4A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4A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54A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54A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54A9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54A9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54A9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54A9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54A9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54A9A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B818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015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8</Pages>
  <Words>849</Words>
  <Characters>5052</Characters>
  <Application>Microsoft Office Word</Application>
  <DocSecurity>0</DocSecurity>
  <Lines>82</Lines>
  <Paragraphs>24</Paragraphs>
  <ScaleCrop>false</ScaleCrop>
  <Company/>
  <LinksUpToDate>false</LinksUpToDate>
  <CharactersWithSpaces>5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per, Diane</dc:creator>
  <cp:keywords/>
  <dc:description/>
  <cp:lastModifiedBy>Harper, Diane</cp:lastModifiedBy>
  <cp:revision>4</cp:revision>
  <dcterms:created xsi:type="dcterms:W3CDTF">2024-06-25T18:35:00Z</dcterms:created>
  <dcterms:modified xsi:type="dcterms:W3CDTF">2024-06-25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d5ce4c-d662-4e34-bea3-ef81137e3008</vt:lpwstr>
  </property>
</Properties>
</file>